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FC3978" w14:textId="77777777" w:rsidR="00161184" w:rsidRDefault="00161184" w:rsidP="00161184">
      <w:pPr>
        <w:ind w:left="284"/>
        <w:jc w:val="center"/>
        <w:rPr>
          <w:rFonts w:ascii="Times New Roman" w:hAnsi="Times New Roman" w:cstheme="minorBidi"/>
          <w:b/>
          <w:bCs/>
          <w:color w:val="000000" w:themeColor="text1"/>
        </w:rPr>
      </w:pPr>
      <w:r w:rsidRPr="00161184">
        <w:rPr>
          <w:rFonts w:ascii="Times New Roman" w:hAnsi="Times New Roman" w:cs="Times New Roman"/>
          <w:b/>
          <w:bCs/>
          <w:noProof/>
          <w:color w:val="000000" w:themeColor="text1"/>
          <w:lang w:eastAsia="en-US"/>
        </w:rPr>
        <w:drawing>
          <wp:anchor distT="0" distB="0" distL="114300" distR="114300" simplePos="0" relativeHeight="251661312" behindDoc="0" locked="0" layoutInCell="1" allowOverlap="1" wp14:anchorId="30013F8C" wp14:editId="3AEFB47A">
            <wp:simplePos x="0" y="0"/>
            <wp:positionH relativeFrom="column">
              <wp:posOffset>3290570</wp:posOffset>
            </wp:positionH>
            <wp:positionV relativeFrom="paragraph">
              <wp:posOffset>-115135</wp:posOffset>
            </wp:positionV>
            <wp:extent cx="1052686" cy="9334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686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61184">
        <w:rPr>
          <w:rFonts w:ascii="Times New Roman" w:hAnsi="Times New Roman" w:cs="Times New Roman"/>
          <w:b/>
          <w:bCs/>
          <w:noProof/>
          <w:color w:val="000000" w:themeColor="text1"/>
          <w:lang w:eastAsia="en-US"/>
        </w:rPr>
        <w:drawing>
          <wp:anchor distT="0" distB="0" distL="114300" distR="114300" simplePos="0" relativeHeight="251662336" behindDoc="0" locked="0" layoutInCell="1" allowOverlap="1" wp14:anchorId="18EB8543" wp14:editId="1E64261F">
            <wp:simplePos x="0" y="0"/>
            <wp:positionH relativeFrom="column">
              <wp:posOffset>2506980</wp:posOffset>
            </wp:positionH>
            <wp:positionV relativeFrom="paragraph">
              <wp:posOffset>-58420</wp:posOffset>
            </wp:positionV>
            <wp:extent cx="836295" cy="819150"/>
            <wp:effectExtent l="0" t="0" r="1905" b="0"/>
            <wp:wrapNone/>
            <wp:docPr id="4" name="Picture 4" descr="C:\Users\boonmeea\Desktop\Thais\MFA logo with curve lett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oonmeea\Desktop\Thais\MFA logo with curve letter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629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3552FC" w14:textId="77777777" w:rsidR="00161184" w:rsidRDefault="00161184" w:rsidP="00161184">
      <w:pPr>
        <w:ind w:left="284"/>
        <w:jc w:val="center"/>
        <w:rPr>
          <w:rFonts w:ascii="Times New Roman" w:hAnsi="Times New Roman" w:cstheme="minorBidi"/>
          <w:b/>
          <w:bCs/>
          <w:color w:val="000000" w:themeColor="text1"/>
        </w:rPr>
      </w:pPr>
    </w:p>
    <w:p w14:paraId="4CBD75B3" w14:textId="77777777" w:rsidR="00161184" w:rsidRDefault="00161184" w:rsidP="00161184">
      <w:pPr>
        <w:ind w:left="284"/>
        <w:jc w:val="center"/>
        <w:rPr>
          <w:rFonts w:ascii="Times New Roman" w:hAnsi="Times New Roman" w:cstheme="minorBidi"/>
          <w:b/>
          <w:bCs/>
          <w:color w:val="000000" w:themeColor="text1"/>
        </w:rPr>
      </w:pPr>
    </w:p>
    <w:p w14:paraId="1B5930F1" w14:textId="77777777" w:rsidR="00161184" w:rsidRDefault="00161184" w:rsidP="00161184">
      <w:pPr>
        <w:ind w:left="284"/>
        <w:jc w:val="center"/>
        <w:rPr>
          <w:rFonts w:ascii="Times New Roman" w:hAnsi="Times New Roman" w:cstheme="minorBidi"/>
          <w:b/>
          <w:bCs/>
          <w:color w:val="000000" w:themeColor="text1"/>
        </w:rPr>
      </w:pPr>
    </w:p>
    <w:p w14:paraId="47B74A05" w14:textId="77777777" w:rsidR="00161184" w:rsidRPr="00161184" w:rsidRDefault="00161184" w:rsidP="00161184">
      <w:pPr>
        <w:ind w:left="284"/>
        <w:jc w:val="center"/>
        <w:rPr>
          <w:rFonts w:ascii="Times New Roman" w:hAnsi="Times New Roman" w:cstheme="minorBidi"/>
          <w:b/>
          <w:bCs/>
          <w:color w:val="000000" w:themeColor="text1"/>
          <w:sz w:val="6"/>
          <w:szCs w:val="6"/>
        </w:rPr>
      </w:pPr>
      <w:bookmarkStart w:id="0" w:name="OLE_LINK1"/>
      <w:bookmarkStart w:id="1" w:name="OLE_LINK2"/>
    </w:p>
    <w:p w14:paraId="5D9F6BB2" w14:textId="77777777" w:rsidR="00890B3A" w:rsidRPr="00161184" w:rsidRDefault="00890B3A" w:rsidP="00161184">
      <w:pPr>
        <w:ind w:left="284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 w:rsidRPr="00161184">
        <w:rPr>
          <w:rFonts w:ascii="Times New Roman" w:hAnsi="Times New Roman" w:cs="Times New Roman"/>
          <w:b/>
          <w:bCs/>
          <w:color w:val="000000" w:themeColor="text1"/>
        </w:rPr>
        <w:t>Thailand International Cooperation Agency (TICA)</w:t>
      </w:r>
    </w:p>
    <w:p w14:paraId="47F36940" w14:textId="77777777" w:rsidR="00890B3A" w:rsidRPr="00161184" w:rsidRDefault="00890B3A" w:rsidP="00890B3A">
      <w:pPr>
        <w:pStyle w:val="Titl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61184">
        <w:rPr>
          <w:rFonts w:ascii="Times New Roman" w:hAnsi="Times New Roman" w:cs="Times New Roman"/>
          <w:color w:val="000000" w:themeColor="text1"/>
          <w:sz w:val="28"/>
          <w:szCs w:val="28"/>
        </w:rPr>
        <w:t>Ministry of Foreign Affairs</w:t>
      </w:r>
    </w:p>
    <w:bookmarkEnd w:id="0"/>
    <w:bookmarkEnd w:id="1"/>
    <w:p w14:paraId="60199111" w14:textId="77777777" w:rsidR="00890B3A" w:rsidRPr="00161184" w:rsidRDefault="00890B3A" w:rsidP="00890B3A">
      <w:pPr>
        <w:pStyle w:val="Titl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61184">
        <w:rPr>
          <w:rFonts w:ascii="Times New Roman" w:hAnsi="Times New Roman" w:cs="Times New Roman"/>
          <w:color w:val="000000" w:themeColor="text1"/>
          <w:sz w:val="28"/>
          <w:szCs w:val="28"/>
        </w:rPr>
        <w:t>APPLICATION FORM</w:t>
      </w:r>
    </w:p>
    <w:p w14:paraId="4FDF2AB1" w14:textId="06FC965B" w:rsidR="00890B3A" w:rsidRPr="00161184" w:rsidRDefault="00444C9C" w:rsidP="00DA0E11">
      <w:pPr>
        <w:pStyle w:val="Titl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61184">
        <w:rPr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="00890B3A" w:rsidRPr="00161184">
        <w:rPr>
          <w:rFonts w:ascii="Times New Roman" w:hAnsi="Times New Roman" w:cs="Times New Roman"/>
          <w:color w:val="000000" w:themeColor="text1"/>
          <w:sz w:val="28"/>
          <w:szCs w:val="28"/>
        </w:rPr>
        <w:t>or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444C9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hailand International Postgraduate </w:t>
      </w:r>
      <w:proofErr w:type="spellStart"/>
      <w:r w:rsidRPr="00444C9C">
        <w:rPr>
          <w:rFonts w:ascii="Times New Roman" w:hAnsi="Times New Roman" w:cs="Times New Roman"/>
          <w:color w:val="000000" w:themeColor="text1"/>
          <w:sz w:val="28"/>
          <w:szCs w:val="28"/>
        </w:rPr>
        <w:t>Programme</w:t>
      </w:r>
      <w:proofErr w:type="spellEnd"/>
      <w:r w:rsidRPr="00444C9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TIPP)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r w:rsidR="00E0724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For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Lao PDR.)</w:t>
      </w:r>
    </w:p>
    <w:p w14:paraId="3F75A942" w14:textId="77777777" w:rsidR="00890B3A" w:rsidRPr="0062382B" w:rsidRDefault="00890B3A" w:rsidP="00890B3A">
      <w:pPr>
        <w:pStyle w:val="Title"/>
        <w:spacing w:line="156" w:lineRule="auto"/>
        <w:jc w:val="left"/>
        <w:rPr>
          <w:rFonts w:ascii="Times New Roman" w:hAnsi="Times New Roman" w:cs="Times New Roman"/>
          <w:b w:val="0"/>
          <w:bCs w:val="0"/>
          <w:color w:val="000000" w:themeColor="text1"/>
          <w:sz w:val="22"/>
          <w:szCs w:val="22"/>
        </w:rPr>
      </w:pPr>
    </w:p>
    <w:p w14:paraId="1FEB2477" w14:textId="77777777" w:rsidR="00890B3A" w:rsidRPr="0062382B" w:rsidRDefault="00890B3A" w:rsidP="00890B3A">
      <w:pPr>
        <w:spacing w:line="168" w:lineRule="auto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tbl>
      <w:tblPr>
        <w:tblW w:w="10773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94"/>
        <w:gridCol w:w="795"/>
        <w:gridCol w:w="1331"/>
        <w:gridCol w:w="1113"/>
        <w:gridCol w:w="715"/>
        <w:gridCol w:w="156"/>
        <w:gridCol w:w="557"/>
        <w:gridCol w:w="719"/>
        <w:gridCol w:w="568"/>
        <w:gridCol w:w="151"/>
        <w:gridCol w:w="132"/>
        <w:gridCol w:w="850"/>
        <w:gridCol w:w="992"/>
      </w:tblGrid>
      <w:tr w:rsidR="0062382B" w:rsidRPr="0062382B" w14:paraId="4B17CDC0" w14:textId="77777777" w:rsidTr="00112A0E">
        <w:trPr>
          <w:trHeight w:val="3012"/>
        </w:trPr>
        <w:tc>
          <w:tcPr>
            <w:tcW w:w="8648" w:type="dxa"/>
            <w:gridSpan w:val="9"/>
            <w:tcBorders>
              <w:bottom w:val="single" w:sz="6" w:space="0" w:color="auto"/>
            </w:tcBorders>
          </w:tcPr>
          <w:p w14:paraId="1AE2BAC1" w14:textId="77777777" w:rsidR="00890B3A" w:rsidRPr="0062382B" w:rsidRDefault="00890B3A" w:rsidP="00890B3A">
            <w:pPr>
              <w:pStyle w:val="BodyText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INSTRUCTIONS</w:t>
            </w:r>
          </w:p>
          <w:p w14:paraId="07234992" w14:textId="3971A735" w:rsidR="00C7341C" w:rsidRPr="00C7341C" w:rsidRDefault="00C7341C" w:rsidP="00C7341C">
            <w:pPr>
              <w:tabs>
                <w:tab w:val="left" w:pos="540"/>
              </w:tabs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</w:pPr>
            <w:r w:rsidRPr="00C7341C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 xml:space="preserve">The application form is composed </w:t>
            </w:r>
            <w:r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 xml:space="preserve">of four parts. Part A to part C must be completed by </w:t>
            </w:r>
            <w:proofErr w:type="gramStart"/>
            <w:r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>candidate</w:t>
            </w:r>
            <w:proofErr w:type="gramEnd"/>
            <w:r w:rsidR="00893C1D"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 xml:space="preserve"> and </w:t>
            </w:r>
            <w:r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 xml:space="preserve">part D by central government agency*.  All fields are mandatory. Application form </w:t>
            </w:r>
            <w:r w:rsidRPr="0077633C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>must be filled in typed-block letter</w:t>
            </w:r>
            <w:r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>. The nomination must be supported by this app</w:t>
            </w:r>
            <w:r w:rsidR="00DA0E11"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>lication form</w:t>
            </w:r>
            <w:r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>. Two (</w:t>
            </w:r>
            <w:r w:rsidRPr="00366128">
              <w:rPr>
                <w:rFonts w:ascii="Times New Roman" w:hAnsi="Times New Roman"/>
                <w:color w:val="000000" w:themeColor="text1"/>
                <w:spacing w:val="6"/>
                <w:sz w:val="22"/>
                <w:szCs w:val="22"/>
                <w:cs/>
              </w:rPr>
              <w:t xml:space="preserve">2) </w:t>
            </w:r>
            <w:r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 xml:space="preserve">copies of originals of all documents duly filled out, counter-signed and stamped by the authorized person must be submitted to </w:t>
            </w:r>
            <w:r w:rsidR="003B24D2"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>the Thailand International Development Cooperation Agency (</w:t>
            </w:r>
            <w:r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>TICA</w:t>
            </w:r>
            <w:r w:rsidR="003B24D2"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>)</w:t>
            </w:r>
            <w:r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 xml:space="preserve"> </w:t>
            </w:r>
            <w:r w:rsidR="003B24D2"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>through the Royal Thai Embassy/</w:t>
            </w:r>
            <w:r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>Permanent Mission of Thailand to the United Nations/Royal Thai Consulate-General accredited to eligible countries/territories. Originals of nomination documents, duly filled out, must be received no later than a specified deadline of each course. Soft file of this application form can be downloaded at https://tica-thaigov.mfa.go.th/</w:t>
            </w:r>
            <w:r w:rsidRPr="00C7341C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 xml:space="preserve"> </w:t>
            </w:r>
          </w:p>
          <w:p w14:paraId="6FCA1624" w14:textId="77777777" w:rsidR="00C53300" w:rsidRDefault="00C53300" w:rsidP="00C7341C">
            <w:pPr>
              <w:tabs>
                <w:tab w:val="left" w:pos="540"/>
              </w:tabs>
              <w:rPr>
                <w:rFonts w:ascii="Times New Roman" w:hAnsi="Times New Roman" w:cstheme="minorBidi"/>
                <w:color w:val="000000" w:themeColor="text1"/>
                <w:spacing w:val="6"/>
                <w:sz w:val="22"/>
                <w:szCs w:val="22"/>
              </w:rPr>
            </w:pPr>
          </w:p>
          <w:p w14:paraId="36C05472" w14:textId="77777777" w:rsidR="00C53300" w:rsidRDefault="00C53300" w:rsidP="00C53300">
            <w:pPr>
              <w:tabs>
                <w:tab w:val="left" w:pos="540"/>
              </w:tabs>
              <w:rPr>
                <w:rFonts w:ascii="Times New Roman" w:hAnsi="Times New Roman" w:cstheme="minorBidi"/>
                <w:color w:val="000000" w:themeColor="text1"/>
                <w:spacing w:val="6"/>
                <w:sz w:val="22"/>
                <w:szCs w:val="22"/>
              </w:rPr>
            </w:pPr>
            <w:r w:rsidRPr="00462C81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>*Please provide information by typing in the application form</w:t>
            </w:r>
            <w:r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theme="minorBidi" w:hint="cs"/>
                <w:color w:val="000000" w:themeColor="text1"/>
                <w:spacing w:val="6"/>
                <w:sz w:val="22"/>
                <w:szCs w:val="22"/>
                <w:cs/>
              </w:rPr>
              <w:t>(</w:t>
            </w:r>
            <w:r>
              <w:rPr>
                <w:rFonts w:ascii="Times New Roman" w:hAnsi="Times New Roman" w:cstheme="minorBidi"/>
                <w:color w:val="000000" w:themeColor="text1"/>
                <w:spacing w:val="6"/>
                <w:sz w:val="22"/>
                <w:szCs w:val="22"/>
              </w:rPr>
              <w:t>Part A – B</w:t>
            </w:r>
            <w:r>
              <w:rPr>
                <w:rFonts w:ascii="Times New Roman" w:hAnsi="Times New Roman" w:cstheme="minorBidi" w:hint="cs"/>
                <w:color w:val="000000" w:themeColor="text1"/>
                <w:spacing w:val="6"/>
                <w:sz w:val="22"/>
                <w:szCs w:val="22"/>
                <w:cs/>
              </w:rPr>
              <w:t>)</w:t>
            </w:r>
            <w:r w:rsidRPr="00462C81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 xml:space="preserve">. </w:t>
            </w:r>
          </w:p>
          <w:p w14:paraId="0B746C83" w14:textId="77777777" w:rsidR="00C53300" w:rsidRPr="0077633C" w:rsidRDefault="00C53300" w:rsidP="00C53300">
            <w:pPr>
              <w:tabs>
                <w:tab w:val="left" w:pos="540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pacing w:val="6"/>
                <w:sz w:val="22"/>
                <w:szCs w:val="22"/>
              </w:rPr>
            </w:pPr>
            <w:r w:rsidRPr="0077633C">
              <w:rPr>
                <w:rFonts w:ascii="Times New Roman" w:hAnsi="Times New Roman" w:cs="Times New Roman"/>
                <w:b/>
                <w:bCs/>
                <w:color w:val="000000" w:themeColor="text1"/>
                <w:spacing w:val="6"/>
                <w:sz w:val="22"/>
                <w:szCs w:val="22"/>
              </w:rPr>
              <w:t xml:space="preserve">Kindly note that </w:t>
            </w:r>
            <w:r w:rsidR="00F076F1" w:rsidRPr="0077633C">
              <w:rPr>
                <w:rFonts w:ascii="Times New Roman" w:hAnsi="Times New Roman" w:cs="Times New Roman"/>
                <w:b/>
                <w:bCs/>
                <w:color w:val="000000" w:themeColor="text1"/>
                <w:spacing w:val="6"/>
                <w:sz w:val="22"/>
                <w:szCs w:val="22"/>
                <w:u w:val="single"/>
              </w:rPr>
              <w:t xml:space="preserve">handwritten applications </w:t>
            </w:r>
            <w:r w:rsidR="00F076F1" w:rsidRPr="0077633C">
              <w:rPr>
                <w:rFonts w:ascii="Times New Roman" w:hAnsi="Times New Roman"/>
                <w:b/>
                <w:bCs/>
                <w:color w:val="000000" w:themeColor="text1"/>
                <w:spacing w:val="6"/>
                <w:sz w:val="22"/>
                <w:u w:val="single"/>
              </w:rPr>
              <w:t>may</w:t>
            </w:r>
            <w:r w:rsidRPr="0077633C">
              <w:rPr>
                <w:rFonts w:ascii="Times New Roman" w:hAnsi="Times New Roman" w:cs="Times New Roman"/>
                <w:b/>
                <w:bCs/>
                <w:color w:val="000000" w:themeColor="text1"/>
                <w:spacing w:val="6"/>
                <w:sz w:val="22"/>
                <w:szCs w:val="22"/>
                <w:u w:val="single"/>
              </w:rPr>
              <w:t xml:space="preserve"> not be considered</w:t>
            </w:r>
            <w:r w:rsidRPr="0077633C">
              <w:rPr>
                <w:rFonts w:ascii="Times New Roman" w:hAnsi="Times New Roman" w:cs="Times New Roman"/>
                <w:b/>
                <w:bCs/>
                <w:color w:val="000000" w:themeColor="text1"/>
                <w:spacing w:val="6"/>
                <w:sz w:val="22"/>
                <w:szCs w:val="22"/>
              </w:rPr>
              <w:t>.*</w:t>
            </w:r>
          </w:p>
        </w:tc>
        <w:tc>
          <w:tcPr>
            <w:tcW w:w="2125" w:type="dxa"/>
            <w:gridSpan w:val="4"/>
            <w:tcBorders>
              <w:bottom w:val="single" w:sz="6" w:space="0" w:color="auto"/>
            </w:tcBorders>
          </w:tcPr>
          <w:p w14:paraId="0C73A1EE" w14:textId="77777777" w:rsidR="00890B3A" w:rsidRPr="0062382B" w:rsidRDefault="00890B3A" w:rsidP="00112A0E">
            <w:pPr>
              <w:pStyle w:val="Heading5"/>
              <w:spacing w:line="144" w:lineRule="auto"/>
              <w:ind w:right="175"/>
              <w:rPr>
                <w:rFonts w:ascii="Times New Roman" w:hAnsi="Times New Roman" w:cs="Times New Roman"/>
                <w:b w:val="0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3173162" wp14:editId="2BCE1FF8">
                      <wp:simplePos x="0" y="0"/>
                      <wp:positionH relativeFrom="column">
                        <wp:posOffset>233128</wp:posOffset>
                      </wp:positionH>
                      <wp:positionV relativeFrom="paragraph">
                        <wp:posOffset>690908</wp:posOffset>
                      </wp:positionV>
                      <wp:extent cx="895350" cy="571500"/>
                      <wp:effectExtent l="4445" t="0" r="0" b="0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5350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/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6D97C57A" w14:textId="77777777" w:rsidR="00890B3A" w:rsidRPr="00C16378" w:rsidRDefault="00890B3A" w:rsidP="00890B3A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ngsana New" w:hAnsi="Angsana New"/>
                                    </w:rPr>
                                    <w:t>(</w:t>
                                  </w:r>
                                  <w:r w:rsidRPr="00C16378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Please attach</w:t>
                                  </w:r>
                                </w:p>
                                <w:p w14:paraId="727FCAC2" w14:textId="77777777" w:rsidR="00890B3A" w:rsidRDefault="00890B3A" w:rsidP="00890B3A">
                                  <w:pPr>
                                    <w:jc w:val="center"/>
                                  </w:pPr>
                                  <w:r w:rsidRPr="00C16378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photograph here</w:t>
                                  </w:r>
                                  <w:r>
                                    <w:rPr>
                                      <w:rFonts w:ascii="Angsana New" w:hAnsi="Angsana New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173162" id="Rectangle 1" o:spid="_x0000_s1026" style="position:absolute;margin-left:18.35pt;margin-top:54.4pt;width:70.5pt;height: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" filled="f" stroked="f" strokeweight="0">
                      <v:textbox inset="0,0,0,0">
                        <w:txbxContent>
                          <w:p w14:paraId="6D97C57A" w14:textId="77777777" w:rsidR="00890B3A" w:rsidRPr="00C16378" w:rsidRDefault="00890B3A" w:rsidP="00890B3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ngsana New" w:hAnsi="Angsana New"/>
                              </w:rPr>
                              <w:t>(</w:t>
                            </w:r>
                            <w:r w:rsidRPr="00C1637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lease attach</w:t>
                            </w:r>
                          </w:p>
                          <w:p w14:paraId="727FCAC2" w14:textId="77777777" w:rsidR="00890B3A" w:rsidRDefault="00890B3A" w:rsidP="00890B3A">
                            <w:pPr>
                              <w:jc w:val="center"/>
                            </w:pPr>
                            <w:r w:rsidRPr="00C1637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hotograph here</w:t>
                            </w:r>
                            <w:r>
                              <w:rPr>
                                <w:rFonts w:ascii="Angsana New" w:hAnsi="Angsana New"/>
                              </w:rPr>
                              <w:t>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62382B" w:rsidRPr="0062382B" w14:paraId="20D9D68F" w14:textId="77777777" w:rsidTr="00D857C5">
        <w:trPr>
          <w:trHeight w:val="852"/>
        </w:trPr>
        <w:tc>
          <w:tcPr>
            <w:tcW w:w="10773" w:type="dxa"/>
            <w:gridSpan w:val="13"/>
            <w:tcBorders>
              <w:bottom w:val="single" w:sz="4" w:space="0" w:color="auto"/>
            </w:tcBorders>
          </w:tcPr>
          <w:p w14:paraId="6B3D119E" w14:textId="2DBF5CB1" w:rsidR="00161184" w:rsidRPr="00753059" w:rsidRDefault="00890B3A" w:rsidP="00DE343B">
            <w:pPr>
              <w:pStyle w:val="TableParagraph"/>
              <w:ind w:left="107"/>
              <w:rPr>
                <w:rFonts w:ascii="Times New Roman" w:hAnsi="Times New Roman" w:cstheme="minorBidi"/>
                <w:b/>
                <w:bCs/>
                <w:color w:val="000000" w:themeColor="text1"/>
                <w:szCs w:val="28"/>
                <w:lang w:bidi="th-TH"/>
              </w:rPr>
            </w:pPr>
            <w:r w:rsidRPr="0062382B">
              <w:rPr>
                <w:rFonts w:ascii="Times New Roman" w:hAnsi="Times New Roman" w:cs="Times New Roman"/>
                <w:b/>
                <w:color w:val="000000" w:themeColor="text1"/>
              </w:rPr>
              <w:t>Course Name</w:t>
            </w:r>
            <w:r w:rsidRPr="0062382B">
              <w:rPr>
                <w:rFonts w:ascii="Times New Roman" w:hAnsi="Times New Roman" w:cs="Times New Roman"/>
                <w:color w:val="000000" w:themeColor="text1"/>
              </w:rPr>
              <w:t>:</w:t>
            </w:r>
            <w:r w:rsidR="00756645">
              <w:t xml:space="preserve"> </w:t>
            </w:r>
          </w:p>
        </w:tc>
      </w:tr>
      <w:tr w:rsidR="0062382B" w:rsidRPr="0062382B" w14:paraId="4F536B90" w14:textId="77777777" w:rsidTr="00112A0E">
        <w:tc>
          <w:tcPr>
            <w:tcW w:w="10773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08DEAD" w14:textId="77777777" w:rsidR="00B70905" w:rsidRPr="007D06D9" w:rsidRDefault="00890B3A" w:rsidP="00161184">
            <w:pPr>
              <w:tabs>
                <w:tab w:val="left" w:pos="0"/>
              </w:tabs>
              <w:spacing w:before="240" w:after="240"/>
              <w:ind w:hanging="108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A. PERSONAL HISTORY</w:t>
            </w:r>
          </w:p>
        </w:tc>
      </w:tr>
      <w:tr w:rsidR="00B70905" w:rsidRPr="0062382B" w14:paraId="34806331" w14:textId="77777777" w:rsidTr="00112A0E">
        <w:trPr>
          <w:trHeight w:val="345"/>
        </w:trPr>
        <w:tc>
          <w:tcPr>
            <w:tcW w:w="2694" w:type="dxa"/>
            <w:tcBorders>
              <w:top w:val="single" w:sz="4" w:space="0" w:color="auto"/>
            </w:tcBorders>
          </w:tcPr>
          <w:p w14:paraId="4E524F8C" w14:textId="77777777" w:rsidR="00B70905" w:rsidRDefault="00B70905" w:rsidP="00890B3A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B70905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itle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</w:tcPr>
          <w:p w14:paraId="46C29EB4" w14:textId="77777777" w:rsidR="00B70905" w:rsidRPr="00B70905" w:rsidRDefault="00B70905" w:rsidP="00B70905">
            <w:pPr>
              <w:tabs>
                <w:tab w:val="left" w:pos="2115"/>
              </w:tabs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Family </w:t>
            </w:r>
            <w:r w:rsidRPr="00B70905">
              <w:rPr>
                <w:rFonts w:ascii="Times New Roman" w:hAnsi="Times New Roman" w:cs="Times New Roman"/>
                <w:sz w:val="22"/>
                <w:szCs w:val="22"/>
              </w:rPr>
              <w:t>name</w:t>
            </w:r>
          </w:p>
        </w:tc>
        <w:tc>
          <w:tcPr>
            <w:tcW w:w="1984" w:type="dxa"/>
            <w:gridSpan w:val="3"/>
            <w:tcBorders>
              <w:top w:val="single" w:sz="4" w:space="0" w:color="auto"/>
            </w:tcBorders>
          </w:tcPr>
          <w:p w14:paraId="334F27FF" w14:textId="77777777" w:rsidR="00B70905" w:rsidRPr="00B70905" w:rsidRDefault="00B70905" w:rsidP="00B70905">
            <w:pPr>
              <w:tabs>
                <w:tab w:val="left" w:pos="2115"/>
              </w:tabs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70905">
              <w:rPr>
                <w:rFonts w:ascii="Times New Roman" w:hAnsi="Times New Roman" w:cs="Times New Roman"/>
                <w:sz w:val="22"/>
                <w:szCs w:val="22"/>
              </w:rPr>
              <w:t>Given name</w:t>
            </w:r>
          </w:p>
        </w:tc>
        <w:tc>
          <w:tcPr>
            <w:tcW w:w="2127" w:type="dxa"/>
            <w:gridSpan w:val="5"/>
            <w:tcBorders>
              <w:top w:val="single" w:sz="4" w:space="0" w:color="auto"/>
            </w:tcBorders>
          </w:tcPr>
          <w:p w14:paraId="7EBE3BD9" w14:textId="77777777" w:rsidR="00B70905" w:rsidRPr="00B70905" w:rsidRDefault="00B70905" w:rsidP="00B70905">
            <w:pPr>
              <w:tabs>
                <w:tab w:val="left" w:pos="2115"/>
              </w:tabs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B70905">
              <w:rPr>
                <w:rFonts w:ascii="Times New Roman" w:hAnsi="Times New Roman" w:cs="Times New Roman"/>
                <w:sz w:val="22"/>
                <w:szCs w:val="22"/>
              </w:rPr>
              <w:t>Other</w:t>
            </w:r>
            <w:proofErr w:type="gramEnd"/>
            <w:r w:rsidRPr="00B70905">
              <w:rPr>
                <w:rFonts w:ascii="Times New Roman" w:hAnsi="Times New Roman" w:cs="Times New Roman"/>
                <w:sz w:val="22"/>
                <w:szCs w:val="22"/>
              </w:rPr>
              <w:t xml:space="preserve"> name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</w:tcBorders>
          </w:tcPr>
          <w:p w14:paraId="630AE858" w14:textId="77777777" w:rsidR="00B70905" w:rsidRPr="00B70905" w:rsidRDefault="00B70905" w:rsidP="00B70905">
            <w:pPr>
              <w:tabs>
                <w:tab w:val="left" w:pos="2115"/>
              </w:tabs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70905">
              <w:rPr>
                <w:rFonts w:ascii="Times New Roman" w:hAnsi="Times New Roman" w:cs="Times New Roman"/>
                <w:sz w:val="22"/>
                <w:szCs w:val="22"/>
              </w:rPr>
              <w:t>Gender</w:t>
            </w:r>
          </w:p>
        </w:tc>
      </w:tr>
      <w:tr w:rsidR="0062382B" w:rsidRPr="0062382B" w14:paraId="48A94F5E" w14:textId="77777777" w:rsidTr="00112A0E">
        <w:tc>
          <w:tcPr>
            <w:tcW w:w="2694" w:type="dxa"/>
          </w:tcPr>
          <w:p w14:paraId="3C6A25DE" w14:textId="77777777" w:rsidR="00890B3A" w:rsidRPr="0062382B" w:rsidRDefault="00890B3A" w:rsidP="00890B3A">
            <w:pPr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Mr.</w:t>
            </w:r>
          </w:p>
          <w:p w14:paraId="4F3B9209" w14:textId="77777777" w:rsidR="00890B3A" w:rsidRPr="0062382B" w:rsidRDefault="00890B3A" w:rsidP="00890B3A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Mrs.</w:t>
            </w:r>
          </w:p>
          <w:p w14:paraId="3B5E3BAF" w14:textId="77777777" w:rsidR="00890B3A" w:rsidRPr="0062382B" w:rsidRDefault="00890B3A" w:rsidP="00890B3A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Ms.</w:t>
            </w:r>
          </w:p>
          <w:p w14:paraId="29248F4D" w14:textId="77777777" w:rsidR="00890B3A" w:rsidRPr="0062382B" w:rsidRDefault="00890B3A" w:rsidP="00890B3A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……</w:t>
            </w:r>
          </w:p>
        </w:tc>
        <w:tc>
          <w:tcPr>
            <w:tcW w:w="2126" w:type="dxa"/>
            <w:gridSpan w:val="2"/>
            <w:tcBorders>
              <w:bottom w:val="nil"/>
            </w:tcBorders>
          </w:tcPr>
          <w:p w14:paraId="7A9A57EF" w14:textId="77777777" w:rsidR="00890B3A" w:rsidRPr="0062382B" w:rsidRDefault="00890B3A" w:rsidP="00890B3A">
            <w:pP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984" w:type="dxa"/>
            <w:gridSpan w:val="3"/>
            <w:tcBorders>
              <w:bottom w:val="nil"/>
            </w:tcBorders>
          </w:tcPr>
          <w:p w14:paraId="0E2C594C" w14:textId="77777777" w:rsidR="00890B3A" w:rsidRPr="0062382B" w:rsidRDefault="00890B3A" w:rsidP="00890B3A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127" w:type="dxa"/>
            <w:gridSpan w:val="5"/>
            <w:tcBorders>
              <w:bottom w:val="nil"/>
            </w:tcBorders>
          </w:tcPr>
          <w:p w14:paraId="566A7A9F" w14:textId="77777777" w:rsidR="00890B3A" w:rsidRPr="0062382B" w:rsidRDefault="00890B3A" w:rsidP="00890B3A">
            <w:pP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842" w:type="dxa"/>
            <w:gridSpan w:val="2"/>
          </w:tcPr>
          <w:p w14:paraId="4DEF0093" w14:textId="77777777" w:rsidR="00890B3A" w:rsidRPr="0062382B" w:rsidRDefault="00890B3A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sym w:font="Monotype Sorts" w:char="F06F"/>
            </w: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Male</w:t>
            </w:r>
          </w:p>
          <w:p w14:paraId="64F5E6EF" w14:textId="77777777" w:rsidR="00890B3A" w:rsidRPr="0062382B" w:rsidRDefault="00890B3A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sym w:font="Monotype Sorts" w:char="F06F"/>
            </w: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Female</w:t>
            </w:r>
          </w:p>
        </w:tc>
      </w:tr>
      <w:tr w:rsidR="0062382B" w:rsidRPr="0062382B" w14:paraId="72284540" w14:textId="77777777" w:rsidTr="00112A0E">
        <w:tc>
          <w:tcPr>
            <w:tcW w:w="3489" w:type="dxa"/>
            <w:gridSpan w:val="2"/>
          </w:tcPr>
          <w:p w14:paraId="22569C3F" w14:textId="77777777" w:rsidR="00890B3A" w:rsidRPr="0062382B" w:rsidRDefault="00890B3A" w:rsidP="00890B3A">
            <w:pPr>
              <w:pStyle w:val="Heading7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ity and country of birth</w:t>
            </w:r>
          </w:p>
        </w:tc>
        <w:tc>
          <w:tcPr>
            <w:tcW w:w="2444" w:type="dxa"/>
            <w:gridSpan w:val="2"/>
          </w:tcPr>
          <w:p w14:paraId="6FB4E138" w14:textId="77777777" w:rsidR="00890B3A" w:rsidRPr="0062382B" w:rsidRDefault="00890B3A" w:rsidP="00890B3A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Nationality</w:t>
            </w:r>
          </w:p>
        </w:tc>
        <w:tc>
          <w:tcPr>
            <w:tcW w:w="2147" w:type="dxa"/>
            <w:gridSpan w:val="4"/>
          </w:tcPr>
          <w:p w14:paraId="0931145D" w14:textId="77777777" w:rsidR="00890B3A" w:rsidRPr="0062382B" w:rsidRDefault="00890B3A" w:rsidP="00890B3A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Date of birth (DD/MM/YY)</w:t>
            </w:r>
          </w:p>
        </w:tc>
        <w:tc>
          <w:tcPr>
            <w:tcW w:w="719" w:type="dxa"/>
            <w:gridSpan w:val="2"/>
          </w:tcPr>
          <w:p w14:paraId="3AE6E05E" w14:textId="77777777" w:rsidR="00890B3A" w:rsidRPr="0062382B" w:rsidRDefault="00890B3A" w:rsidP="00890B3A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Age</w:t>
            </w:r>
          </w:p>
        </w:tc>
        <w:tc>
          <w:tcPr>
            <w:tcW w:w="982" w:type="dxa"/>
            <w:gridSpan w:val="2"/>
          </w:tcPr>
          <w:p w14:paraId="463A52E9" w14:textId="77777777" w:rsidR="00890B3A" w:rsidRPr="0062382B" w:rsidRDefault="00890B3A" w:rsidP="00890B3A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Marital Status</w:t>
            </w:r>
          </w:p>
        </w:tc>
        <w:tc>
          <w:tcPr>
            <w:tcW w:w="992" w:type="dxa"/>
          </w:tcPr>
          <w:p w14:paraId="468B898A" w14:textId="77777777" w:rsidR="00890B3A" w:rsidRPr="0062382B" w:rsidRDefault="00890B3A" w:rsidP="00890B3A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Religion</w:t>
            </w:r>
          </w:p>
        </w:tc>
      </w:tr>
      <w:tr w:rsidR="0062382B" w:rsidRPr="0062382B" w14:paraId="525421E9" w14:textId="77777777" w:rsidTr="00112A0E">
        <w:trPr>
          <w:trHeight w:val="611"/>
        </w:trPr>
        <w:tc>
          <w:tcPr>
            <w:tcW w:w="3489" w:type="dxa"/>
            <w:gridSpan w:val="2"/>
          </w:tcPr>
          <w:p w14:paraId="0DF5AB74" w14:textId="77777777" w:rsidR="00890B3A" w:rsidRPr="0062382B" w:rsidRDefault="00890B3A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24BF36B7" w14:textId="77777777" w:rsidR="00890B3A" w:rsidRPr="0062382B" w:rsidRDefault="00890B3A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2444" w:type="dxa"/>
            <w:gridSpan w:val="2"/>
          </w:tcPr>
          <w:p w14:paraId="56A2DF73" w14:textId="77777777" w:rsidR="00890B3A" w:rsidRPr="0062382B" w:rsidRDefault="00890B3A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715" w:type="dxa"/>
          </w:tcPr>
          <w:p w14:paraId="416317DE" w14:textId="77777777" w:rsidR="00890B3A" w:rsidRPr="0062382B" w:rsidRDefault="00890B3A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713" w:type="dxa"/>
            <w:gridSpan w:val="2"/>
          </w:tcPr>
          <w:p w14:paraId="1197785E" w14:textId="77777777" w:rsidR="00890B3A" w:rsidRPr="0062382B" w:rsidRDefault="00890B3A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719" w:type="dxa"/>
          </w:tcPr>
          <w:p w14:paraId="7AF16405" w14:textId="77777777" w:rsidR="00890B3A" w:rsidRPr="0062382B" w:rsidRDefault="00890B3A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719" w:type="dxa"/>
            <w:gridSpan w:val="2"/>
          </w:tcPr>
          <w:p w14:paraId="199704A9" w14:textId="77777777" w:rsidR="00890B3A" w:rsidRPr="0062382B" w:rsidRDefault="00890B3A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982" w:type="dxa"/>
            <w:gridSpan w:val="2"/>
          </w:tcPr>
          <w:p w14:paraId="519A9026" w14:textId="77777777" w:rsidR="00890B3A" w:rsidRPr="0062382B" w:rsidRDefault="00890B3A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992" w:type="dxa"/>
          </w:tcPr>
          <w:p w14:paraId="3198E9F5" w14:textId="77777777" w:rsidR="00890B3A" w:rsidRPr="0062382B" w:rsidRDefault="00890B3A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F16801" w:rsidRPr="0062382B" w14:paraId="769EA846" w14:textId="77777777" w:rsidTr="00112A0E">
        <w:trPr>
          <w:trHeight w:val="1511"/>
        </w:trPr>
        <w:tc>
          <w:tcPr>
            <w:tcW w:w="5933" w:type="dxa"/>
            <w:gridSpan w:val="4"/>
            <w:tcBorders>
              <w:top w:val="nil"/>
            </w:tcBorders>
          </w:tcPr>
          <w:p w14:paraId="00A5D38C" w14:textId="77777777" w:rsidR="00DE6A89" w:rsidRPr="00DE6A89" w:rsidRDefault="00DE6A89" w:rsidP="00DE6A89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DE6A8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Work address:</w:t>
            </w:r>
          </w:p>
          <w:p w14:paraId="74B1448C" w14:textId="77777777" w:rsidR="00DE6A89" w:rsidRPr="00DE6A89" w:rsidRDefault="00DE6A89" w:rsidP="00DE6A89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4F9FB2E2" w14:textId="77777777" w:rsidR="00DE6A89" w:rsidRPr="00DE6A89" w:rsidRDefault="00DE6A89" w:rsidP="00DE6A89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3C9E6F6E" w14:textId="77777777" w:rsidR="00F16801" w:rsidRPr="0062382B" w:rsidRDefault="00DE6A89" w:rsidP="00DE6A89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DE6A8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elephone No: (Country Code / Area Code / Number)</w:t>
            </w:r>
          </w:p>
        </w:tc>
        <w:tc>
          <w:tcPr>
            <w:tcW w:w="4840" w:type="dxa"/>
            <w:gridSpan w:val="9"/>
            <w:tcBorders>
              <w:top w:val="nil"/>
              <w:bottom w:val="nil"/>
            </w:tcBorders>
          </w:tcPr>
          <w:p w14:paraId="252594F2" w14:textId="77777777" w:rsidR="00DE6A89" w:rsidRPr="00DE6A89" w:rsidRDefault="00DE6A89" w:rsidP="00DE6A89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DE6A8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Home address:</w:t>
            </w:r>
          </w:p>
          <w:p w14:paraId="2DCFD46B" w14:textId="77777777" w:rsidR="00DE6A89" w:rsidRPr="00DE6A89" w:rsidRDefault="00DE6A89" w:rsidP="00DE6A89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</w:p>
          <w:p w14:paraId="1914D1CF" w14:textId="77777777" w:rsidR="00DE6A89" w:rsidRPr="00DE6A89" w:rsidRDefault="00DE6A89" w:rsidP="00DE6A89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</w:p>
          <w:p w14:paraId="4EC1A9DF" w14:textId="77777777" w:rsidR="00F16801" w:rsidRPr="0062382B" w:rsidRDefault="00DE6A89" w:rsidP="00DE6A89">
            <w:pP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</w:pPr>
            <w:r w:rsidRPr="00DE6A8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Telephone No: (Country Code / Area Code / Number)</w:t>
            </w:r>
          </w:p>
        </w:tc>
      </w:tr>
      <w:tr w:rsidR="0062382B" w:rsidRPr="0062382B" w14:paraId="49886ED1" w14:textId="77777777" w:rsidTr="00112A0E">
        <w:tc>
          <w:tcPr>
            <w:tcW w:w="10773" w:type="dxa"/>
            <w:gridSpan w:val="13"/>
          </w:tcPr>
          <w:p w14:paraId="3FAA8495" w14:textId="77777777" w:rsidR="00890B3A" w:rsidRDefault="00DE6A89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DE6A8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Email address:</w:t>
            </w:r>
          </w:p>
          <w:p w14:paraId="0BAD2B6A" w14:textId="77777777" w:rsidR="00DE6A89" w:rsidRDefault="00DE6A89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0D672879" w14:textId="77777777" w:rsidR="00DE6A89" w:rsidRPr="0062382B" w:rsidRDefault="00DE6A89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DE6A89" w:rsidRPr="0062382B" w14:paraId="55636CED" w14:textId="77777777" w:rsidTr="00112A0E">
        <w:tc>
          <w:tcPr>
            <w:tcW w:w="10773" w:type="dxa"/>
            <w:gridSpan w:val="13"/>
          </w:tcPr>
          <w:p w14:paraId="12101EFF" w14:textId="77777777" w:rsidR="00DE6A89" w:rsidRDefault="00DE6A89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DE6A8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Preferred International Airport of departure/arrival :</w:t>
            </w:r>
          </w:p>
          <w:p w14:paraId="0F81D2AA" w14:textId="77777777" w:rsidR="00DE6A89" w:rsidRDefault="00DE6A89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027B75D0" w14:textId="77777777" w:rsidR="00DE6A89" w:rsidRPr="00DE6A89" w:rsidRDefault="00DE6A89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A677EE" w:rsidRPr="0062382B" w14:paraId="4EE85892" w14:textId="77777777" w:rsidTr="00112A0E">
        <w:trPr>
          <w:trHeight w:val="1052"/>
        </w:trPr>
        <w:tc>
          <w:tcPr>
            <w:tcW w:w="10773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569B10" w14:textId="77777777" w:rsidR="00A677EE" w:rsidRPr="00DE6A89" w:rsidRDefault="00A677EE" w:rsidP="00933B63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DE6A8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ontact person in case of emergency:</w:t>
            </w:r>
          </w:p>
          <w:p w14:paraId="2F8792EC" w14:textId="77777777" w:rsidR="00A677EE" w:rsidRPr="00DE6A89" w:rsidRDefault="00A677EE" w:rsidP="00933B63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DE6A8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Name:</w:t>
            </w:r>
            <w:r w:rsidRPr="00DE6A8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ab/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                                                      </w:t>
            </w:r>
            <w:r w:rsidRPr="00DE6A8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Relationship of this person to you:</w:t>
            </w:r>
          </w:p>
          <w:p w14:paraId="7F1C46F7" w14:textId="77777777" w:rsidR="00A677EE" w:rsidRDefault="00A677EE" w:rsidP="00933B63">
            <w:pPr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  <w:r w:rsidRPr="00DE6A8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elephone No: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                                  </w:t>
            </w:r>
            <w:r w:rsidRPr="00DE6A8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ab/>
              <w:t>Email:</w:t>
            </w:r>
          </w:p>
          <w:p w14:paraId="7ADB6CC2" w14:textId="77777777" w:rsidR="00161184" w:rsidRPr="00161184" w:rsidRDefault="00161184" w:rsidP="00933B63">
            <w:pPr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</w:p>
        </w:tc>
      </w:tr>
    </w:tbl>
    <w:p w14:paraId="429AA9E3" w14:textId="77777777" w:rsidR="00AF5FA7" w:rsidRPr="00161184" w:rsidRDefault="00AF5FA7">
      <w:pPr>
        <w:rPr>
          <w:sz w:val="18"/>
          <w:szCs w:val="18"/>
        </w:rPr>
      </w:pPr>
    </w:p>
    <w:p w14:paraId="427442EE" w14:textId="77777777" w:rsidR="001A193F" w:rsidRPr="0062382B" w:rsidRDefault="001A193F" w:rsidP="00890B3A">
      <w:pPr>
        <w:tabs>
          <w:tab w:val="left" w:pos="8565"/>
        </w:tabs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9"/>
        <w:gridCol w:w="934"/>
        <w:gridCol w:w="923"/>
        <w:gridCol w:w="535"/>
        <w:gridCol w:w="365"/>
        <w:gridCol w:w="712"/>
        <w:gridCol w:w="273"/>
        <w:gridCol w:w="581"/>
        <w:gridCol w:w="326"/>
        <w:gridCol w:w="900"/>
        <w:gridCol w:w="1001"/>
        <w:gridCol w:w="361"/>
        <w:gridCol w:w="575"/>
        <w:gridCol w:w="738"/>
      </w:tblGrid>
      <w:tr w:rsidR="00B70905" w:rsidRPr="0062382B" w14:paraId="692DC9A3" w14:textId="77777777" w:rsidTr="00112A0E">
        <w:tc>
          <w:tcPr>
            <w:tcW w:w="2549" w:type="dxa"/>
            <w:vMerge w:val="restart"/>
            <w:tcBorders>
              <w:top w:val="single" w:sz="4" w:space="0" w:color="auto"/>
            </w:tcBorders>
          </w:tcPr>
          <w:p w14:paraId="013879A9" w14:textId="77777777" w:rsidR="00890B3A" w:rsidRPr="0062382B" w:rsidRDefault="00890B3A" w:rsidP="00D86B6C">
            <w:pPr>
              <w:tabs>
                <w:tab w:val="right" w:pos="2183"/>
              </w:tabs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br w:type="page"/>
            </w:r>
            <w:r w:rsidRPr="0062382B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Languages</w:t>
            </w: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:</w:t>
            </w:r>
            <w:r w:rsidR="00D86B6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ab/>
            </w:r>
          </w:p>
        </w:tc>
        <w:tc>
          <w:tcPr>
            <w:tcW w:w="2757" w:type="dxa"/>
            <w:gridSpan w:val="4"/>
            <w:tcBorders>
              <w:top w:val="single" w:sz="4" w:space="0" w:color="auto"/>
            </w:tcBorders>
          </w:tcPr>
          <w:p w14:paraId="6E9FE9A9" w14:textId="77777777" w:rsidR="00890B3A" w:rsidRPr="0062382B" w:rsidRDefault="00890B3A" w:rsidP="002D4CF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READ</w:t>
            </w:r>
          </w:p>
        </w:tc>
        <w:tc>
          <w:tcPr>
            <w:tcW w:w="2792" w:type="dxa"/>
            <w:gridSpan w:val="5"/>
            <w:tcBorders>
              <w:top w:val="single" w:sz="4" w:space="0" w:color="auto"/>
            </w:tcBorders>
          </w:tcPr>
          <w:p w14:paraId="07D3EB1D" w14:textId="77777777" w:rsidR="00890B3A" w:rsidRPr="0062382B" w:rsidRDefault="00890B3A" w:rsidP="002D4CF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WRITE</w:t>
            </w:r>
          </w:p>
        </w:tc>
        <w:tc>
          <w:tcPr>
            <w:tcW w:w="2675" w:type="dxa"/>
            <w:gridSpan w:val="4"/>
            <w:tcBorders>
              <w:top w:val="single" w:sz="4" w:space="0" w:color="auto"/>
            </w:tcBorders>
          </w:tcPr>
          <w:p w14:paraId="67EF7A25" w14:textId="77777777" w:rsidR="00890B3A" w:rsidRPr="0062382B" w:rsidRDefault="00890B3A" w:rsidP="002D4CF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SPEAK</w:t>
            </w:r>
          </w:p>
        </w:tc>
      </w:tr>
      <w:tr w:rsidR="00B70905" w:rsidRPr="0062382B" w14:paraId="4CE63A6E" w14:textId="77777777" w:rsidTr="00112A0E">
        <w:tc>
          <w:tcPr>
            <w:tcW w:w="2549" w:type="dxa"/>
            <w:vMerge/>
          </w:tcPr>
          <w:p w14:paraId="1C9D5725" w14:textId="77777777" w:rsidR="00890B3A" w:rsidRPr="0062382B" w:rsidRDefault="00890B3A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934" w:type="dxa"/>
            <w:vAlign w:val="center"/>
          </w:tcPr>
          <w:p w14:paraId="5B24F39E" w14:textId="77777777" w:rsidR="00890B3A" w:rsidRPr="00070BAB" w:rsidRDefault="00890B3A" w:rsidP="002D4CF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70BAB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xcellent</w:t>
            </w:r>
          </w:p>
        </w:tc>
        <w:tc>
          <w:tcPr>
            <w:tcW w:w="923" w:type="dxa"/>
            <w:vAlign w:val="center"/>
          </w:tcPr>
          <w:p w14:paraId="33A2D1AF" w14:textId="77777777" w:rsidR="00890B3A" w:rsidRPr="00070BAB" w:rsidRDefault="00890B3A" w:rsidP="002D4CF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70BAB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ood</w:t>
            </w:r>
          </w:p>
        </w:tc>
        <w:tc>
          <w:tcPr>
            <w:tcW w:w="900" w:type="dxa"/>
            <w:gridSpan w:val="2"/>
            <w:vAlign w:val="center"/>
          </w:tcPr>
          <w:p w14:paraId="085305E3" w14:textId="77777777" w:rsidR="00890B3A" w:rsidRPr="00070BAB" w:rsidRDefault="00890B3A" w:rsidP="002D4CF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70BAB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Fair</w:t>
            </w:r>
          </w:p>
        </w:tc>
        <w:tc>
          <w:tcPr>
            <w:tcW w:w="985" w:type="dxa"/>
            <w:gridSpan w:val="2"/>
            <w:vAlign w:val="center"/>
          </w:tcPr>
          <w:p w14:paraId="74158ABC" w14:textId="77777777" w:rsidR="00890B3A" w:rsidRPr="00070BAB" w:rsidRDefault="00890B3A" w:rsidP="002D4CF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70BAB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xcellent</w:t>
            </w:r>
          </w:p>
        </w:tc>
        <w:tc>
          <w:tcPr>
            <w:tcW w:w="907" w:type="dxa"/>
            <w:gridSpan w:val="2"/>
            <w:vAlign w:val="center"/>
          </w:tcPr>
          <w:p w14:paraId="7978541E" w14:textId="77777777" w:rsidR="00890B3A" w:rsidRPr="00070BAB" w:rsidRDefault="00890B3A" w:rsidP="002D4CF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70BAB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ood</w:t>
            </w:r>
          </w:p>
        </w:tc>
        <w:tc>
          <w:tcPr>
            <w:tcW w:w="900" w:type="dxa"/>
            <w:vAlign w:val="center"/>
          </w:tcPr>
          <w:p w14:paraId="183FECA0" w14:textId="77777777" w:rsidR="00890B3A" w:rsidRPr="00070BAB" w:rsidRDefault="00890B3A" w:rsidP="002D4CF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70BAB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Fair</w:t>
            </w:r>
          </w:p>
        </w:tc>
        <w:tc>
          <w:tcPr>
            <w:tcW w:w="1001" w:type="dxa"/>
            <w:vAlign w:val="center"/>
          </w:tcPr>
          <w:p w14:paraId="676574FD" w14:textId="77777777" w:rsidR="00890B3A" w:rsidRPr="00070BAB" w:rsidRDefault="00890B3A" w:rsidP="002D4CF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70BAB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xcellent</w:t>
            </w:r>
          </w:p>
        </w:tc>
        <w:tc>
          <w:tcPr>
            <w:tcW w:w="936" w:type="dxa"/>
            <w:gridSpan w:val="2"/>
            <w:vAlign w:val="center"/>
          </w:tcPr>
          <w:p w14:paraId="3A45F6F6" w14:textId="77777777" w:rsidR="00890B3A" w:rsidRPr="00070BAB" w:rsidRDefault="00890B3A" w:rsidP="002D4CF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70BAB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ood</w:t>
            </w:r>
          </w:p>
        </w:tc>
        <w:tc>
          <w:tcPr>
            <w:tcW w:w="738" w:type="dxa"/>
            <w:vAlign w:val="center"/>
          </w:tcPr>
          <w:p w14:paraId="2920082C" w14:textId="77777777" w:rsidR="00890B3A" w:rsidRPr="00070BAB" w:rsidRDefault="00890B3A" w:rsidP="002D4CF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70BAB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Fair</w:t>
            </w:r>
          </w:p>
        </w:tc>
      </w:tr>
      <w:tr w:rsidR="00566F71" w:rsidRPr="0062382B" w14:paraId="22F41CD6" w14:textId="77777777" w:rsidTr="00112A0E">
        <w:trPr>
          <w:trHeight w:val="1328"/>
        </w:trPr>
        <w:tc>
          <w:tcPr>
            <w:tcW w:w="2549" w:type="dxa"/>
          </w:tcPr>
          <w:p w14:paraId="375C5B83" w14:textId="77777777" w:rsidR="00566F71" w:rsidRPr="0062382B" w:rsidRDefault="00566F71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English Proficiency </w:t>
            </w:r>
          </w:p>
        </w:tc>
        <w:tc>
          <w:tcPr>
            <w:tcW w:w="934" w:type="dxa"/>
          </w:tcPr>
          <w:p w14:paraId="6D2F8A5A" w14:textId="77777777" w:rsidR="00566F71" w:rsidRPr="0062382B" w:rsidRDefault="00566F71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dxa"/>
          </w:tcPr>
          <w:p w14:paraId="53DB8FC3" w14:textId="77777777" w:rsidR="00566F71" w:rsidRPr="0062382B" w:rsidRDefault="00566F71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900" w:type="dxa"/>
            <w:gridSpan w:val="2"/>
          </w:tcPr>
          <w:p w14:paraId="2927096D" w14:textId="77777777" w:rsidR="00566F71" w:rsidRPr="0062382B" w:rsidRDefault="00566F71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985" w:type="dxa"/>
            <w:gridSpan w:val="2"/>
          </w:tcPr>
          <w:p w14:paraId="59A16F6A" w14:textId="77777777" w:rsidR="00566F71" w:rsidRPr="0062382B" w:rsidRDefault="00566F71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907" w:type="dxa"/>
            <w:gridSpan w:val="2"/>
          </w:tcPr>
          <w:p w14:paraId="213C2707" w14:textId="77777777" w:rsidR="00566F71" w:rsidRPr="0062382B" w:rsidRDefault="00566F71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900" w:type="dxa"/>
          </w:tcPr>
          <w:p w14:paraId="1BB1F224" w14:textId="77777777" w:rsidR="00566F71" w:rsidRPr="0062382B" w:rsidRDefault="00566F71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001" w:type="dxa"/>
          </w:tcPr>
          <w:p w14:paraId="14A30435" w14:textId="77777777" w:rsidR="00566F71" w:rsidRPr="0062382B" w:rsidRDefault="00566F71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936" w:type="dxa"/>
            <w:gridSpan w:val="2"/>
          </w:tcPr>
          <w:p w14:paraId="4CE5106A" w14:textId="77777777" w:rsidR="00566F71" w:rsidRPr="0062382B" w:rsidRDefault="00566F71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738" w:type="dxa"/>
          </w:tcPr>
          <w:p w14:paraId="0AB37DF7" w14:textId="77777777" w:rsidR="00566F71" w:rsidRPr="0062382B" w:rsidRDefault="00566F71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62382B" w:rsidRPr="0062382B" w14:paraId="31602B83" w14:textId="77777777" w:rsidTr="00112A0E">
        <w:tc>
          <w:tcPr>
            <w:tcW w:w="10773" w:type="dxa"/>
            <w:gridSpan w:val="14"/>
          </w:tcPr>
          <w:p w14:paraId="0A0308C0" w14:textId="77777777" w:rsidR="00890B3A" w:rsidRDefault="00566F71" w:rsidP="00890B3A">
            <w:pPr>
              <w:pStyle w:val="Heading9"/>
              <w:spacing w:before="0"/>
              <w:rPr>
                <w:rFonts w:ascii="Times New Roman" w:hAnsi="Times New Roman" w:cs="Times New Roman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566F71">
              <w:rPr>
                <w:rFonts w:ascii="Times New Roman" w:hAnsi="Times New Roman" w:cs="Times New Roman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Mother tongue:</w:t>
            </w:r>
            <w:r>
              <w:rPr>
                <w:rFonts w:ascii="Times New Roman" w:hAnsi="Times New Roman" w:cs="Times New Roman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 xml:space="preserve"> </w:t>
            </w:r>
          </w:p>
          <w:p w14:paraId="31735A69" w14:textId="77777777" w:rsidR="00566F71" w:rsidRPr="00566F71" w:rsidRDefault="00566F71" w:rsidP="00566F71"/>
        </w:tc>
      </w:tr>
      <w:tr w:rsidR="00566F71" w:rsidRPr="0062382B" w14:paraId="44B87679" w14:textId="77777777" w:rsidTr="00112A0E">
        <w:tc>
          <w:tcPr>
            <w:tcW w:w="10773" w:type="dxa"/>
            <w:gridSpan w:val="14"/>
          </w:tcPr>
          <w:p w14:paraId="5172115D" w14:textId="77777777" w:rsidR="00566F71" w:rsidRDefault="00566F71" w:rsidP="00566F71">
            <w:pPr>
              <w:pStyle w:val="Heading9"/>
              <w:spacing w:before="0"/>
              <w:rPr>
                <w:rFonts w:ascii="Times New Roman" w:hAnsi="Times New Roman" w:cs="Times New Roman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566F71">
              <w:rPr>
                <w:rFonts w:ascii="Times New Roman" w:hAnsi="Times New Roman" w:cs="Times New Roman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EDUCATION</w:t>
            </w:r>
            <w:r>
              <w:rPr>
                <w:rFonts w:ascii="Times New Roman" w:hAnsi="Times New Roman" w:cs="Times New Roman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:</w:t>
            </w:r>
          </w:p>
          <w:p w14:paraId="2010EF49" w14:textId="77777777" w:rsidR="00566F71" w:rsidRPr="00566F71" w:rsidRDefault="00566F71" w:rsidP="00566F71"/>
        </w:tc>
      </w:tr>
      <w:tr w:rsidR="0062382B" w:rsidRPr="0062382B" w14:paraId="72083678" w14:textId="77777777" w:rsidTr="00112A0E">
        <w:trPr>
          <w:cantSplit/>
          <w:trHeight w:val="269"/>
        </w:trPr>
        <w:tc>
          <w:tcPr>
            <w:tcW w:w="2549" w:type="dxa"/>
            <w:vMerge w:val="restart"/>
          </w:tcPr>
          <w:p w14:paraId="73A5C736" w14:textId="77777777" w:rsidR="00890B3A" w:rsidRPr="0062382B" w:rsidRDefault="00566F71" w:rsidP="00890B3A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566F7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Name of Institution</w:t>
            </w:r>
          </w:p>
        </w:tc>
        <w:tc>
          <w:tcPr>
            <w:tcW w:w="2392" w:type="dxa"/>
            <w:gridSpan w:val="3"/>
            <w:vMerge w:val="restart"/>
          </w:tcPr>
          <w:p w14:paraId="39D858DB" w14:textId="77777777" w:rsidR="00890B3A" w:rsidRPr="0062382B" w:rsidRDefault="00890B3A" w:rsidP="00890B3A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ity / Country</w:t>
            </w:r>
          </w:p>
        </w:tc>
        <w:tc>
          <w:tcPr>
            <w:tcW w:w="1931" w:type="dxa"/>
            <w:gridSpan w:val="4"/>
          </w:tcPr>
          <w:p w14:paraId="3BD59550" w14:textId="77777777" w:rsidR="00890B3A" w:rsidRPr="0062382B" w:rsidRDefault="00890B3A" w:rsidP="00890B3A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Years Attended</w:t>
            </w:r>
          </w:p>
        </w:tc>
        <w:tc>
          <w:tcPr>
            <w:tcW w:w="2588" w:type="dxa"/>
            <w:gridSpan w:val="4"/>
            <w:vMerge w:val="restart"/>
          </w:tcPr>
          <w:p w14:paraId="0BCDEA0B" w14:textId="77777777" w:rsidR="00890B3A" w:rsidRPr="0062382B" w:rsidRDefault="00890B3A" w:rsidP="00890B3A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Degrees, Diplomas </w:t>
            </w: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br/>
              <w:t>and Certificates</w:t>
            </w:r>
          </w:p>
        </w:tc>
        <w:tc>
          <w:tcPr>
            <w:tcW w:w="1313" w:type="dxa"/>
            <w:gridSpan w:val="2"/>
            <w:vMerge w:val="restart"/>
          </w:tcPr>
          <w:p w14:paraId="75986283" w14:textId="77777777" w:rsidR="00890B3A" w:rsidRPr="0062382B" w:rsidRDefault="00890B3A" w:rsidP="00890B3A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pecial fields of study</w:t>
            </w:r>
          </w:p>
        </w:tc>
      </w:tr>
      <w:tr w:rsidR="0062382B" w:rsidRPr="0062382B" w14:paraId="2536A7D5" w14:textId="77777777" w:rsidTr="00112A0E">
        <w:trPr>
          <w:cantSplit/>
          <w:trHeight w:val="249"/>
        </w:trPr>
        <w:tc>
          <w:tcPr>
            <w:tcW w:w="2549" w:type="dxa"/>
            <w:vMerge/>
          </w:tcPr>
          <w:p w14:paraId="401E959A" w14:textId="77777777" w:rsidR="00890B3A" w:rsidRPr="0062382B" w:rsidRDefault="00890B3A" w:rsidP="002D4CF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2392" w:type="dxa"/>
            <w:gridSpan w:val="3"/>
            <w:vMerge/>
          </w:tcPr>
          <w:p w14:paraId="705E0019" w14:textId="77777777" w:rsidR="00890B3A" w:rsidRPr="0062382B" w:rsidRDefault="00890B3A" w:rsidP="002D4CF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077" w:type="dxa"/>
            <w:gridSpan w:val="2"/>
            <w:vAlign w:val="center"/>
          </w:tcPr>
          <w:p w14:paraId="6136A00A" w14:textId="77777777" w:rsidR="00890B3A" w:rsidRPr="0062382B" w:rsidRDefault="00890B3A" w:rsidP="002D4CFD">
            <w:pPr>
              <w:pStyle w:val="Heading7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From</w:t>
            </w:r>
          </w:p>
        </w:tc>
        <w:tc>
          <w:tcPr>
            <w:tcW w:w="854" w:type="dxa"/>
            <w:gridSpan w:val="2"/>
            <w:vAlign w:val="center"/>
          </w:tcPr>
          <w:p w14:paraId="07A67B46" w14:textId="77777777" w:rsidR="00890B3A" w:rsidRPr="0062382B" w:rsidRDefault="00890B3A" w:rsidP="002D4CFD">
            <w:pPr>
              <w:pStyle w:val="Heading7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o</w:t>
            </w:r>
          </w:p>
        </w:tc>
        <w:tc>
          <w:tcPr>
            <w:tcW w:w="2588" w:type="dxa"/>
            <w:gridSpan w:val="4"/>
            <w:vMerge/>
          </w:tcPr>
          <w:p w14:paraId="18D3E587" w14:textId="77777777" w:rsidR="00890B3A" w:rsidRPr="0062382B" w:rsidRDefault="00890B3A" w:rsidP="002D4CFD">
            <w:pPr>
              <w:pStyle w:val="Heading7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313" w:type="dxa"/>
            <w:gridSpan w:val="2"/>
            <w:vMerge/>
          </w:tcPr>
          <w:p w14:paraId="14192F42" w14:textId="77777777" w:rsidR="00890B3A" w:rsidRPr="0062382B" w:rsidRDefault="00890B3A" w:rsidP="002D4CF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62382B" w:rsidRPr="0062382B" w14:paraId="6D64EF7C" w14:textId="77777777" w:rsidTr="00112A0E">
        <w:trPr>
          <w:cantSplit/>
          <w:trHeight w:val="4483"/>
        </w:trPr>
        <w:tc>
          <w:tcPr>
            <w:tcW w:w="2549" w:type="dxa"/>
          </w:tcPr>
          <w:p w14:paraId="3CD15A57" w14:textId="77777777" w:rsidR="00890B3A" w:rsidRPr="0062382B" w:rsidRDefault="00890B3A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46838BC7" w14:textId="77777777" w:rsidR="00890B3A" w:rsidRPr="0062382B" w:rsidRDefault="00890B3A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3F9638C5" w14:textId="77777777" w:rsidR="00890B3A" w:rsidRPr="0062382B" w:rsidRDefault="00890B3A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010CB17E" w14:textId="77777777" w:rsidR="00890B3A" w:rsidRPr="0062382B" w:rsidRDefault="00890B3A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5F01CCAB" w14:textId="77777777" w:rsidR="00890B3A" w:rsidRPr="0062382B" w:rsidRDefault="00890B3A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6315A82B" w14:textId="77777777" w:rsidR="00890B3A" w:rsidRPr="0062382B" w:rsidRDefault="00890B3A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2392" w:type="dxa"/>
            <w:gridSpan w:val="3"/>
          </w:tcPr>
          <w:p w14:paraId="50E15C13" w14:textId="77777777" w:rsidR="00890B3A" w:rsidRPr="0062382B" w:rsidRDefault="00890B3A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077" w:type="dxa"/>
            <w:gridSpan w:val="2"/>
          </w:tcPr>
          <w:p w14:paraId="709638AA" w14:textId="77777777" w:rsidR="00890B3A" w:rsidRPr="0062382B" w:rsidRDefault="00890B3A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854" w:type="dxa"/>
            <w:gridSpan w:val="2"/>
          </w:tcPr>
          <w:p w14:paraId="4E08C3F3" w14:textId="77777777" w:rsidR="00890B3A" w:rsidRPr="0062382B" w:rsidRDefault="00890B3A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2588" w:type="dxa"/>
            <w:gridSpan w:val="4"/>
          </w:tcPr>
          <w:p w14:paraId="41521439" w14:textId="77777777" w:rsidR="00890B3A" w:rsidRPr="0062382B" w:rsidRDefault="00890B3A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313" w:type="dxa"/>
            <w:gridSpan w:val="2"/>
          </w:tcPr>
          <w:p w14:paraId="04DEAB79" w14:textId="77777777" w:rsidR="00890B3A" w:rsidRPr="0062382B" w:rsidRDefault="00890B3A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62382B" w:rsidRPr="0062382B" w14:paraId="0600FFF8" w14:textId="77777777" w:rsidTr="00112A0E">
        <w:tc>
          <w:tcPr>
            <w:tcW w:w="10773" w:type="dxa"/>
            <w:gridSpan w:val="14"/>
          </w:tcPr>
          <w:p w14:paraId="54446088" w14:textId="77777777" w:rsidR="00890B3A" w:rsidRPr="0062382B" w:rsidRDefault="00890B3A" w:rsidP="00890B3A">
            <w:pPr>
              <w:pStyle w:val="Heading1"/>
              <w:spacing w:before="0"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Have you ever been trained/studied in Thailand? If yes, </w:t>
            </w:r>
            <w:r w:rsidR="009A5D8B" w:rsidRPr="009A5D8B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please specify course name and duration.</w:t>
            </w:r>
          </w:p>
          <w:p w14:paraId="5E381E3E" w14:textId="77777777" w:rsidR="00890B3A" w:rsidRPr="0062382B" w:rsidRDefault="00890B3A" w:rsidP="002D4CFD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sym w:font="Symbol" w:char="F098"/>
            </w:r>
            <w:r w:rsidRPr="0062382B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No</w:t>
            </w:r>
          </w:p>
          <w:p w14:paraId="29ED0C63" w14:textId="77777777" w:rsidR="00890B3A" w:rsidRPr="0062382B" w:rsidRDefault="00890B3A" w:rsidP="009A5D8B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sym w:font="Symbol" w:char="F098"/>
            </w: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Yes, please specify</w:t>
            </w:r>
            <w:r w:rsid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</w:p>
        </w:tc>
      </w:tr>
    </w:tbl>
    <w:p w14:paraId="6F6883F0" w14:textId="77777777" w:rsidR="00161184" w:rsidRDefault="00161184" w:rsidP="001A193F">
      <w:pPr>
        <w:tabs>
          <w:tab w:val="left" w:pos="4943"/>
        </w:tabs>
        <w:ind w:firstLine="709"/>
        <w:rPr>
          <w:rFonts w:ascii="Times New Roman" w:hAnsi="Times New Roman" w:cstheme="minorBidi"/>
          <w:color w:val="000000" w:themeColor="text1"/>
          <w:sz w:val="22"/>
          <w:szCs w:val="22"/>
        </w:rPr>
      </w:pPr>
    </w:p>
    <w:p w14:paraId="179A8CE5" w14:textId="77777777" w:rsidR="00887F3B" w:rsidRDefault="009A5D8B" w:rsidP="00161184">
      <w:pPr>
        <w:tabs>
          <w:tab w:val="left" w:pos="4943"/>
        </w:tabs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</w:pPr>
      <w:r w:rsidRPr="009A5D8B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B. EMPLOYMENT (Important to give complete information)</w:t>
      </w:r>
    </w:p>
    <w:p w14:paraId="1F1BE6AA" w14:textId="77777777" w:rsidR="009A5D8B" w:rsidRPr="009A5D8B" w:rsidRDefault="009A5D8B" w:rsidP="00890B3A">
      <w:pPr>
        <w:tabs>
          <w:tab w:val="left" w:pos="4943"/>
        </w:tabs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</w:pPr>
    </w:p>
    <w:tbl>
      <w:tblPr>
        <w:tblStyle w:val="TableGrid"/>
        <w:tblW w:w="10773" w:type="dxa"/>
        <w:tblInd w:w="-5" w:type="dxa"/>
        <w:tblLook w:val="04A0" w:firstRow="1" w:lastRow="0" w:firstColumn="1" w:lastColumn="0" w:noHBand="0" w:noVBand="1"/>
      </w:tblPr>
      <w:tblGrid>
        <w:gridCol w:w="3124"/>
        <w:gridCol w:w="2538"/>
        <w:gridCol w:w="2542"/>
        <w:gridCol w:w="2569"/>
      </w:tblGrid>
      <w:tr w:rsidR="009A5D8B" w14:paraId="404ED572" w14:textId="77777777" w:rsidTr="00112A0E">
        <w:trPr>
          <w:trHeight w:val="808"/>
        </w:trPr>
        <w:tc>
          <w:tcPr>
            <w:tcW w:w="3124" w:type="dxa"/>
          </w:tcPr>
          <w:p w14:paraId="0C6CC773" w14:textId="77777777"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  <w:p w14:paraId="442C4963" w14:textId="77777777" w:rsidR="009A5D8B" w:rsidRPr="009A5D8B" w:rsidRDefault="009A5D8B" w:rsidP="009A5D8B">
            <w:pPr>
              <w:jc w:val="center"/>
              <w:rPr>
                <w:rFonts w:ascii="Times New Roman" w:hAnsi="Times New Roman" w:cstheme="minorBidi"/>
                <w:sz w:val="22"/>
                <w:szCs w:val="22"/>
              </w:rPr>
            </w:pPr>
            <w:r w:rsidRPr="009A5D8B">
              <w:rPr>
                <w:rFonts w:ascii="Times New Roman" w:hAnsi="Times New Roman" w:cstheme="minorBidi"/>
                <w:sz w:val="22"/>
                <w:szCs w:val="22"/>
              </w:rPr>
              <w:t>Name of Organization/</w:t>
            </w:r>
          </w:p>
          <w:p w14:paraId="72084729" w14:textId="77777777" w:rsidR="009A5D8B" w:rsidRPr="009A5D8B" w:rsidRDefault="009A5D8B" w:rsidP="009A5D8B">
            <w:pPr>
              <w:jc w:val="center"/>
              <w:rPr>
                <w:rFonts w:ascii="Times New Roman" w:hAnsi="Times New Roman" w:cstheme="minorBidi"/>
                <w:sz w:val="22"/>
                <w:szCs w:val="22"/>
              </w:rPr>
            </w:pPr>
            <w:r w:rsidRPr="009A5D8B">
              <w:rPr>
                <w:rFonts w:ascii="Times New Roman" w:hAnsi="Times New Roman" w:cstheme="minorBidi"/>
                <w:sz w:val="22"/>
                <w:szCs w:val="22"/>
              </w:rPr>
              <w:t>Institution</w:t>
            </w:r>
          </w:p>
        </w:tc>
        <w:tc>
          <w:tcPr>
            <w:tcW w:w="2538" w:type="dxa"/>
          </w:tcPr>
          <w:p w14:paraId="429ED4D3" w14:textId="77777777" w:rsidR="009A5D8B" w:rsidRDefault="009A5D8B" w:rsidP="009A5D8B">
            <w:pPr>
              <w:tabs>
                <w:tab w:val="left" w:pos="4943"/>
              </w:tabs>
              <w:jc w:val="center"/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</w:p>
          <w:p w14:paraId="62576FE7" w14:textId="77777777" w:rsidR="009A5D8B" w:rsidRPr="009A5D8B" w:rsidRDefault="009A5D8B" w:rsidP="009A5D8B">
            <w:pPr>
              <w:tabs>
                <w:tab w:val="left" w:pos="4943"/>
              </w:tabs>
              <w:jc w:val="center"/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  <w:r w:rsidRPr="009A5D8B"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  <w:t>Period (from-to)</w:t>
            </w:r>
          </w:p>
        </w:tc>
        <w:tc>
          <w:tcPr>
            <w:tcW w:w="2542" w:type="dxa"/>
          </w:tcPr>
          <w:p w14:paraId="4F6CD52C" w14:textId="77777777"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</w:p>
          <w:p w14:paraId="1D3AD42D" w14:textId="77777777" w:rsidR="009A5D8B" w:rsidRPr="009A5D8B" w:rsidRDefault="009A5D8B" w:rsidP="009A5D8B">
            <w:pPr>
              <w:tabs>
                <w:tab w:val="left" w:pos="4943"/>
              </w:tabs>
              <w:jc w:val="center"/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  <w:r w:rsidRPr="009A5D8B"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  <w:t>Title of Position</w:t>
            </w:r>
          </w:p>
        </w:tc>
        <w:tc>
          <w:tcPr>
            <w:tcW w:w="2569" w:type="dxa"/>
          </w:tcPr>
          <w:p w14:paraId="74EA77FE" w14:textId="77777777" w:rsidR="009A5D8B" w:rsidRDefault="009A5D8B" w:rsidP="009A5D8B">
            <w:pPr>
              <w:tabs>
                <w:tab w:val="left" w:pos="4943"/>
              </w:tabs>
              <w:jc w:val="center"/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</w:p>
          <w:p w14:paraId="620A4D92" w14:textId="77777777" w:rsidR="009A5D8B" w:rsidRPr="009A5D8B" w:rsidRDefault="009A5D8B" w:rsidP="009A5D8B">
            <w:pPr>
              <w:tabs>
                <w:tab w:val="left" w:pos="4943"/>
              </w:tabs>
              <w:jc w:val="center"/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  <w:r w:rsidRPr="009A5D8B"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  <w:t>Duties and Responsibilities</w:t>
            </w:r>
          </w:p>
        </w:tc>
      </w:tr>
      <w:tr w:rsidR="009A5D8B" w14:paraId="4934CE64" w14:textId="77777777" w:rsidTr="00112A0E">
        <w:trPr>
          <w:trHeight w:val="964"/>
        </w:trPr>
        <w:tc>
          <w:tcPr>
            <w:tcW w:w="3124" w:type="dxa"/>
          </w:tcPr>
          <w:p w14:paraId="2B5F5679" w14:textId="77777777"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538" w:type="dxa"/>
          </w:tcPr>
          <w:p w14:paraId="0385348E" w14:textId="77777777"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542" w:type="dxa"/>
          </w:tcPr>
          <w:p w14:paraId="283DE1D6" w14:textId="77777777"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569" w:type="dxa"/>
          </w:tcPr>
          <w:p w14:paraId="690D95B2" w14:textId="77777777"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</w:tc>
      </w:tr>
      <w:tr w:rsidR="009A5D8B" w14:paraId="301D67E0" w14:textId="77777777" w:rsidTr="00112A0E">
        <w:trPr>
          <w:trHeight w:val="1102"/>
        </w:trPr>
        <w:tc>
          <w:tcPr>
            <w:tcW w:w="3124" w:type="dxa"/>
          </w:tcPr>
          <w:p w14:paraId="09DEAE6B" w14:textId="77777777"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538" w:type="dxa"/>
          </w:tcPr>
          <w:p w14:paraId="3ED5FB6A" w14:textId="77777777"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542" w:type="dxa"/>
          </w:tcPr>
          <w:p w14:paraId="321AE25B" w14:textId="77777777"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569" w:type="dxa"/>
          </w:tcPr>
          <w:p w14:paraId="4C6A9686" w14:textId="77777777"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</w:tc>
      </w:tr>
      <w:tr w:rsidR="009A5D8B" w14:paraId="71334DD2" w14:textId="77777777" w:rsidTr="00112A0E">
        <w:trPr>
          <w:trHeight w:val="1102"/>
        </w:trPr>
        <w:tc>
          <w:tcPr>
            <w:tcW w:w="3124" w:type="dxa"/>
          </w:tcPr>
          <w:p w14:paraId="7326C401" w14:textId="77777777"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538" w:type="dxa"/>
          </w:tcPr>
          <w:p w14:paraId="313A4D14" w14:textId="77777777"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542" w:type="dxa"/>
          </w:tcPr>
          <w:p w14:paraId="24ABD5B4" w14:textId="77777777"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569" w:type="dxa"/>
          </w:tcPr>
          <w:p w14:paraId="6F322145" w14:textId="77777777"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</w:tc>
      </w:tr>
    </w:tbl>
    <w:p w14:paraId="5F3C5280" w14:textId="77777777" w:rsidR="00363AEE" w:rsidRPr="000F7A3A" w:rsidRDefault="00363AEE" w:rsidP="00890B3A">
      <w:pPr>
        <w:tabs>
          <w:tab w:val="left" w:pos="4943"/>
        </w:tabs>
        <w:rPr>
          <w:rFonts w:ascii="Times New Roman" w:hAnsi="Times New Roman" w:cs="DokChampa" w:hint="cs"/>
          <w:b/>
          <w:bCs/>
          <w:color w:val="000000" w:themeColor="text1"/>
          <w:sz w:val="22"/>
          <w:szCs w:val="22"/>
          <w:lang w:bidi="lo-LA"/>
        </w:rPr>
      </w:pPr>
    </w:p>
    <w:p w14:paraId="2835DFFA" w14:textId="77777777" w:rsidR="00363AEE" w:rsidRDefault="00363AEE" w:rsidP="00890B3A">
      <w:pPr>
        <w:tabs>
          <w:tab w:val="left" w:pos="4943"/>
        </w:tabs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</w:pP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73"/>
      </w:tblGrid>
      <w:tr w:rsidR="00363AEE" w:rsidRPr="0062382B" w14:paraId="1A5FE288" w14:textId="77777777" w:rsidTr="00112A0E">
        <w:tc>
          <w:tcPr>
            <w:tcW w:w="10773" w:type="dxa"/>
          </w:tcPr>
          <w:p w14:paraId="35DE4DBE" w14:textId="77777777" w:rsidR="00363AEE" w:rsidRDefault="00C53300" w:rsidP="00960815">
            <w:pPr>
              <w:spacing w:line="360" w:lineRule="auto"/>
              <w:rPr>
                <w:rFonts w:ascii="Times New Roman" w:hAnsi="Times New Roman"/>
                <w:b/>
                <w:bCs/>
                <w:color w:val="000000" w:themeColor="text1"/>
                <w:sz w:val="22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22"/>
              </w:rPr>
              <w:t>[</w:t>
            </w:r>
            <w:r w:rsidR="006B2DE0">
              <w:rPr>
                <w:rFonts w:ascii="Times New Roman" w:hAnsi="Times New Roman"/>
                <w:b/>
                <w:bCs/>
                <w:color w:val="000000" w:themeColor="text1"/>
                <w:sz w:val="22"/>
              </w:rPr>
              <w:t>Questionnaire</w:t>
            </w:r>
            <w:r w:rsidR="00363AEE">
              <w:rPr>
                <w:rFonts w:ascii="Times New Roman" w:hAnsi="Times New Roman"/>
                <w:b/>
                <w:bCs/>
                <w:color w:val="000000" w:themeColor="text1"/>
                <w:sz w:val="22"/>
              </w:rPr>
              <w:t xml:space="preserve"> on Relationship with the Military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22"/>
              </w:rPr>
              <w:t>]</w:t>
            </w:r>
          </w:p>
          <w:p w14:paraId="2C593649" w14:textId="77777777" w:rsidR="00363AEE" w:rsidRPr="00363AEE" w:rsidRDefault="00363AEE" w:rsidP="0096081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363AEE">
              <w:rPr>
                <w:rFonts w:ascii="Times New Roman" w:hAnsi="Times New Roman"/>
                <w:color w:val="000000" w:themeColor="text1"/>
                <w:sz w:val="22"/>
              </w:rPr>
              <w:t xml:space="preserve">*If your organization and/or your status is related to the Military, </w:t>
            </w:r>
            <w:proofErr w:type="gramStart"/>
            <w:r w:rsidRPr="00DE343B">
              <w:rPr>
                <w:rFonts w:ascii="Times New Roman" w:hAnsi="Times New Roman"/>
                <w:b/>
                <w:bCs/>
                <w:color w:val="000000" w:themeColor="text1"/>
                <w:sz w:val="22"/>
                <w:u w:val="single"/>
              </w:rPr>
              <w:t>Please</w:t>
            </w:r>
            <w:proofErr w:type="gramEnd"/>
            <w:r w:rsidRPr="00DE343B">
              <w:rPr>
                <w:rFonts w:ascii="Times New Roman" w:hAnsi="Times New Roman"/>
                <w:b/>
                <w:bCs/>
                <w:color w:val="000000" w:themeColor="text1"/>
                <w:sz w:val="22"/>
                <w:u w:val="single"/>
              </w:rPr>
              <w:t xml:space="preserve"> mark with </w:t>
            </w:r>
            <w:r w:rsidR="00DF7E9A" w:rsidRPr="00DE343B">
              <w:rPr>
                <w:rFonts w:ascii="Times New Roman" w:hAnsi="Times New Roman"/>
                <w:b/>
                <w:bCs/>
                <w:color w:val="000000" w:themeColor="text1"/>
                <w:sz w:val="22"/>
                <w:u w:val="single"/>
              </w:rPr>
              <w:t xml:space="preserve">YES </w:t>
            </w:r>
            <w:r w:rsidRPr="00DE343B">
              <w:rPr>
                <w:rFonts w:ascii="Times New Roman" w:hAnsi="Times New Roman"/>
                <w:b/>
                <w:bCs/>
                <w:color w:val="000000" w:themeColor="text1"/>
                <w:sz w:val="22"/>
                <w:u w:val="single"/>
              </w:rPr>
              <w:t xml:space="preserve">or </w:t>
            </w:r>
            <w:r w:rsidR="00DF7E9A" w:rsidRPr="00DE343B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u w:val="single"/>
              </w:rPr>
              <w:t>NO</w:t>
            </w:r>
            <w:r w:rsidR="00DF7E9A" w:rsidRPr="00DE343B">
              <w:rPr>
                <w:rFonts w:ascii="Times New Roman" w:hAnsi="Times New Roman"/>
                <w:b/>
                <w:bCs/>
                <w:color w:val="000000" w:themeColor="text1"/>
                <w:sz w:val="22"/>
                <w:u w:val="single"/>
              </w:rPr>
              <w:t xml:space="preserve"> </w:t>
            </w:r>
            <w:r w:rsidRPr="00DE343B">
              <w:rPr>
                <w:rFonts w:ascii="Times New Roman" w:hAnsi="Times New Roman"/>
                <w:b/>
                <w:bCs/>
                <w:color w:val="000000" w:themeColor="text1"/>
                <w:sz w:val="22"/>
                <w:u w:val="single"/>
              </w:rPr>
              <w:t>below in the</w:t>
            </w:r>
            <w:r w:rsidR="00666A02" w:rsidRPr="00DE343B">
              <w:rPr>
                <w:rFonts w:ascii="Times New Roman" w:hAnsi="Times New Roman"/>
                <w:b/>
                <w:bCs/>
                <w:color w:val="000000" w:themeColor="text1"/>
                <w:sz w:val="22"/>
                <w:u w:val="single"/>
              </w:rPr>
              <w:t xml:space="preserve"> (   </w:t>
            </w:r>
            <w:r w:rsidR="00666A02" w:rsidRPr="00DE343B">
              <w:rPr>
                <w:rFonts w:ascii="Times New Roman" w:hAnsi="Times New Roman"/>
                <w:color w:val="000000" w:themeColor="text1"/>
                <w:sz w:val="22"/>
                <w:u w:val="single"/>
              </w:rPr>
              <w:t>)</w:t>
            </w:r>
            <w:r w:rsidR="00666A02">
              <w:rPr>
                <w:rFonts w:ascii="Times New Roman" w:hAnsi="Times New Roman"/>
                <w:color w:val="000000" w:themeColor="text1"/>
                <w:sz w:val="22"/>
              </w:rPr>
              <w:t xml:space="preserve"> </w:t>
            </w:r>
            <w:r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</w:t>
            </w:r>
          </w:p>
          <w:p w14:paraId="75845433" w14:textId="77777777" w:rsidR="00363AEE" w:rsidRPr="001E7AE4" w:rsidRDefault="00931A87" w:rsidP="00960815">
            <w:pPr>
              <w:spacing w:line="360" w:lineRule="auto"/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which best describes the relationship</w:t>
            </w:r>
            <w:r w:rsidR="00363AE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.</w:t>
            </w:r>
            <w:r w:rsidR="001E7AE4" w:rsidRPr="001E7AE4">
              <w:rPr>
                <w:rFonts w:ascii="Times New Roman" w:hAnsi="Times New Roman" w:cstheme="minorBidi" w:hint="cs"/>
                <w:color w:val="000000" w:themeColor="text1"/>
                <w:sz w:val="22"/>
                <w:szCs w:val="22"/>
                <w:cs/>
              </w:rPr>
              <w:t xml:space="preserve"> </w:t>
            </w:r>
            <w:r w:rsidR="001E7AE4" w:rsidRPr="001E7AE4"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  <w:t xml:space="preserve">If not, please mark No in the </w:t>
            </w:r>
            <w:r w:rsidR="001E7AE4" w:rsidRPr="001E7AE4">
              <w:rPr>
                <w:rFonts w:ascii="Times New Roman" w:hAnsi="Times New Roman" w:cstheme="minorBidi" w:hint="cs"/>
                <w:color w:val="000000" w:themeColor="text1"/>
                <w:sz w:val="22"/>
                <w:szCs w:val="22"/>
                <w:cs/>
              </w:rPr>
              <w:t xml:space="preserve">(  ) </w:t>
            </w:r>
            <w:r w:rsidR="001E7AE4" w:rsidRPr="001E7AE4"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  <w:t>below.</w:t>
            </w:r>
          </w:p>
          <w:p w14:paraId="709F25E1" w14:textId="77777777" w:rsidR="00363AEE" w:rsidRPr="00363AEE" w:rsidRDefault="00DF7E9A" w:rsidP="0096081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(YES / NO</w:t>
            </w:r>
            <w:r w:rsidR="00666A0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) 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he Military, an </w:t>
            </w:r>
            <w:r w:rsidR="00A4426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active military personnel or </w:t>
            </w:r>
            <w:proofErr w:type="gramStart"/>
            <w:r w:rsidR="00A4426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a 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military personnel</w:t>
            </w:r>
            <w:proofErr w:type="gramEnd"/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listed in the muster roll/military register</w:t>
            </w:r>
          </w:p>
          <w:p w14:paraId="247D2499" w14:textId="77777777" w:rsidR="00363AEE" w:rsidRPr="00363AEE" w:rsidRDefault="00DF7E9A" w:rsidP="0096081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(YES / NO</w:t>
            </w:r>
            <w:r w:rsidR="00666A0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)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666A0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a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n organization </w:t>
            </w:r>
            <w:r w:rsidR="006B2DE0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affilia</w:t>
            </w:r>
            <w:r w:rsidR="006B2DE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ed</w:t>
            </w:r>
            <w:r w:rsidR="00A4426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with the Military, or </w:t>
            </w:r>
            <w:proofErr w:type="gramStart"/>
            <w:r w:rsidR="00A4426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a perso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nnel</w:t>
            </w:r>
            <w:proofErr w:type="gramEnd"/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who does not belong to the </w:t>
            </w:r>
            <w:r w:rsidR="006B2DE0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military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at present </w:t>
            </w:r>
          </w:p>
          <w:p w14:paraId="6FF1BECC" w14:textId="77777777" w:rsidR="00363AEE" w:rsidRPr="00363AEE" w:rsidRDefault="00363AEE" w:rsidP="0096081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</w:t>
            </w:r>
            <w:r w:rsidR="00666A0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C5330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</w:t>
            </w:r>
            <w:r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but is listed in the muster roll/</w:t>
            </w:r>
            <w:r w:rsidR="006B2DE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military</w:t>
            </w:r>
            <w:r w:rsidR="00E51E3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register</w:t>
            </w:r>
            <w:r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</w:p>
          <w:p w14:paraId="2831814F" w14:textId="77777777" w:rsidR="00363AEE" w:rsidRPr="00363AEE" w:rsidRDefault="00DF7E9A" w:rsidP="0096081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(YES / NO</w:t>
            </w:r>
            <w:r w:rsidR="00666A0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) t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he Department or the Ministry </w:t>
            </w:r>
            <w:r w:rsidR="00A4426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of Defense, an organization af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f</w:t>
            </w:r>
            <w:r w:rsidR="00A4426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liated with the </w:t>
            </w:r>
            <w:r w:rsidR="006B2DE0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Ministry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of Defense, or    </w:t>
            </w:r>
          </w:p>
          <w:p w14:paraId="0E3A8E71" w14:textId="77777777" w:rsidR="00363AEE" w:rsidRPr="00363AEE" w:rsidRDefault="00363AEE" w:rsidP="0096081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</w:t>
            </w:r>
            <w:r w:rsidR="00666A0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C5330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</w:t>
            </w:r>
            <w:r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taff of the Ministry of Defense</w:t>
            </w:r>
          </w:p>
          <w:p w14:paraId="77773740" w14:textId="77777777" w:rsidR="00363AEE" w:rsidRPr="00363AEE" w:rsidRDefault="00DF7E9A" w:rsidP="0096081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(YES / NO</w:t>
            </w:r>
            <w:r w:rsidR="00666A0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)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proofErr w:type="gramStart"/>
            <w:r w:rsidR="00666A0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a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n</w:t>
            </w:r>
            <w:proofErr w:type="gramEnd"/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civilian organi</w:t>
            </w:r>
            <w:r w:rsidR="00A4426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zation but with military personn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el or a military division within the organization</w:t>
            </w:r>
          </w:p>
          <w:p w14:paraId="338F86EA" w14:textId="77777777" w:rsidR="00363AEE" w:rsidRPr="00363AEE" w:rsidRDefault="00DF7E9A" w:rsidP="0096081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(YES / NO</w:t>
            </w:r>
            <w:r w:rsidR="00666A0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) a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n organization which will be </w:t>
            </w:r>
            <w:r w:rsidR="006B2DE0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affil</w:t>
            </w:r>
            <w:r w:rsidR="006B2DE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a</w:t>
            </w:r>
            <w:r w:rsidR="006B2DE0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ed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with or under the control of the Military in times of emergency </w:t>
            </w:r>
          </w:p>
          <w:p w14:paraId="243791CE" w14:textId="77777777" w:rsidR="00363AEE" w:rsidRPr="00363AEE" w:rsidRDefault="00931A87" w:rsidP="0096081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C5330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as specified clearly in its organic law/law of establishment</w:t>
            </w:r>
          </w:p>
          <w:p w14:paraId="02E15AAA" w14:textId="77777777" w:rsidR="00363AEE" w:rsidRPr="00C0426A" w:rsidRDefault="00363AEE" w:rsidP="00960815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</w:p>
        </w:tc>
      </w:tr>
    </w:tbl>
    <w:p w14:paraId="6B824CC7" w14:textId="77777777" w:rsidR="00363AEE" w:rsidRDefault="00363AEE" w:rsidP="00890B3A">
      <w:pPr>
        <w:tabs>
          <w:tab w:val="left" w:pos="4943"/>
        </w:tabs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</w:pPr>
    </w:p>
    <w:p w14:paraId="00C8692E" w14:textId="77777777" w:rsidR="00890B3A" w:rsidRPr="001A193F" w:rsidRDefault="00890B3A" w:rsidP="001A193F">
      <w:pPr>
        <w:tabs>
          <w:tab w:val="left" w:pos="4943"/>
        </w:tabs>
        <w:jc w:val="right"/>
        <w:rPr>
          <w:rFonts w:ascii="Times New Roman" w:hAnsi="Times New Roman" w:cstheme="minorBidi"/>
          <w:i/>
          <w:iCs/>
          <w:color w:val="000000" w:themeColor="text1"/>
          <w:sz w:val="22"/>
          <w:szCs w:val="22"/>
        </w:rPr>
      </w:pPr>
    </w:p>
    <w:tbl>
      <w:tblPr>
        <w:tblW w:w="10768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68"/>
      </w:tblGrid>
      <w:tr w:rsidR="0062382B" w:rsidRPr="0062382B" w14:paraId="4300B35A" w14:textId="77777777" w:rsidTr="00112A0E">
        <w:tc>
          <w:tcPr>
            <w:tcW w:w="107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77B8FE" w14:textId="77777777" w:rsidR="004D3547" w:rsidRPr="0062382B" w:rsidRDefault="009A5D8B" w:rsidP="00161184">
            <w:pPr>
              <w:spacing w:after="240"/>
              <w:ind w:left="19" w:hanging="123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9A5D8B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C. EXPECTATIONS</w:t>
            </w:r>
          </w:p>
        </w:tc>
      </w:tr>
      <w:tr w:rsidR="0062382B" w:rsidRPr="0062382B" w14:paraId="49966243" w14:textId="77777777" w:rsidTr="00112A0E">
        <w:tc>
          <w:tcPr>
            <w:tcW w:w="10768" w:type="dxa"/>
            <w:tcBorders>
              <w:top w:val="single" w:sz="4" w:space="0" w:color="auto"/>
              <w:bottom w:val="single" w:sz="4" w:space="0" w:color="auto"/>
            </w:tcBorders>
          </w:tcPr>
          <w:p w14:paraId="0CED6930" w14:textId="77777777" w:rsidR="009A5D8B" w:rsidRDefault="009A5D8B" w:rsidP="009A5D8B">
            <w:pPr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Please describe your present work/responsibilities and the practical use you will make of this training/study on your </w:t>
            </w:r>
            <w:r w:rsidR="00663C9A"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return home</w:t>
            </w:r>
            <w:r w:rsidR="00663C9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in relation to </w:t>
            </w:r>
            <w:r w:rsidR="00663C9A"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he responsibilities</w:t>
            </w: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you expect to assume. (attached  paper, if  necessary)</w:t>
            </w:r>
          </w:p>
          <w:p w14:paraId="0AE91E5F" w14:textId="77777777" w:rsidR="009A5D8B" w:rsidRDefault="009A5D8B" w:rsidP="009A5D8B">
            <w:pPr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</w:p>
          <w:p w14:paraId="2C3EE460" w14:textId="77777777" w:rsidR="009A5D8B" w:rsidRDefault="009A5D8B" w:rsidP="009A5D8B">
            <w:pPr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</w:p>
          <w:p w14:paraId="03CC03C1" w14:textId="77777777" w:rsidR="009A5D8B" w:rsidRDefault="009A5D8B" w:rsidP="009A5D8B">
            <w:pPr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</w:p>
          <w:p w14:paraId="44B8C487" w14:textId="77777777" w:rsidR="009A5D8B" w:rsidRDefault="009A5D8B" w:rsidP="009A5D8B">
            <w:pPr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</w:p>
          <w:p w14:paraId="7F583878" w14:textId="77777777" w:rsidR="009A5D8B" w:rsidRDefault="009A5D8B" w:rsidP="009A5D8B">
            <w:pPr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</w:p>
          <w:p w14:paraId="767B5418" w14:textId="77777777" w:rsidR="009A5D8B" w:rsidRDefault="009A5D8B" w:rsidP="009A5D8B">
            <w:pPr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</w:p>
          <w:p w14:paraId="74560A56" w14:textId="77777777" w:rsidR="009A5D8B" w:rsidRDefault="009A5D8B" w:rsidP="009A5D8B">
            <w:pPr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</w:p>
          <w:p w14:paraId="23D77B8E" w14:textId="77777777" w:rsidR="009A5D8B" w:rsidRDefault="009A5D8B" w:rsidP="009A5D8B">
            <w:pPr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</w:p>
          <w:p w14:paraId="1CABC93C" w14:textId="77777777" w:rsidR="004D3547" w:rsidRDefault="009A5D8B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</w:p>
          <w:p w14:paraId="0553C3B0" w14:textId="77777777" w:rsidR="003701AA" w:rsidRDefault="003701AA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7986F5F3" w14:textId="77777777" w:rsidR="003701AA" w:rsidRPr="0062382B" w:rsidRDefault="003701AA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9A5D8B" w:rsidRPr="0062382B" w14:paraId="7030C190" w14:textId="77777777" w:rsidTr="00112A0E">
        <w:tc>
          <w:tcPr>
            <w:tcW w:w="10768" w:type="dxa"/>
            <w:tcBorders>
              <w:top w:val="single" w:sz="4" w:space="0" w:color="auto"/>
              <w:bottom w:val="single" w:sz="4" w:space="0" w:color="auto"/>
            </w:tcBorders>
          </w:tcPr>
          <w:p w14:paraId="29448F44" w14:textId="77777777" w:rsidR="009A5D8B" w:rsidRPr="009A5D8B" w:rsidRDefault="009A5D8B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  certify  that  my  statements  in  answer  to  the  foregoing  questions  are  true, complete  and  correct  to  the  best of my knowledge and belief. If offered the training award, I undertake to :-</w:t>
            </w:r>
          </w:p>
          <w:p w14:paraId="4638DEE5" w14:textId="77777777" w:rsidR="009A5D8B" w:rsidRPr="009A5D8B" w:rsidRDefault="009A5D8B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hint="cs"/>
                <w:color w:val="000000" w:themeColor="text1"/>
                <w:sz w:val="22"/>
                <w:szCs w:val="22"/>
                <w:cs/>
              </w:rPr>
              <w:t xml:space="preserve">                 </w:t>
            </w:r>
            <w:r w:rsidRPr="009A5D8B">
              <w:rPr>
                <w:rFonts w:ascii="Times New Roman" w:hAnsi="Times New Roman"/>
                <w:color w:val="000000" w:themeColor="text1"/>
                <w:sz w:val="22"/>
                <w:szCs w:val="22"/>
                <w:cs/>
              </w:rPr>
              <w:t>(</w:t>
            </w: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a) Conduct  myself  at  all  time in  a  manner compatible  with  my  responsibilities  as  a participant of  </w:t>
            </w:r>
          </w:p>
          <w:p w14:paraId="0ECBE411" w14:textId="77777777" w:rsidR="009A5D8B" w:rsidRPr="009A5D8B" w:rsidRDefault="009A5D8B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</w:t>
            </w:r>
            <w:r>
              <w:rPr>
                <w:rFonts w:ascii="Times New Roman" w:hAnsi="Times New Roman" w:cstheme="minorBidi" w:hint="cs"/>
                <w:color w:val="000000" w:themeColor="text1"/>
                <w:sz w:val="22"/>
                <w:szCs w:val="22"/>
                <w:cs/>
              </w:rPr>
              <w:t xml:space="preserve">               </w:t>
            </w: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he training </w:t>
            </w:r>
            <w:proofErr w:type="gramStart"/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ourse;</w:t>
            </w:r>
            <w:proofErr w:type="gramEnd"/>
          </w:p>
          <w:p w14:paraId="3EF910BB" w14:textId="77777777" w:rsidR="009A5D8B" w:rsidRPr="009A5D8B" w:rsidRDefault="009A5D8B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hint="cs"/>
                <w:color w:val="000000" w:themeColor="text1"/>
                <w:sz w:val="22"/>
                <w:szCs w:val="22"/>
                <w:cs/>
              </w:rPr>
              <w:t xml:space="preserve">                 </w:t>
            </w:r>
            <w:r w:rsidRPr="009A5D8B">
              <w:rPr>
                <w:rFonts w:ascii="Times New Roman" w:hAnsi="Times New Roman"/>
                <w:color w:val="000000" w:themeColor="text1"/>
                <w:sz w:val="22"/>
                <w:szCs w:val="22"/>
                <w:cs/>
              </w:rPr>
              <w:t>(</w:t>
            </w: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b) Spend  full  time  during  the  period of  the  </w:t>
            </w:r>
            <w:proofErr w:type="spellStart"/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programme</w:t>
            </w:r>
            <w:proofErr w:type="spellEnd"/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as  directed by  TICA  and training institution;</w:t>
            </w:r>
          </w:p>
          <w:p w14:paraId="7403A461" w14:textId="77777777" w:rsidR="009A5D8B" w:rsidRPr="009A5D8B" w:rsidRDefault="009A5D8B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hint="cs"/>
                <w:color w:val="000000" w:themeColor="text1"/>
                <w:sz w:val="22"/>
                <w:szCs w:val="22"/>
                <w:cs/>
              </w:rPr>
              <w:t xml:space="preserve">                 </w:t>
            </w:r>
            <w:r w:rsidRPr="009A5D8B">
              <w:rPr>
                <w:rFonts w:ascii="Times New Roman" w:hAnsi="Times New Roman"/>
                <w:color w:val="000000" w:themeColor="text1"/>
                <w:sz w:val="22"/>
                <w:szCs w:val="22"/>
                <w:cs/>
              </w:rPr>
              <w:t>(</w:t>
            </w: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c) refrain from engaging in in political, commercial, or any other activities except those governed by </w:t>
            </w:r>
          </w:p>
          <w:p w14:paraId="4AC62442" w14:textId="77777777" w:rsidR="009A5D8B" w:rsidRPr="009A5D8B" w:rsidRDefault="009A5D8B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</w:t>
            </w:r>
            <w:r>
              <w:rPr>
                <w:rFonts w:ascii="Times New Roman" w:hAnsi="Times New Roman" w:cstheme="minorBidi" w:hint="cs"/>
                <w:color w:val="000000" w:themeColor="text1"/>
                <w:sz w:val="22"/>
                <w:szCs w:val="22"/>
                <w:cs/>
              </w:rPr>
              <w:t xml:space="preserve">                </w:t>
            </w:r>
            <w:r w:rsidR="005C0ECF"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  <w:t xml:space="preserve"> </w:t>
            </w: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he training </w:t>
            </w:r>
            <w:proofErr w:type="spellStart"/>
            <w:proofErr w:type="gramStart"/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programme</w:t>
            </w:r>
            <w:proofErr w:type="spellEnd"/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;</w:t>
            </w:r>
            <w:proofErr w:type="gramEnd"/>
          </w:p>
          <w:p w14:paraId="2E69DE1B" w14:textId="77777777" w:rsidR="009A5D8B" w:rsidRPr="009A5D8B" w:rsidRDefault="009A5D8B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hint="cs"/>
                <w:color w:val="000000" w:themeColor="text1"/>
                <w:sz w:val="22"/>
                <w:szCs w:val="22"/>
                <w:cs/>
              </w:rPr>
              <w:t xml:space="preserve">                  </w:t>
            </w:r>
            <w:r w:rsidRPr="009A5D8B">
              <w:rPr>
                <w:rFonts w:ascii="Times New Roman" w:hAnsi="Times New Roman"/>
                <w:color w:val="000000" w:themeColor="text1"/>
                <w:sz w:val="22"/>
                <w:szCs w:val="22"/>
                <w:cs/>
              </w:rPr>
              <w:t>(</w:t>
            </w: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d) submit a well-researched country report or any papers and make a prepared presentation as assigned;</w:t>
            </w:r>
          </w:p>
          <w:p w14:paraId="2E7A7B64" w14:textId="77777777" w:rsidR="005C0ECF" w:rsidRDefault="00425210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hint="cs"/>
                <w:color w:val="000000" w:themeColor="text1"/>
                <w:sz w:val="22"/>
                <w:szCs w:val="22"/>
                <w:cs/>
              </w:rPr>
              <w:t xml:space="preserve">                  </w:t>
            </w:r>
            <w:r w:rsidR="009A5D8B" w:rsidRPr="009A5D8B">
              <w:rPr>
                <w:rFonts w:ascii="Times New Roman" w:hAnsi="Times New Roman"/>
                <w:color w:val="000000" w:themeColor="text1"/>
                <w:sz w:val="22"/>
                <w:szCs w:val="22"/>
                <w:cs/>
              </w:rPr>
              <w:t>(</w:t>
            </w:r>
            <w:r w:rsid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e) </w:t>
            </w:r>
            <w:r w:rsidR="009A5D8B"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accept the travel arrangements and the financial conditions relating to the fellowship provided by the </w:t>
            </w:r>
          </w:p>
          <w:p w14:paraId="2BDC6D0B" w14:textId="77777777" w:rsidR="009A5D8B" w:rsidRPr="009A5D8B" w:rsidRDefault="005C0ECF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</w:t>
            </w:r>
            <w:r w:rsidR="009A5D8B"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Royal Thai Government</w:t>
            </w:r>
          </w:p>
          <w:p w14:paraId="424FFDF0" w14:textId="77777777" w:rsidR="009A5D8B" w:rsidRDefault="00425210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hint="cs"/>
                <w:color w:val="000000" w:themeColor="text1"/>
                <w:sz w:val="22"/>
                <w:szCs w:val="22"/>
                <w:cs/>
              </w:rPr>
              <w:t xml:space="preserve">                  </w:t>
            </w:r>
            <w:r w:rsidR="009A5D8B" w:rsidRPr="009A5D8B">
              <w:rPr>
                <w:rFonts w:ascii="Times New Roman" w:hAnsi="Times New Roman"/>
                <w:color w:val="000000" w:themeColor="text1"/>
                <w:sz w:val="22"/>
                <w:szCs w:val="22"/>
                <w:cs/>
              </w:rPr>
              <w:t>(</w:t>
            </w:r>
            <w:r w:rsidR="009A5D8B"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f)  return to my home country upon the completion of my course of training.</w:t>
            </w:r>
          </w:p>
          <w:p w14:paraId="11CDA9D8" w14:textId="77777777" w:rsidR="007239C2" w:rsidRPr="009A5D8B" w:rsidRDefault="007239C2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19F98C27" w14:textId="77777777" w:rsidR="009A5D8B" w:rsidRPr="009A5D8B" w:rsidRDefault="009A5D8B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15826EFD" w14:textId="77777777" w:rsidR="007239C2" w:rsidRDefault="005A47CA" w:rsidP="005A47CA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theme="minorBidi" w:hint="cs"/>
                <w:noProof/>
                <w:color w:val="000000" w:themeColor="text1"/>
                <w:sz w:val="22"/>
                <w:szCs w:val="22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DAD3CBF" wp14:editId="1A003917">
                      <wp:simplePos x="0" y="0"/>
                      <wp:positionH relativeFrom="column">
                        <wp:posOffset>4095750</wp:posOffset>
                      </wp:positionH>
                      <wp:positionV relativeFrom="paragraph">
                        <wp:posOffset>126999</wp:posOffset>
                      </wp:positionV>
                      <wp:extent cx="1657350" cy="0"/>
                      <wp:effectExtent l="0" t="0" r="19050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65735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0A9877A" id="Straight Connector 2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2.5pt,10pt" to="453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" strokecolor="black [3213]"/>
                  </w:pict>
                </mc:Fallback>
              </mc:AlternateContent>
            </w:r>
            <w:r w:rsidR="009A5D8B">
              <w:rPr>
                <w:rFonts w:ascii="Times New Roman" w:hAnsi="Times New Roman" w:cstheme="minorBidi" w:hint="cs"/>
                <w:color w:val="000000" w:themeColor="text1"/>
                <w:sz w:val="22"/>
                <w:szCs w:val="22"/>
                <w:cs/>
              </w:rPr>
              <w:t xml:space="preserve">                                                                                                            </w:t>
            </w:r>
            <w:r w:rsidR="009A5D8B"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Signature of candidate: </w:t>
            </w:r>
          </w:p>
          <w:p w14:paraId="47E8A9F0" w14:textId="77777777" w:rsidR="009A5D8B" w:rsidRPr="009A5D8B" w:rsidRDefault="005A47CA" w:rsidP="005A47CA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59AE8B2" wp14:editId="72DDB71F">
                      <wp:simplePos x="0" y="0"/>
                      <wp:positionH relativeFrom="column">
                        <wp:posOffset>3657600</wp:posOffset>
                      </wp:positionH>
                      <wp:positionV relativeFrom="paragraph">
                        <wp:posOffset>156845</wp:posOffset>
                      </wp:positionV>
                      <wp:extent cx="2095500" cy="0"/>
                      <wp:effectExtent l="0" t="0" r="19050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955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F186A84" id="Straight Connector 5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in,12.35pt" to="453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" strokecolor="black [3213]"/>
                  </w:pict>
                </mc:Fallback>
              </mc:AlternateContent>
            </w:r>
            <w:r w:rsidR="007239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                                                      </w:t>
            </w:r>
            <w:r w:rsidR="009A5D8B"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Printed name:</w:t>
            </w:r>
          </w:p>
          <w:p w14:paraId="43CC47B6" w14:textId="77777777" w:rsidR="009A5D8B" w:rsidRPr="009A5D8B" w:rsidRDefault="005A47CA" w:rsidP="005A47CA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theme="minorBidi" w:hint="cs"/>
                <w:noProof/>
                <w:color w:val="000000" w:themeColor="text1"/>
                <w:sz w:val="22"/>
                <w:szCs w:val="22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EC724E3" wp14:editId="78DEDF6B">
                      <wp:simplePos x="0" y="0"/>
                      <wp:positionH relativeFrom="column">
                        <wp:posOffset>3124200</wp:posOffset>
                      </wp:positionH>
                      <wp:positionV relativeFrom="paragraph">
                        <wp:posOffset>139065</wp:posOffset>
                      </wp:positionV>
                      <wp:extent cx="2628900" cy="0"/>
                      <wp:effectExtent l="0" t="0" r="19050" b="1905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6289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3981E84" id="Straight Connector 6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6pt,10.95pt" to="453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" strokecolor="black [3213]"/>
                  </w:pict>
                </mc:Fallback>
              </mc:AlternateContent>
            </w:r>
            <w:r w:rsidR="009A5D8B">
              <w:rPr>
                <w:rFonts w:ascii="Times New Roman" w:hAnsi="Times New Roman" w:cstheme="minorBidi" w:hint="cs"/>
                <w:color w:val="000000" w:themeColor="text1"/>
                <w:sz w:val="22"/>
                <w:szCs w:val="22"/>
                <w:cs/>
              </w:rPr>
              <w:t xml:space="preserve">                                                                                                             </w:t>
            </w:r>
            <w:r w:rsidR="009A5D8B"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Date:</w:t>
            </w:r>
          </w:p>
          <w:p w14:paraId="0EE7DDB2" w14:textId="77777777" w:rsidR="009A5D8B" w:rsidRPr="0062382B" w:rsidRDefault="009A5D8B" w:rsidP="004D3547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</w:tbl>
    <w:p w14:paraId="197EB198" w14:textId="77777777" w:rsidR="00425210" w:rsidRDefault="00425210">
      <w:pPr>
        <w:rPr>
          <w:rFonts w:ascii="Times New Roman" w:hAnsi="Times New Roman" w:cstheme="minorBidi"/>
          <w:color w:val="000000" w:themeColor="text1"/>
          <w:sz w:val="22"/>
          <w:szCs w:val="22"/>
        </w:rPr>
      </w:pPr>
    </w:p>
    <w:p w14:paraId="2C6FC67F" w14:textId="77777777" w:rsidR="00425210" w:rsidRDefault="00425210">
      <w:pPr>
        <w:rPr>
          <w:rFonts w:ascii="Times New Roman" w:hAnsi="Times New Roman" w:cstheme="minorBidi"/>
          <w:color w:val="000000" w:themeColor="text1"/>
          <w:sz w:val="22"/>
          <w:szCs w:val="22"/>
        </w:rPr>
      </w:pPr>
    </w:p>
    <w:p w14:paraId="536E2361" w14:textId="77777777" w:rsidR="00363AEE" w:rsidRPr="000F7A3A" w:rsidRDefault="00363AEE">
      <w:pPr>
        <w:rPr>
          <w:rFonts w:ascii="Times New Roman" w:hAnsi="Times New Roman" w:cs="DokChampa" w:hint="cs"/>
          <w:color w:val="000000" w:themeColor="text1"/>
          <w:sz w:val="22"/>
          <w:szCs w:val="22"/>
          <w:lang w:bidi="lo-LA"/>
        </w:rPr>
      </w:pPr>
    </w:p>
    <w:p w14:paraId="43502ED5" w14:textId="77777777" w:rsidR="00425210" w:rsidRPr="00425210" w:rsidRDefault="00446933" w:rsidP="00161184">
      <w:pPr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  <w:t xml:space="preserve"> </w:t>
      </w:r>
      <w:r w:rsidR="00425210" w:rsidRPr="00425210"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  <w:t xml:space="preserve">D. NOMINATION: To be completed by authorized person of the nominating agencies of the TCTP eligible </w:t>
      </w:r>
      <w:r w:rsidR="00425210" w:rsidRPr="00425210">
        <w:rPr>
          <w:rFonts w:ascii="Times New Roman" w:hAnsi="Times New Roman" w:cstheme="minorBidi" w:hint="cs"/>
          <w:b/>
          <w:bCs/>
          <w:color w:val="000000" w:themeColor="text1"/>
          <w:sz w:val="22"/>
          <w:szCs w:val="22"/>
          <w:cs/>
        </w:rPr>
        <w:t xml:space="preserve">     </w:t>
      </w:r>
    </w:p>
    <w:p w14:paraId="76217F1C" w14:textId="77777777" w:rsidR="00425210" w:rsidRDefault="00425210" w:rsidP="00161184">
      <w:pPr>
        <w:ind w:left="284" w:firstLine="425"/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</w:pPr>
      <w:r w:rsidRPr="00425210">
        <w:rPr>
          <w:rFonts w:ascii="Times New Roman" w:hAnsi="Times New Roman" w:cstheme="minorBidi" w:hint="cs"/>
          <w:b/>
          <w:bCs/>
          <w:color w:val="000000" w:themeColor="text1"/>
          <w:sz w:val="22"/>
          <w:szCs w:val="22"/>
          <w:cs/>
        </w:rPr>
        <w:t xml:space="preserve">     </w:t>
      </w:r>
      <w:r w:rsidR="003701AA"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  <w:t xml:space="preserve">                  </w:t>
      </w:r>
      <w:r w:rsidRPr="00425210"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  <w:t>countries/territories. (See “Guideline for TCTP” for detailed information on nomination.</w:t>
      </w:r>
    </w:p>
    <w:p w14:paraId="7E165E4A" w14:textId="77777777" w:rsidR="00C53300" w:rsidRPr="00425210" w:rsidRDefault="00C53300" w:rsidP="00161184">
      <w:pPr>
        <w:ind w:left="284" w:firstLine="425"/>
        <w:rPr>
          <w:rFonts w:ascii="Times New Roman" w:hAnsi="Times New Roman" w:cstheme="minorBidi"/>
          <w:b/>
          <w:bCs/>
          <w:color w:val="000000" w:themeColor="text1"/>
          <w:sz w:val="22"/>
          <w:szCs w:val="22"/>
          <w:cs/>
        </w:rPr>
      </w:pPr>
      <w:r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  <w:t xml:space="preserve">                      </w:t>
      </w:r>
      <w:r>
        <w:rPr>
          <w:rFonts w:ascii="Times New Roman" w:hAnsi="Times New Roman" w:cstheme="minorBidi" w:hint="cs"/>
          <w:b/>
          <w:bCs/>
          <w:color w:val="000000" w:themeColor="text1"/>
          <w:sz w:val="22"/>
          <w:szCs w:val="22"/>
          <w:cs/>
        </w:rPr>
        <w:t>(</w:t>
      </w:r>
      <w:r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  <w:t>required</w:t>
      </w:r>
      <w:r>
        <w:rPr>
          <w:rFonts w:ascii="Times New Roman" w:hAnsi="Times New Roman" w:cstheme="minorBidi" w:hint="cs"/>
          <w:b/>
          <w:bCs/>
          <w:color w:val="000000" w:themeColor="text1"/>
          <w:sz w:val="22"/>
          <w:szCs w:val="22"/>
          <w:cs/>
        </w:rPr>
        <w:t>)</w:t>
      </w:r>
      <w:r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  <w:t>*</w:t>
      </w:r>
    </w:p>
    <w:p w14:paraId="3B2C264F" w14:textId="77777777" w:rsidR="00A677EE" w:rsidRDefault="00A677EE"/>
    <w:tbl>
      <w:tblPr>
        <w:tblStyle w:val="TableGrid"/>
        <w:tblpPr w:leftFromText="180" w:rightFromText="180" w:vertAnchor="text" w:horzAnchor="margin" w:tblpXSpec="center" w:tblpY="94"/>
        <w:tblW w:w="10768" w:type="dxa"/>
        <w:tblLook w:val="04A0" w:firstRow="1" w:lastRow="0" w:firstColumn="1" w:lastColumn="0" w:noHBand="0" w:noVBand="1"/>
      </w:tblPr>
      <w:tblGrid>
        <w:gridCol w:w="10768"/>
      </w:tblGrid>
      <w:tr w:rsidR="007275AA" w14:paraId="2F36391A" w14:textId="77777777" w:rsidTr="00112A0E">
        <w:trPr>
          <w:trHeight w:val="4683"/>
        </w:trPr>
        <w:tc>
          <w:tcPr>
            <w:tcW w:w="10768" w:type="dxa"/>
          </w:tcPr>
          <w:p w14:paraId="27C66E0E" w14:textId="77777777" w:rsidR="007275AA" w:rsidRPr="00425210" w:rsidRDefault="007275AA" w:rsidP="007275A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I certify </w:t>
            </w:r>
            <w:proofErr w:type="gramStart"/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hat;</w:t>
            </w:r>
            <w:proofErr w:type="gramEnd"/>
          </w:p>
          <w:p w14:paraId="0278E243" w14:textId="77777777" w:rsidR="007275AA" w:rsidRPr="00425210" w:rsidRDefault="007275AA" w:rsidP="007275A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25210">
              <w:rPr>
                <w:rFonts w:ascii="Times New Roman" w:hAnsi="Times New Roman"/>
                <w:color w:val="000000" w:themeColor="text1"/>
                <w:sz w:val="22"/>
                <w:szCs w:val="22"/>
                <w:cs/>
              </w:rPr>
              <w:t xml:space="preserve">                  (</w:t>
            </w: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a) The activities under this training will contribute to the specialization of the nominee. And in the case of </w:t>
            </w:r>
          </w:p>
          <w:p w14:paraId="728CC947" w14:textId="77777777" w:rsidR="007275AA" w:rsidRPr="00425210" w:rsidRDefault="007275AA" w:rsidP="007275A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</w:t>
            </w: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a fellowship being granted to the nominee, full use would be made of the fellow’s expertise in the         </w:t>
            </w:r>
          </w:p>
          <w:p w14:paraId="1E1297B1" w14:textId="77777777" w:rsidR="007275AA" w:rsidRPr="00425210" w:rsidRDefault="007275AA" w:rsidP="007275A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</w:t>
            </w: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field covered by her/his </w:t>
            </w:r>
            <w:proofErr w:type="gramStart"/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fellowship;</w:t>
            </w:r>
            <w:proofErr w:type="gramEnd"/>
          </w:p>
          <w:p w14:paraId="4A522543" w14:textId="77777777" w:rsidR="007275AA" w:rsidRPr="00425210" w:rsidRDefault="007275AA" w:rsidP="007275A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25210">
              <w:rPr>
                <w:rFonts w:ascii="Times New Roman" w:hAnsi="Times New Roman"/>
                <w:color w:val="000000" w:themeColor="text1"/>
                <w:sz w:val="22"/>
                <w:szCs w:val="22"/>
                <w:cs/>
              </w:rPr>
              <w:t xml:space="preserve"> </w:t>
            </w:r>
            <w:r>
              <w:rPr>
                <w:rFonts w:ascii="Times New Roman" w:hAnsi="Times New Roman" w:hint="cs"/>
                <w:color w:val="000000" w:themeColor="text1"/>
                <w:sz w:val="22"/>
                <w:szCs w:val="22"/>
                <w:cs/>
              </w:rPr>
              <w:t xml:space="preserve">                 </w:t>
            </w:r>
            <w:r w:rsidR="00AA1ED6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 </w:t>
            </w:r>
            <w:r w:rsidRPr="00425210">
              <w:rPr>
                <w:rFonts w:ascii="Times New Roman" w:hAnsi="Times New Roman"/>
                <w:color w:val="000000" w:themeColor="text1"/>
                <w:sz w:val="22"/>
                <w:szCs w:val="22"/>
                <w:cs/>
              </w:rPr>
              <w:t>(</w:t>
            </w: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b) to the best of my knowledge, all information  supplied by  the nominee is complete and correct;</w:t>
            </w:r>
          </w:p>
          <w:p w14:paraId="4C6C4B83" w14:textId="77777777" w:rsidR="007275AA" w:rsidRPr="00425210" w:rsidRDefault="007275AA" w:rsidP="007275A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25210">
              <w:rPr>
                <w:rFonts w:ascii="Times New Roman" w:hAnsi="Times New Roman"/>
                <w:color w:val="000000" w:themeColor="text1"/>
                <w:sz w:val="22"/>
                <w:szCs w:val="22"/>
                <w:cs/>
              </w:rPr>
              <w:t xml:space="preserve"> </w:t>
            </w:r>
            <w:r>
              <w:rPr>
                <w:rFonts w:ascii="Times New Roman" w:hAnsi="Times New Roman" w:hint="cs"/>
                <w:color w:val="000000" w:themeColor="text1"/>
                <w:sz w:val="22"/>
                <w:szCs w:val="22"/>
                <w:cs/>
              </w:rPr>
              <w:t xml:space="preserve">                 </w:t>
            </w:r>
            <w:r w:rsidR="00AA1ED6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 </w:t>
            </w:r>
            <w:r w:rsidRPr="00425210">
              <w:rPr>
                <w:rFonts w:ascii="Times New Roman" w:hAnsi="Times New Roman"/>
                <w:color w:val="000000" w:themeColor="text1"/>
                <w:sz w:val="22"/>
                <w:szCs w:val="22"/>
                <w:cs/>
              </w:rPr>
              <w:t>(</w:t>
            </w: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c) to the best of my knowledge, the nominee has adequate knowledge and experience in related fields   </w:t>
            </w:r>
          </w:p>
          <w:p w14:paraId="7199C810" w14:textId="77777777" w:rsidR="007275AA" w:rsidRPr="00425210" w:rsidRDefault="007275AA" w:rsidP="007275A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</w:t>
            </w:r>
            <w:r>
              <w:rPr>
                <w:rFonts w:ascii="Times New Roman" w:hAnsi="Times New Roman" w:cstheme="minorBidi" w:hint="cs"/>
                <w:color w:val="000000" w:themeColor="text1"/>
                <w:sz w:val="22"/>
                <w:szCs w:val="22"/>
                <w:cs/>
              </w:rPr>
              <w:t xml:space="preserve">    </w:t>
            </w:r>
            <w:r w:rsidR="00AA1ED6"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  <w:t xml:space="preserve"> </w:t>
            </w: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and has adequate English proficiency for the purpose of the fellowship in Thailand.</w:t>
            </w:r>
          </w:p>
          <w:p w14:paraId="339D0819" w14:textId="77777777" w:rsidR="007275AA" w:rsidRPr="00425210" w:rsidRDefault="007275AA" w:rsidP="007275A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theme="minorBidi" w:hint="cs"/>
                <w:color w:val="000000" w:themeColor="text1"/>
                <w:sz w:val="22"/>
                <w:szCs w:val="22"/>
                <w:cs/>
              </w:rPr>
              <w:t xml:space="preserve">                </w:t>
            </w: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On  return from the fellowship, the nominee will be employed  in  the following  position: </w:t>
            </w:r>
          </w:p>
          <w:p w14:paraId="2A4C6B58" w14:textId="77777777" w:rsidR="007275AA" w:rsidRDefault="007275AA" w:rsidP="007275AA">
            <w:pPr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</w:t>
            </w:r>
            <w:r>
              <w:rPr>
                <w:rFonts w:ascii="Times New Roman" w:hAnsi="Times New Roman" w:cstheme="minorBidi" w:hint="cs"/>
                <w:color w:val="000000" w:themeColor="text1"/>
                <w:sz w:val="22"/>
                <w:szCs w:val="22"/>
                <w:cs/>
              </w:rPr>
              <w:t xml:space="preserve">                           </w:t>
            </w:r>
          </w:p>
          <w:p w14:paraId="50BED4A7" w14:textId="77777777" w:rsidR="007275AA" w:rsidRPr="00425210" w:rsidRDefault="007275AA" w:rsidP="007275A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theme="minorBidi" w:hint="cs"/>
                <w:color w:val="000000" w:themeColor="text1"/>
                <w:sz w:val="22"/>
                <w:szCs w:val="22"/>
                <w:cs/>
              </w:rPr>
              <w:t xml:space="preserve">                                 </w:t>
            </w: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itle of </w:t>
            </w:r>
            <w:r>
              <w:rPr>
                <w:rFonts w:ascii="Times New Roman" w:hAnsi="Times New Roman"/>
                <w:color w:val="000000" w:themeColor="text1"/>
                <w:sz w:val="22"/>
              </w:rPr>
              <w:t>post ……………………………………………………………</w:t>
            </w:r>
            <w:proofErr w:type="gramStart"/>
            <w:r>
              <w:rPr>
                <w:rFonts w:ascii="Times New Roman" w:hAnsi="Times New Roman"/>
                <w:color w:val="000000" w:themeColor="text1"/>
                <w:sz w:val="22"/>
              </w:rPr>
              <w:t>…..</w:t>
            </w:r>
            <w:proofErr w:type="gramEnd"/>
            <w:r>
              <w:rPr>
                <w:rFonts w:ascii="Times New Roman" w:hAnsi="Times New Roman" w:cstheme="minorBidi" w:hint="cs"/>
                <w:color w:val="000000" w:themeColor="text1"/>
                <w:sz w:val="22"/>
                <w:szCs w:val="22"/>
                <w:cs/>
              </w:rPr>
              <w:t xml:space="preserve"> </w:t>
            </w:r>
          </w:p>
          <w:p w14:paraId="43F0E1A9" w14:textId="77777777" w:rsidR="007275AA" w:rsidRDefault="007275AA" w:rsidP="007275A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    </w:t>
            </w:r>
          </w:p>
          <w:p w14:paraId="0B0DE5D1" w14:textId="77777777" w:rsidR="007275AA" w:rsidRDefault="007275AA" w:rsidP="00AA1ED6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</w:t>
            </w: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Duties and responsibilities…………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………………….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…..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…………………</w:t>
            </w:r>
          </w:p>
        </w:tc>
      </w:tr>
    </w:tbl>
    <w:p w14:paraId="094F32D0" w14:textId="77777777" w:rsidR="007E0714" w:rsidRPr="000F7A3A" w:rsidRDefault="007E0714" w:rsidP="001A193F">
      <w:pPr>
        <w:rPr>
          <w:rFonts w:ascii="Times New Roman" w:hAnsi="Times New Roman" w:cs="DokChampa" w:hint="cs"/>
          <w:sz w:val="22"/>
          <w:szCs w:val="22"/>
          <w:lang w:bidi="lo-LA"/>
        </w:rPr>
      </w:pPr>
    </w:p>
    <w:p w14:paraId="3E5D0AE9" w14:textId="77777777" w:rsidR="007E0714" w:rsidRDefault="00E3448D" w:rsidP="001A193F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           </w:t>
      </w:r>
    </w:p>
    <w:tbl>
      <w:tblPr>
        <w:tblStyle w:val="TableGrid"/>
        <w:tblW w:w="10773" w:type="dxa"/>
        <w:tblInd w:w="-5" w:type="dxa"/>
        <w:tblLook w:val="04A0" w:firstRow="1" w:lastRow="0" w:firstColumn="1" w:lastColumn="0" w:noHBand="0" w:noVBand="1"/>
      </w:tblPr>
      <w:tblGrid>
        <w:gridCol w:w="5592"/>
        <w:gridCol w:w="5181"/>
      </w:tblGrid>
      <w:tr w:rsidR="007E0714" w14:paraId="6CA475F6" w14:textId="77777777" w:rsidTr="00112A0E">
        <w:trPr>
          <w:trHeight w:val="7479"/>
        </w:trPr>
        <w:tc>
          <w:tcPr>
            <w:tcW w:w="5592" w:type="dxa"/>
          </w:tcPr>
          <w:p w14:paraId="12787313" w14:textId="77777777"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1E35EFE" w14:textId="77777777" w:rsidR="007E0714" w:rsidRPr="00425210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sz w:val="22"/>
                <w:szCs w:val="22"/>
              </w:rPr>
              <w:t>Official stamp:</w:t>
            </w:r>
          </w:p>
          <w:p w14:paraId="7AC00DDD" w14:textId="77777777"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4E0BE16" w14:textId="77777777"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CE933ED" w14:textId="77777777"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0979CE16" w14:textId="77777777" w:rsidR="007E0714" w:rsidRPr="00425210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0E3E44E" w14:textId="77777777" w:rsidR="007E0714" w:rsidRPr="00425210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1BA54A8" w14:textId="77777777"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sz w:val="22"/>
                <w:szCs w:val="22"/>
              </w:rPr>
              <w:t>Organization:</w:t>
            </w:r>
          </w:p>
          <w:p w14:paraId="444EA672" w14:textId="77777777"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18542F18" w14:textId="77777777"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09F70BA" w14:textId="77777777"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FB47493" w14:textId="77777777" w:rsidR="007E0714" w:rsidRPr="00425210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8E8FF8C" w14:textId="77777777" w:rsidR="007E0714" w:rsidRPr="00425210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DA07706" w14:textId="77777777" w:rsidR="007E0714" w:rsidRPr="00425210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sz w:val="22"/>
                <w:szCs w:val="22"/>
              </w:rPr>
              <w:t>Official address:</w:t>
            </w:r>
          </w:p>
          <w:p w14:paraId="700300DC" w14:textId="77777777"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E44F667" w14:textId="77777777"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6AD9845" w14:textId="77777777"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CB77A83" w14:textId="77777777"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5E3DFB7" w14:textId="77777777" w:rsidR="007E0714" w:rsidRPr="00425210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20A2727" w14:textId="77777777" w:rsidR="007E0714" w:rsidRPr="00425210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4A8CDB6F" w14:textId="77777777"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sz w:val="22"/>
                <w:szCs w:val="22"/>
              </w:rPr>
              <w:t>Telephone no.:</w:t>
            </w:r>
          </w:p>
          <w:p w14:paraId="18CB0A1E" w14:textId="77777777"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404FDDBE" w14:textId="77777777"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2FA8861" w14:textId="77777777"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04EE094" w14:textId="77777777" w:rsidR="007E0714" w:rsidRPr="00425210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1D0A8AD3" w14:textId="77777777"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sz w:val="22"/>
                <w:szCs w:val="22"/>
              </w:rPr>
              <w:t>Facsimile:</w:t>
            </w:r>
          </w:p>
          <w:p w14:paraId="387C7A46" w14:textId="77777777"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1A6B9D0F" w14:textId="77777777"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D7502D2" w14:textId="77777777"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CF9F8DE" w14:textId="77777777"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1CCD60E6" w14:textId="77777777"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sz w:val="22"/>
                <w:szCs w:val="22"/>
              </w:rPr>
              <w:t>Email:</w:t>
            </w:r>
          </w:p>
          <w:p w14:paraId="5C229C01" w14:textId="77777777" w:rsidR="007E0714" w:rsidRPr="00161184" w:rsidRDefault="007E0714" w:rsidP="001A193F">
            <w:pPr>
              <w:rPr>
                <w:rFonts w:ascii="Times New Roman" w:hAnsi="Times New Roman" w:cstheme="minorBidi"/>
                <w:sz w:val="22"/>
                <w:szCs w:val="22"/>
              </w:rPr>
            </w:pPr>
          </w:p>
        </w:tc>
        <w:tc>
          <w:tcPr>
            <w:tcW w:w="5181" w:type="dxa"/>
          </w:tcPr>
          <w:p w14:paraId="36C7B0B3" w14:textId="77777777" w:rsidR="007E0714" w:rsidRDefault="007E0714" w:rsidP="007E0714">
            <w:pPr>
              <w:tabs>
                <w:tab w:val="left" w:pos="3631"/>
              </w:tabs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25D290CE" w14:textId="77777777" w:rsidR="007E0714" w:rsidRDefault="007E0714" w:rsidP="007E0714">
            <w:pPr>
              <w:tabs>
                <w:tab w:val="left" w:pos="3631"/>
              </w:tabs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Name and title of responsible government official</w:t>
            </w:r>
          </w:p>
          <w:p w14:paraId="1A09F725" w14:textId="77777777"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0B5B04C9" w14:textId="77777777"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DD34B4B" w14:textId="77777777"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DFC3F87" w14:textId="77777777"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011E2298" w14:textId="77777777"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C21E121" w14:textId="77777777"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AC6ACDF" w14:textId="77777777"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2E2AC05" w14:textId="77777777"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CEE20D1" w14:textId="77777777"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66DEC6F" w14:textId="77777777" w:rsidR="007E0714" w:rsidRPr="00425210" w:rsidRDefault="007E0714" w:rsidP="007E071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ignature of responsible government official</w:t>
            </w:r>
          </w:p>
          <w:p w14:paraId="52143790" w14:textId="77777777"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7C4E58B9" w14:textId="77777777" w:rsidR="001B4EF1" w:rsidRDefault="00E3448D" w:rsidP="001A193F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 xml:space="preserve">                                         </w:t>
      </w:r>
    </w:p>
    <w:tbl>
      <w:tblPr>
        <w:tblW w:w="1077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78"/>
        <w:gridCol w:w="1419"/>
        <w:gridCol w:w="1576"/>
      </w:tblGrid>
      <w:tr w:rsidR="001B4EF1" w:rsidRPr="00D55E2F" w14:paraId="1AAB33FC" w14:textId="77777777" w:rsidTr="00112A0E">
        <w:trPr>
          <w:trHeight w:val="647"/>
        </w:trPr>
        <w:tc>
          <w:tcPr>
            <w:tcW w:w="10773" w:type="dxa"/>
            <w:gridSpan w:val="3"/>
          </w:tcPr>
          <w:p w14:paraId="64AEA2DF" w14:textId="77777777" w:rsidR="001B4EF1" w:rsidRPr="00C53300" w:rsidRDefault="001B4EF1" w:rsidP="00F673F5">
            <w:pPr>
              <w:pStyle w:val="TableParagraph"/>
              <w:tabs>
                <w:tab w:val="left" w:pos="6550"/>
              </w:tabs>
              <w:spacing w:before="96"/>
              <w:ind w:left="4140" w:right="3517" w:hanging="851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cs/>
                <w:lang w:bidi="th-TH"/>
              </w:rPr>
            </w:pPr>
            <w:r w:rsidRPr="00C53300">
              <w:rPr>
                <w:rFonts w:ascii="Times New Roman" w:hAnsi="Times New Roman" w:cs="Times New Roman"/>
                <w:b/>
                <w:w w:val="70"/>
                <w:sz w:val="28"/>
                <w:szCs w:val="28"/>
              </w:rPr>
              <w:t>MEDICAL  REPORT</w:t>
            </w:r>
            <w:r w:rsidR="00C53300" w:rsidRPr="00C53300">
              <w:rPr>
                <w:rFonts w:ascii="Times New Roman" w:hAnsi="Times New Roman" w:cs="Times New Roman"/>
                <w:b/>
                <w:w w:val="70"/>
                <w:sz w:val="28"/>
                <w:szCs w:val="28"/>
              </w:rPr>
              <w:t xml:space="preserve"> </w:t>
            </w:r>
            <w:r w:rsidR="00C53300" w:rsidRPr="00C53300">
              <w:rPr>
                <w:rFonts w:ascii="Times New Roman" w:hAnsi="Times New Roman" w:cs="Times New Roman"/>
                <w:b/>
                <w:w w:val="70"/>
                <w:sz w:val="28"/>
                <w:szCs w:val="28"/>
                <w:cs/>
                <w:lang w:bidi="th-TH"/>
              </w:rPr>
              <w:t>(</w:t>
            </w:r>
            <w:r w:rsidR="00C53300" w:rsidRPr="00C53300">
              <w:rPr>
                <w:rFonts w:ascii="Times New Roman" w:hAnsi="Times New Roman" w:cs="Times New Roman"/>
                <w:b/>
                <w:w w:val="70"/>
                <w:sz w:val="28"/>
                <w:szCs w:val="28"/>
                <w:lang w:bidi="th-TH"/>
              </w:rPr>
              <w:t>required</w:t>
            </w:r>
            <w:r w:rsidR="00C53300" w:rsidRPr="00C53300">
              <w:rPr>
                <w:rFonts w:ascii="Times New Roman" w:hAnsi="Times New Roman" w:cs="Times New Roman"/>
                <w:b/>
                <w:w w:val="70"/>
                <w:sz w:val="28"/>
                <w:szCs w:val="28"/>
                <w:cs/>
                <w:lang w:bidi="th-TH"/>
              </w:rPr>
              <w:t>)</w:t>
            </w:r>
            <w:r w:rsidR="00C53300">
              <w:rPr>
                <w:rFonts w:ascii="Times New Roman" w:hAnsi="Times New Roman" w:cs="Times New Roman"/>
                <w:b/>
                <w:w w:val="70"/>
                <w:sz w:val="28"/>
                <w:szCs w:val="28"/>
                <w:lang w:bidi="th-TH"/>
              </w:rPr>
              <w:t>*</w:t>
            </w:r>
          </w:p>
        </w:tc>
      </w:tr>
      <w:tr w:rsidR="001B4EF1" w:rsidRPr="00D55E2F" w14:paraId="535D7F0A" w14:textId="77777777" w:rsidTr="00112A0E">
        <w:trPr>
          <w:trHeight w:val="947"/>
        </w:trPr>
        <w:tc>
          <w:tcPr>
            <w:tcW w:w="10773" w:type="dxa"/>
            <w:gridSpan w:val="3"/>
          </w:tcPr>
          <w:p w14:paraId="34F5FE66" w14:textId="77777777" w:rsidR="001B4EF1" w:rsidRPr="001B4EF1" w:rsidRDefault="001B4EF1" w:rsidP="00F673F5">
            <w:pPr>
              <w:pStyle w:val="TableParagraph"/>
              <w:spacing w:line="299" w:lineRule="exact"/>
              <w:ind w:left="10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b/>
                <w:w w:val="70"/>
                <w:sz w:val="24"/>
                <w:szCs w:val="24"/>
                <w:u w:val="single"/>
              </w:rPr>
              <w:t>INSTRUCTIONS</w:t>
            </w:r>
          </w:p>
          <w:p w14:paraId="5C2D5D34" w14:textId="77777777" w:rsidR="001B4EF1" w:rsidRPr="001B4EF1" w:rsidRDefault="001B4EF1" w:rsidP="00E362D9">
            <w:pPr>
              <w:pStyle w:val="TableParagraph"/>
              <w:ind w:left="101" w:right="331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To</w:t>
            </w:r>
            <w:r w:rsidRPr="001B4EF1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 </w:t>
            </w:r>
            <w:r w:rsidR="00C53300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    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be</w:t>
            </w:r>
            <w:r w:rsidRPr="001B4EF1">
              <w:rPr>
                <w:rFonts w:ascii="Times New Roman" w:hAnsi="Times New Roman" w:cs="Times New Roman"/>
                <w:i/>
                <w:spacing w:val="-37"/>
                <w:w w:val="75"/>
                <w:sz w:val="24"/>
                <w:szCs w:val="24"/>
              </w:rPr>
              <w:t xml:space="preserve">  </w:t>
            </w:r>
            <w:r w:rsidR="00E362D9">
              <w:rPr>
                <w:rFonts w:ascii="Times New Roman" w:hAnsi="Times New Roman" w:cs="Times New Roman"/>
                <w:i/>
                <w:spacing w:val="-37"/>
                <w:w w:val="75"/>
                <w:sz w:val="24"/>
                <w:szCs w:val="24"/>
              </w:rPr>
              <w:t xml:space="preserve"> </w:t>
            </w:r>
            <w:r w:rsidR="00C53300">
              <w:rPr>
                <w:rFonts w:ascii="Times New Roman" w:hAnsi="Times New Roman" w:cs="Times New Roman"/>
                <w:i/>
                <w:spacing w:val="-37"/>
                <w:w w:val="75"/>
                <w:sz w:val="24"/>
                <w:szCs w:val="24"/>
              </w:rPr>
              <w:t xml:space="preserve">    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completed</w:t>
            </w:r>
            <w:r w:rsidRPr="001B4EF1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</w:t>
            </w:r>
            <w:r w:rsidR="00E362D9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 </w:t>
            </w:r>
            <w:r w:rsidRPr="001B4EF1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 xml:space="preserve">in </w:t>
            </w:r>
            <w:r w:rsidRPr="001B4EF1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capital</w:t>
            </w:r>
            <w:r w:rsidRPr="001B4EF1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letters</w:t>
            </w:r>
            <w:r w:rsidRPr="001B4EF1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 </w:t>
            </w:r>
            <w:r w:rsidR="00C53300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     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by</w:t>
            </w:r>
            <w:r w:rsidRPr="001B4EF1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 </w:t>
            </w:r>
            <w:r w:rsidR="00C53300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   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 xml:space="preserve">a </w:t>
            </w:r>
            <w:r w:rsidRPr="001B4EF1">
              <w:rPr>
                <w:rFonts w:ascii="Times New Roman" w:hAnsi="Times New Roman" w:cs="Times New Roman"/>
                <w:i/>
                <w:spacing w:val="-37"/>
                <w:w w:val="75"/>
                <w:sz w:val="24"/>
                <w:szCs w:val="24"/>
              </w:rPr>
              <w:t xml:space="preserve"> </w:t>
            </w:r>
            <w:r w:rsidR="00C53300">
              <w:rPr>
                <w:rFonts w:ascii="Times New Roman" w:hAnsi="Times New Roman" w:cs="Times New Roman"/>
                <w:i/>
                <w:spacing w:val="-37"/>
                <w:w w:val="75"/>
                <w:sz w:val="24"/>
                <w:szCs w:val="24"/>
              </w:rPr>
              <w:t xml:space="preserve">     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registered</w:t>
            </w:r>
            <w:r w:rsidRPr="001B4EF1">
              <w:rPr>
                <w:rFonts w:ascii="Times New Roman" w:hAnsi="Times New Roman" w:cs="Times New Roman"/>
                <w:i/>
                <w:spacing w:val="-37"/>
                <w:w w:val="75"/>
                <w:sz w:val="24"/>
                <w:szCs w:val="24"/>
              </w:rPr>
              <w:t xml:space="preserve"> </w:t>
            </w:r>
            <w:r w:rsidR="00C53300">
              <w:rPr>
                <w:rFonts w:ascii="Times New Roman" w:hAnsi="Times New Roman" w:cs="Times New Roman"/>
                <w:i/>
                <w:spacing w:val="-37"/>
                <w:w w:val="75"/>
                <w:sz w:val="24"/>
                <w:szCs w:val="24"/>
              </w:rPr>
              <w:t xml:space="preserve">       </w:t>
            </w:r>
            <w:r w:rsidRPr="001B4EF1">
              <w:rPr>
                <w:rFonts w:ascii="Times New Roman" w:hAnsi="Times New Roman" w:cs="Times New Roman"/>
                <w:i/>
                <w:spacing w:val="-37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 xml:space="preserve">medical </w:t>
            </w:r>
            <w:r w:rsidRPr="001B4EF1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</w:t>
            </w:r>
            <w:r w:rsidR="00C53300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     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practitioner</w:t>
            </w:r>
            <w:r w:rsidRPr="001B4EF1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</w:t>
            </w:r>
            <w:r w:rsidR="00C53300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     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after</w:t>
            </w:r>
            <w:r w:rsidR="00C53300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 xml:space="preserve">    </w:t>
            </w:r>
            <w:r w:rsidRPr="001B4EF1">
              <w:rPr>
                <w:rFonts w:ascii="Times New Roman" w:hAnsi="Times New Roman" w:cs="Times New Roman"/>
                <w:i/>
                <w:spacing w:val="-37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thorough</w:t>
            </w:r>
            <w:r w:rsidR="00C53300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 xml:space="preserve">    </w:t>
            </w:r>
            <w:r w:rsidRPr="001B4EF1">
              <w:rPr>
                <w:rFonts w:ascii="Times New Roman" w:hAnsi="Times New Roman" w:cs="Times New Roman"/>
                <w:i/>
                <w:spacing w:val="-37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clinical</w:t>
            </w:r>
            <w:r w:rsidR="00C53300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 xml:space="preserve">   </w:t>
            </w:r>
            <w:r w:rsidRPr="001B4EF1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and</w:t>
            </w:r>
            <w:r w:rsidR="00C53300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 xml:space="preserve">    </w:t>
            </w:r>
            <w:r w:rsidRPr="001B4EF1">
              <w:rPr>
                <w:rFonts w:ascii="Times New Roman" w:hAnsi="Times New Roman" w:cs="Times New Roman"/>
                <w:i/>
                <w:spacing w:val="-37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laboratory</w:t>
            </w:r>
            <w:r w:rsidR="00C53300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 xml:space="preserve">   </w:t>
            </w:r>
            <w:r w:rsidRPr="001B4EF1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 xml:space="preserve">examination </w:t>
            </w:r>
            <w:r w:rsidR="00C53300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i/>
                <w:w w:val="80"/>
                <w:sz w:val="24"/>
                <w:szCs w:val="24"/>
              </w:rPr>
              <w:t>including x-ray of</w:t>
            </w:r>
            <w:r w:rsidRPr="001B4EF1">
              <w:rPr>
                <w:rFonts w:ascii="Times New Roman" w:hAnsi="Times New Roman" w:cs="Times New Roman"/>
                <w:i/>
                <w:spacing w:val="-16"/>
                <w:w w:val="8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i/>
                <w:w w:val="80"/>
                <w:sz w:val="24"/>
                <w:szCs w:val="24"/>
              </w:rPr>
              <w:t>chest.</w:t>
            </w:r>
          </w:p>
        </w:tc>
      </w:tr>
      <w:tr w:rsidR="001B4EF1" w:rsidRPr="00D55E2F" w14:paraId="4EFB1330" w14:textId="77777777" w:rsidTr="00112A0E">
        <w:trPr>
          <w:trHeight w:val="1461"/>
        </w:trPr>
        <w:tc>
          <w:tcPr>
            <w:tcW w:w="7778" w:type="dxa"/>
          </w:tcPr>
          <w:p w14:paraId="44DF72BB" w14:textId="77777777" w:rsidR="001B4EF1" w:rsidRPr="001B4EF1" w:rsidRDefault="001B4EF1" w:rsidP="00F673F5">
            <w:pPr>
              <w:pStyle w:val="TableParagraph"/>
              <w:spacing w:before="103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w w:val="80"/>
                <w:sz w:val="24"/>
                <w:szCs w:val="24"/>
              </w:rPr>
              <w:t>Name of Nominee:</w:t>
            </w:r>
          </w:p>
          <w:p w14:paraId="4B415071" w14:textId="77777777" w:rsidR="001B4EF1" w:rsidRPr="001B4EF1" w:rsidRDefault="001B4EF1" w:rsidP="00F673F5">
            <w:pPr>
              <w:pStyle w:val="TableParagraph"/>
              <w:spacing w:before="5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B7D718" w14:textId="77777777" w:rsidR="001B4EF1" w:rsidRPr="001B4EF1" w:rsidRDefault="001B4EF1" w:rsidP="00F673F5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w w:val="80"/>
                <w:sz w:val="24"/>
                <w:szCs w:val="24"/>
              </w:rPr>
              <w:t>Nationality:</w:t>
            </w:r>
          </w:p>
        </w:tc>
        <w:tc>
          <w:tcPr>
            <w:tcW w:w="1419" w:type="dxa"/>
          </w:tcPr>
          <w:p w14:paraId="5EC3779A" w14:textId="77777777" w:rsidR="001B4EF1" w:rsidRPr="001B4EF1" w:rsidRDefault="001B4EF1" w:rsidP="00F673F5">
            <w:pPr>
              <w:pStyle w:val="TableParagraph"/>
              <w:spacing w:before="191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>Age :</w:t>
            </w:r>
          </w:p>
        </w:tc>
        <w:tc>
          <w:tcPr>
            <w:tcW w:w="1576" w:type="dxa"/>
          </w:tcPr>
          <w:p w14:paraId="0BD03E84" w14:textId="77777777" w:rsidR="001B4EF1" w:rsidRPr="001B4EF1" w:rsidRDefault="001B4EF1" w:rsidP="00F673F5">
            <w:pPr>
              <w:pStyle w:val="TableParagraph"/>
              <w:spacing w:before="191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Gender :</w:t>
            </w:r>
          </w:p>
        </w:tc>
      </w:tr>
      <w:tr w:rsidR="001B4EF1" w:rsidRPr="00D55E2F" w14:paraId="7738EA53" w14:textId="77777777" w:rsidTr="00112A0E">
        <w:trPr>
          <w:trHeight w:val="1175"/>
        </w:trPr>
        <w:tc>
          <w:tcPr>
            <w:tcW w:w="10773" w:type="dxa"/>
            <w:gridSpan w:val="3"/>
          </w:tcPr>
          <w:p w14:paraId="111BEBFC" w14:textId="77777777" w:rsidR="001B4EF1" w:rsidRPr="001B4EF1" w:rsidRDefault="001B4EF1" w:rsidP="00F673F5">
            <w:pPr>
              <w:pStyle w:val="TableParagraph"/>
              <w:spacing w:line="346" w:lineRule="exact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w w:val="80"/>
                <w:sz w:val="24"/>
                <w:szCs w:val="24"/>
              </w:rPr>
              <w:t>1. Is the person examined at present in good health and able to work full time?</w:t>
            </w:r>
          </w:p>
        </w:tc>
      </w:tr>
      <w:tr w:rsidR="001B4EF1" w:rsidRPr="00D55E2F" w14:paraId="707B1E07" w14:textId="77777777" w:rsidTr="00112A0E">
        <w:trPr>
          <w:trHeight w:val="1536"/>
        </w:trPr>
        <w:tc>
          <w:tcPr>
            <w:tcW w:w="10773" w:type="dxa"/>
            <w:gridSpan w:val="3"/>
          </w:tcPr>
          <w:p w14:paraId="5D8272CE" w14:textId="77777777" w:rsidR="001B4EF1" w:rsidRPr="001B4EF1" w:rsidRDefault="001B4EF1" w:rsidP="00E362D9">
            <w:pPr>
              <w:pStyle w:val="TableParagraph"/>
              <w:spacing w:line="343" w:lineRule="exact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smallCaps/>
                <w:spacing w:val="-1"/>
                <w:w w:val="64"/>
                <w:sz w:val="24"/>
                <w:szCs w:val="24"/>
              </w:rPr>
              <w:t>2</w:t>
            </w:r>
            <w:r w:rsidRPr="001B4EF1">
              <w:rPr>
                <w:rFonts w:ascii="Times New Roman" w:hAnsi="Times New Roman" w:cs="Times New Roman"/>
                <w:w w:val="58"/>
                <w:sz w:val="24"/>
                <w:szCs w:val="24"/>
              </w:rPr>
              <w:t>.</w:t>
            </w:r>
            <w:r w:rsidRPr="001B4EF1">
              <w:rPr>
                <w:rFonts w:ascii="Times New Roman" w:hAnsi="Times New Roman" w:cs="Times New Roman"/>
                <w:spacing w:val="-2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spacing w:val="1"/>
                <w:w w:val="52"/>
                <w:sz w:val="24"/>
                <w:szCs w:val="24"/>
              </w:rPr>
              <w:t>I</w:t>
            </w:r>
            <w:r w:rsidRPr="001B4EF1">
              <w:rPr>
                <w:rFonts w:ascii="Times New Roman" w:hAnsi="Times New Roman" w:cs="Times New Roman"/>
                <w:w w:val="56"/>
                <w:sz w:val="24"/>
                <w:szCs w:val="24"/>
              </w:rPr>
              <w:t>s</w:t>
            </w:r>
            <w:r w:rsidRPr="001B4EF1">
              <w:rPr>
                <w:rFonts w:ascii="Times New Roman" w:hAnsi="Times New Roman" w:cs="Times New Roman"/>
                <w:spacing w:val="-21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th</w:t>
            </w:r>
            <w:r w:rsidRPr="001B4EF1">
              <w:rPr>
                <w:rFonts w:ascii="Times New Roman" w:hAnsi="Times New Roman" w:cs="Times New Roman"/>
                <w:w w:val="67"/>
                <w:sz w:val="24"/>
                <w:szCs w:val="24"/>
              </w:rPr>
              <w:t>e</w:t>
            </w:r>
            <w:r w:rsidRPr="001B4EF1">
              <w:rPr>
                <w:rFonts w:ascii="Times New Roman" w:hAnsi="Times New Roman" w:cs="Times New Roman"/>
                <w:spacing w:val="-19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65"/>
                <w:sz w:val="24"/>
                <w:szCs w:val="24"/>
              </w:rPr>
              <w:t>pers</w:t>
            </w: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>on</w:t>
            </w:r>
            <w:r w:rsidRPr="001B4EF1">
              <w:rPr>
                <w:rFonts w:ascii="Times New Roman" w:hAnsi="Times New Roman" w:cs="Times New Roman"/>
                <w:spacing w:val="-19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67"/>
                <w:sz w:val="24"/>
                <w:szCs w:val="24"/>
              </w:rPr>
              <w:t>examined</w:t>
            </w:r>
            <w:r w:rsidRPr="001B4EF1">
              <w:rPr>
                <w:rFonts w:ascii="Times New Roman" w:hAnsi="Times New Roman" w:cs="Times New Roman"/>
                <w:spacing w:val="-22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61"/>
                <w:sz w:val="24"/>
                <w:szCs w:val="24"/>
              </w:rPr>
              <w:t>a</w:t>
            </w:r>
            <w:r w:rsidRPr="001B4EF1">
              <w:rPr>
                <w:rFonts w:ascii="Times New Roman" w:hAnsi="Times New Roman" w:cs="Times New Roman"/>
                <w:w w:val="72"/>
                <w:sz w:val="24"/>
                <w:szCs w:val="24"/>
              </w:rPr>
              <w:t>ble</w:t>
            </w:r>
            <w:r w:rsidRPr="001B4EF1">
              <w:rPr>
                <w:rFonts w:ascii="Times New Roman" w:hAnsi="Times New Roman" w:cs="Times New Roman"/>
                <w:spacing w:val="-19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66"/>
                <w:sz w:val="24"/>
                <w:szCs w:val="24"/>
              </w:rPr>
              <w:t>phys</w:t>
            </w:r>
            <w:r w:rsidRPr="001B4EF1">
              <w:rPr>
                <w:rFonts w:ascii="Times New Roman" w:hAnsi="Times New Roman" w:cs="Times New Roman"/>
                <w:w w:val="67"/>
                <w:sz w:val="24"/>
                <w:szCs w:val="24"/>
              </w:rPr>
              <w:t>ica</w:t>
            </w:r>
            <w:r w:rsidRPr="001B4EF1">
              <w:rPr>
                <w:rFonts w:ascii="Times New Roman" w:hAnsi="Times New Roman" w:cs="Times New Roman"/>
                <w:spacing w:val="1"/>
                <w:w w:val="67"/>
                <w:sz w:val="24"/>
                <w:szCs w:val="24"/>
              </w:rPr>
              <w:t>l</w:t>
            </w:r>
            <w:r w:rsidRPr="001B4EF1">
              <w:rPr>
                <w:rFonts w:ascii="Times New Roman" w:hAnsi="Times New Roman" w:cs="Times New Roman"/>
                <w:w w:val="89"/>
                <w:sz w:val="24"/>
                <w:szCs w:val="24"/>
              </w:rPr>
              <w:t>l</w:t>
            </w:r>
            <w:r w:rsidRPr="001B4EF1">
              <w:rPr>
                <w:rFonts w:ascii="Times New Roman" w:hAnsi="Times New Roman" w:cs="Times New Roman"/>
                <w:w w:val="67"/>
                <w:sz w:val="24"/>
                <w:szCs w:val="24"/>
              </w:rPr>
              <w:t>y</w:t>
            </w:r>
            <w:r w:rsidRPr="001B4EF1">
              <w:rPr>
                <w:rFonts w:ascii="Times New Roman" w:hAnsi="Times New Roman" w:cs="Times New Roman"/>
                <w:spacing w:val="-2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67"/>
                <w:sz w:val="24"/>
                <w:szCs w:val="24"/>
              </w:rPr>
              <w:t>and</w:t>
            </w:r>
            <w:r w:rsidRPr="001B4EF1">
              <w:rPr>
                <w:rFonts w:ascii="Times New Roman" w:hAnsi="Times New Roman" w:cs="Times New Roman"/>
                <w:spacing w:val="-2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1"/>
                <w:sz w:val="24"/>
                <w:szCs w:val="24"/>
              </w:rPr>
              <w:t>menta</w:t>
            </w:r>
            <w:r w:rsidRPr="001B4EF1">
              <w:rPr>
                <w:rFonts w:ascii="Times New Roman" w:hAnsi="Times New Roman" w:cs="Times New Roman"/>
                <w:spacing w:val="1"/>
                <w:w w:val="71"/>
                <w:sz w:val="24"/>
                <w:szCs w:val="24"/>
              </w:rPr>
              <w:t>l</w:t>
            </w:r>
            <w:r w:rsidRPr="001B4EF1">
              <w:rPr>
                <w:rFonts w:ascii="Times New Roman" w:hAnsi="Times New Roman" w:cs="Times New Roman"/>
                <w:w w:val="89"/>
                <w:sz w:val="24"/>
                <w:szCs w:val="24"/>
              </w:rPr>
              <w:t>l</w:t>
            </w:r>
            <w:r w:rsidRPr="001B4EF1">
              <w:rPr>
                <w:rFonts w:ascii="Times New Roman" w:hAnsi="Times New Roman" w:cs="Times New Roman"/>
                <w:w w:val="67"/>
                <w:sz w:val="24"/>
                <w:szCs w:val="24"/>
              </w:rPr>
              <w:t>y</w:t>
            </w:r>
            <w:r w:rsidRPr="001B4EF1">
              <w:rPr>
                <w:rFonts w:ascii="Times New Roman" w:hAnsi="Times New Roman" w:cs="Times New Roman"/>
                <w:spacing w:val="-22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6"/>
                <w:sz w:val="24"/>
                <w:szCs w:val="24"/>
              </w:rPr>
              <w:t>to</w:t>
            </w:r>
            <w:r w:rsidRPr="001B4EF1">
              <w:rPr>
                <w:rFonts w:ascii="Times New Roman" w:hAnsi="Times New Roman" w:cs="Times New Roman"/>
                <w:spacing w:val="-2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63"/>
                <w:sz w:val="24"/>
                <w:szCs w:val="24"/>
              </w:rPr>
              <w:t>ca</w:t>
            </w:r>
            <w:r w:rsidRPr="001B4EF1">
              <w:rPr>
                <w:rFonts w:ascii="Times New Roman" w:hAnsi="Times New Roman" w:cs="Times New Roman"/>
                <w:w w:val="65"/>
                <w:sz w:val="24"/>
                <w:szCs w:val="24"/>
              </w:rPr>
              <w:t>rry</w:t>
            </w:r>
            <w:r w:rsidRPr="001B4EF1">
              <w:rPr>
                <w:rFonts w:ascii="Times New Roman" w:hAnsi="Times New Roman" w:cs="Times New Roman"/>
                <w:spacing w:val="-2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>on</w:t>
            </w:r>
            <w:r w:rsidRPr="001B4EF1">
              <w:rPr>
                <w:rFonts w:ascii="Times New Roman" w:hAnsi="Times New Roman" w:cs="Times New Roman"/>
                <w:spacing w:val="-19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61"/>
                <w:sz w:val="24"/>
                <w:szCs w:val="24"/>
              </w:rPr>
              <w:t>a</w:t>
            </w:r>
            <w:r w:rsidRPr="001B4EF1">
              <w:rPr>
                <w:rFonts w:ascii="Times New Roman" w:hAnsi="Times New Roman" w:cs="Times New Roman"/>
                <w:w w:val="69"/>
                <w:sz w:val="24"/>
                <w:szCs w:val="24"/>
              </w:rPr>
              <w:t>n</w:t>
            </w:r>
            <w:r w:rsidRPr="001B4EF1">
              <w:rPr>
                <w:rFonts w:ascii="Times New Roman" w:hAnsi="Times New Roman" w:cs="Times New Roman"/>
                <w:spacing w:val="-23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2"/>
                <w:sz w:val="24"/>
                <w:szCs w:val="24"/>
              </w:rPr>
              <w:t>in</w:t>
            </w:r>
            <w:r w:rsidRPr="001B4EF1">
              <w:rPr>
                <w:rFonts w:ascii="Times New Roman" w:hAnsi="Times New Roman" w:cs="Times New Roman"/>
                <w:spacing w:val="1"/>
                <w:w w:val="72"/>
                <w:sz w:val="24"/>
                <w:szCs w:val="24"/>
              </w:rPr>
              <w:t>t</w:t>
            </w:r>
            <w:r w:rsidRPr="001B4EF1">
              <w:rPr>
                <w:rFonts w:ascii="Times New Roman" w:hAnsi="Times New Roman" w:cs="Times New Roman"/>
                <w:spacing w:val="-2"/>
                <w:w w:val="67"/>
                <w:sz w:val="24"/>
                <w:szCs w:val="24"/>
              </w:rPr>
              <w:t>e</w:t>
            </w:r>
            <w:r w:rsidRPr="001B4EF1">
              <w:rPr>
                <w:rFonts w:ascii="Times New Roman" w:hAnsi="Times New Roman" w:cs="Times New Roman"/>
                <w:w w:val="63"/>
                <w:sz w:val="24"/>
                <w:szCs w:val="24"/>
              </w:rPr>
              <w:t>n</w:t>
            </w:r>
            <w:r w:rsidRPr="001B4EF1">
              <w:rPr>
                <w:rFonts w:ascii="Times New Roman" w:hAnsi="Times New Roman" w:cs="Times New Roman"/>
                <w:spacing w:val="1"/>
                <w:w w:val="63"/>
                <w:sz w:val="24"/>
                <w:szCs w:val="24"/>
              </w:rPr>
              <w:t>s</w:t>
            </w:r>
            <w:r w:rsidRPr="001B4EF1">
              <w:rPr>
                <w:rFonts w:ascii="Times New Roman" w:hAnsi="Times New Roman" w:cs="Times New Roman"/>
                <w:w w:val="66"/>
                <w:sz w:val="24"/>
                <w:szCs w:val="24"/>
              </w:rPr>
              <w:t>ive</w:t>
            </w:r>
            <w:r w:rsidRPr="001B4EF1">
              <w:rPr>
                <w:rFonts w:ascii="Times New Roman" w:hAnsi="Times New Roman" w:cs="Times New Roman"/>
                <w:spacing w:val="-2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spacing w:val="1"/>
                <w:w w:val="56"/>
                <w:sz w:val="24"/>
                <w:szCs w:val="24"/>
              </w:rPr>
              <w:t>s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tu</w:t>
            </w:r>
            <w:r w:rsidRPr="001B4EF1">
              <w:rPr>
                <w:rFonts w:ascii="Times New Roman" w:hAnsi="Times New Roman" w:cs="Times New Roman"/>
                <w:w w:val="69"/>
                <w:sz w:val="24"/>
                <w:szCs w:val="24"/>
              </w:rPr>
              <w:t>dy</w:t>
            </w:r>
            <w:r w:rsidRPr="001B4EF1">
              <w:rPr>
                <w:rFonts w:ascii="Times New Roman" w:hAnsi="Times New Roman" w:cs="Times New Roman"/>
                <w:spacing w:val="-20"/>
                <w:sz w:val="24"/>
                <w:szCs w:val="24"/>
              </w:rPr>
              <w:t xml:space="preserve"> </w:t>
            </w:r>
            <w:proofErr w:type="spellStart"/>
            <w:r w:rsidRPr="001B4EF1">
              <w:rPr>
                <w:rFonts w:ascii="Times New Roman" w:hAnsi="Times New Roman" w:cs="Times New Roman"/>
                <w:w w:val="67"/>
                <w:sz w:val="24"/>
                <w:szCs w:val="24"/>
              </w:rPr>
              <w:t>programme</w:t>
            </w:r>
            <w:proofErr w:type="spellEnd"/>
            <w:r w:rsidRPr="001B4EF1">
              <w:rPr>
                <w:rFonts w:ascii="Times New Roman" w:hAnsi="Times New Roman" w:cs="Times New Roman"/>
                <w:spacing w:val="-2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61"/>
                <w:sz w:val="24"/>
                <w:szCs w:val="24"/>
              </w:rPr>
              <w:t>a</w:t>
            </w:r>
            <w:r w:rsidRPr="001B4EF1">
              <w:rPr>
                <w:rFonts w:ascii="Times New Roman" w:hAnsi="Times New Roman" w:cs="Times New Roman"/>
                <w:spacing w:val="-1"/>
                <w:w w:val="70"/>
                <w:sz w:val="24"/>
                <w:szCs w:val="24"/>
              </w:rPr>
              <w:t>w</w:t>
            </w:r>
            <w:r w:rsidRPr="001B4EF1">
              <w:rPr>
                <w:rFonts w:ascii="Times New Roman" w:hAnsi="Times New Roman" w:cs="Times New Roman"/>
                <w:w w:val="64"/>
                <w:sz w:val="24"/>
                <w:szCs w:val="24"/>
              </w:rPr>
              <w:t>ay</w:t>
            </w:r>
            <w:r w:rsidRPr="001B4EF1">
              <w:rPr>
                <w:rFonts w:ascii="Times New Roman" w:hAnsi="Times New Roman" w:cs="Times New Roman"/>
                <w:spacing w:val="-9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>from</w:t>
            </w:r>
            <w:r w:rsidR="00E362D9">
              <w:rPr>
                <w:rFonts w:ascii="Times New Roman" w:hAnsi="Times New Roman" w:cs="Times New Roman"/>
                <w:w w:val="7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80"/>
                <w:sz w:val="24"/>
                <w:szCs w:val="24"/>
              </w:rPr>
              <w:t>her/his duty station/home place?</w:t>
            </w:r>
          </w:p>
        </w:tc>
      </w:tr>
      <w:tr w:rsidR="001B4EF1" w:rsidRPr="00D55E2F" w14:paraId="1A21DA7D" w14:textId="77777777" w:rsidTr="00112A0E">
        <w:trPr>
          <w:trHeight w:val="1537"/>
        </w:trPr>
        <w:tc>
          <w:tcPr>
            <w:tcW w:w="10773" w:type="dxa"/>
            <w:gridSpan w:val="3"/>
          </w:tcPr>
          <w:p w14:paraId="3E3BE08A" w14:textId="77777777" w:rsidR="001B4EF1" w:rsidRPr="001B4EF1" w:rsidRDefault="001B4EF1" w:rsidP="00E362D9">
            <w:pPr>
              <w:pStyle w:val="TableParagraph"/>
              <w:spacing w:line="344" w:lineRule="exact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>3. Is the person examined free from infectious diseases which could present risks for both the candidate and</w:t>
            </w:r>
            <w:r w:rsidR="00E362D9">
              <w:rPr>
                <w:rFonts w:ascii="Times New Roman" w:hAnsi="Times New Roman" w:cs="Times New Roman"/>
                <w:w w:val="7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80"/>
                <w:sz w:val="24"/>
                <w:szCs w:val="24"/>
              </w:rPr>
              <w:t>her/his contacts during the fellowships?</w:t>
            </w:r>
          </w:p>
        </w:tc>
      </w:tr>
      <w:tr w:rsidR="001B4EF1" w:rsidRPr="00D55E2F" w14:paraId="48FB100F" w14:textId="77777777" w:rsidTr="00112A0E">
        <w:trPr>
          <w:trHeight w:val="1384"/>
        </w:trPr>
        <w:tc>
          <w:tcPr>
            <w:tcW w:w="10773" w:type="dxa"/>
            <w:gridSpan w:val="3"/>
          </w:tcPr>
          <w:p w14:paraId="1FC7A469" w14:textId="77777777" w:rsidR="001B4EF1" w:rsidRPr="001B4EF1" w:rsidRDefault="001B4EF1" w:rsidP="00E362D9">
            <w:pPr>
              <w:pStyle w:val="TableParagraph"/>
              <w:spacing w:line="343" w:lineRule="exact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4.</w:t>
            </w:r>
            <w:r w:rsidRPr="001B4EF1">
              <w:rPr>
                <w:rFonts w:ascii="Times New Roman" w:hAnsi="Times New Roman" w:cs="Times New Roman"/>
                <w:spacing w:val="-36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 xml:space="preserve">Does </w:t>
            </w:r>
            <w:r w:rsidRPr="001B4EF1">
              <w:rPr>
                <w:rFonts w:ascii="Times New Roman" w:hAnsi="Times New Roman" w:cs="Times New Roman"/>
                <w:spacing w:val="-35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the</w:t>
            </w:r>
            <w:r w:rsidRPr="001B4EF1">
              <w:rPr>
                <w:rFonts w:ascii="Times New Roman" w:hAnsi="Times New Roman" w:cs="Times New Roman"/>
                <w:spacing w:val="-35"/>
                <w:w w:val="75"/>
                <w:sz w:val="24"/>
                <w:szCs w:val="24"/>
              </w:rPr>
              <w:t xml:space="preserve"> 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person</w:t>
            </w:r>
            <w:r w:rsidRPr="001B4EF1">
              <w:rPr>
                <w:rFonts w:ascii="Times New Roman" w:hAnsi="Times New Roman" w:cs="Times New Roman"/>
                <w:spacing w:val="-35"/>
                <w:w w:val="75"/>
                <w:sz w:val="24"/>
                <w:szCs w:val="24"/>
              </w:rPr>
              <w:t xml:space="preserve"> 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examined</w:t>
            </w:r>
            <w:r w:rsidRPr="001B4EF1">
              <w:rPr>
                <w:rFonts w:ascii="Times New Roman" w:hAnsi="Times New Roman" w:cs="Times New Roman"/>
                <w:spacing w:val="-35"/>
                <w:w w:val="75"/>
                <w:sz w:val="24"/>
                <w:szCs w:val="24"/>
              </w:rPr>
              <w:t xml:space="preserve"> 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have</w:t>
            </w:r>
            <w:r w:rsidRPr="001B4EF1">
              <w:rPr>
                <w:rFonts w:ascii="Times New Roman" w:hAnsi="Times New Roman" w:cs="Times New Roman"/>
                <w:spacing w:val="-35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any</w:t>
            </w:r>
            <w:r w:rsidRPr="001B4EF1">
              <w:rPr>
                <w:rFonts w:ascii="Times New Roman" w:hAnsi="Times New Roman" w:cs="Times New Roman"/>
                <w:spacing w:val="-35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medical</w:t>
            </w:r>
            <w:r w:rsidRPr="001B4EF1">
              <w:rPr>
                <w:rFonts w:ascii="Times New Roman" w:hAnsi="Times New Roman" w:cs="Times New Roman"/>
                <w:spacing w:val="-35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conditions</w:t>
            </w:r>
            <w:r w:rsidRPr="001B4EF1">
              <w:rPr>
                <w:rFonts w:ascii="Times New Roman" w:hAnsi="Times New Roman" w:cs="Times New Roman"/>
                <w:spacing w:val="-35"/>
                <w:w w:val="75"/>
                <w:sz w:val="24"/>
                <w:szCs w:val="24"/>
              </w:rPr>
              <w:t xml:space="preserve"> 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which</w:t>
            </w:r>
            <w:r w:rsidRPr="001B4EF1">
              <w:rPr>
                <w:rFonts w:ascii="Times New Roman" w:hAnsi="Times New Roman" w:cs="Times New Roman"/>
                <w:spacing w:val="-36"/>
                <w:w w:val="75"/>
                <w:sz w:val="24"/>
                <w:szCs w:val="24"/>
              </w:rPr>
              <w:t xml:space="preserve"> 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might</w:t>
            </w:r>
            <w:r w:rsidRPr="001B4EF1">
              <w:rPr>
                <w:rFonts w:ascii="Times New Roman" w:hAnsi="Times New Roman" w:cs="Times New Roman"/>
                <w:spacing w:val="-34"/>
                <w:w w:val="75"/>
                <w:sz w:val="24"/>
                <w:szCs w:val="24"/>
              </w:rPr>
              <w:t xml:space="preserve"> 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require</w:t>
            </w:r>
            <w:r w:rsidRPr="001B4EF1">
              <w:rPr>
                <w:rFonts w:ascii="Times New Roman" w:hAnsi="Times New Roman" w:cs="Times New Roman"/>
                <w:spacing w:val="-36"/>
                <w:w w:val="75"/>
                <w:sz w:val="24"/>
                <w:szCs w:val="24"/>
              </w:rPr>
              <w:t xml:space="preserve"> 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 xml:space="preserve">treatment </w:t>
            </w:r>
            <w:r w:rsidRPr="001B4EF1">
              <w:rPr>
                <w:rFonts w:ascii="Times New Roman" w:hAnsi="Times New Roman" w:cs="Times New Roman"/>
                <w:spacing w:val="-35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during</w:t>
            </w:r>
            <w:r w:rsidRPr="001B4EF1">
              <w:rPr>
                <w:rFonts w:ascii="Times New Roman" w:hAnsi="Times New Roman" w:cs="Times New Roman"/>
                <w:spacing w:val="-35"/>
                <w:w w:val="75"/>
                <w:sz w:val="24"/>
                <w:szCs w:val="24"/>
              </w:rPr>
              <w:t xml:space="preserve">    </w:t>
            </w:r>
            <w:r w:rsidR="00E362D9">
              <w:rPr>
                <w:rFonts w:ascii="Times New Roman" w:hAnsi="Times New Roman" w:cs="Times New Roman"/>
                <w:spacing w:val="-35"/>
                <w:w w:val="75"/>
                <w:sz w:val="24"/>
                <w:szCs w:val="24"/>
              </w:rPr>
              <w:t xml:space="preserve">  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her/his</w:t>
            </w:r>
            <w:r w:rsidR="003B6A1A">
              <w:rPr>
                <w:rFonts w:ascii="Times New Roman" w:hAnsi="Times New Roman" w:cs="Times New Roman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80"/>
                <w:sz w:val="24"/>
                <w:szCs w:val="24"/>
              </w:rPr>
              <w:t>fellowships?</w:t>
            </w:r>
          </w:p>
        </w:tc>
      </w:tr>
      <w:tr w:rsidR="001B4EF1" w:rsidRPr="00D55E2F" w14:paraId="44E07190" w14:textId="77777777" w:rsidTr="00112A0E">
        <w:trPr>
          <w:trHeight w:val="1144"/>
        </w:trPr>
        <w:tc>
          <w:tcPr>
            <w:tcW w:w="10773" w:type="dxa"/>
            <w:gridSpan w:val="3"/>
          </w:tcPr>
          <w:p w14:paraId="62A3E6F7" w14:textId="77777777" w:rsidR="001B4EF1" w:rsidRPr="001B4EF1" w:rsidRDefault="001B4EF1" w:rsidP="00F673F5">
            <w:pPr>
              <w:pStyle w:val="TableParagraph"/>
              <w:spacing w:line="348" w:lineRule="exact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5. (For female nominee) Is the person examined pregnant?</w:t>
            </w:r>
          </w:p>
        </w:tc>
      </w:tr>
      <w:tr w:rsidR="001B4EF1" w:rsidRPr="00D55E2F" w14:paraId="0E1F1107" w14:textId="77777777" w:rsidTr="00C53300">
        <w:trPr>
          <w:trHeight w:val="3682"/>
        </w:trPr>
        <w:tc>
          <w:tcPr>
            <w:tcW w:w="10773" w:type="dxa"/>
            <w:gridSpan w:val="3"/>
          </w:tcPr>
          <w:p w14:paraId="7171875D" w14:textId="77777777" w:rsidR="001B4EF1" w:rsidRPr="00C53300" w:rsidRDefault="001B4EF1" w:rsidP="00F673F5">
            <w:pPr>
              <w:pStyle w:val="TableParagraph"/>
              <w:spacing w:line="346" w:lineRule="exact"/>
              <w:ind w:left="107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53300">
              <w:rPr>
                <w:rFonts w:ascii="Times New Roman" w:hAnsi="Times New Roman" w:cs="Times New Roman"/>
                <w:b/>
                <w:bCs/>
                <w:w w:val="80"/>
                <w:sz w:val="24"/>
                <w:szCs w:val="24"/>
              </w:rPr>
              <w:t>I certify that the person examined is medically fit to undertake a training course in Thailand.</w:t>
            </w:r>
          </w:p>
          <w:p w14:paraId="2B62E3C3" w14:textId="77777777" w:rsidR="001B4EF1" w:rsidRPr="00C53300" w:rsidRDefault="001B4EF1" w:rsidP="00F673F5">
            <w:pPr>
              <w:pStyle w:val="TableParagraph"/>
              <w:spacing w:before="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BC875C0" w14:textId="77777777" w:rsidR="001B4EF1" w:rsidRDefault="001B4EF1" w:rsidP="00F673F5">
            <w:pPr>
              <w:pStyle w:val="TableParagraph"/>
              <w:ind w:left="107"/>
              <w:rPr>
                <w:rFonts w:ascii="Times New Roman" w:hAnsi="Times New Roman" w:cs="Times New Roman"/>
                <w:w w:val="75"/>
                <w:sz w:val="24"/>
                <w:szCs w:val="24"/>
              </w:rPr>
            </w:pPr>
            <w:r w:rsidRPr="00C53300">
              <w:rPr>
                <w:rFonts w:ascii="Times New Roman" w:hAnsi="Times New Roman" w:cs="Times New Roman"/>
                <w:b/>
                <w:bCs/>
                <w:w w:val="75"/>
                <w:sz w:val="24"/>
                <w:szCs w:val="24"/>
              </w:rPr>
              <w:t>Physician signature (with stamp)</w:t>
            </w:r>
          </w:p>
          <w:p w14:paraId="245A0C49" w14:textId="77777777" w:rsidR="00E362D9" w:rsidRPr="001B4EF1" w:rsidRDefault="00E362D9" w:rsidP="00F673F5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961593" w14:textId="77777777" w:rsidR="001B4EF1" w:rsidRPr="001B4EF1" w:rsidRDefault="001B4EF1" w:rsidP="00F673F5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C6860F" w14:textId="77777777" w:rsidR="00E362D9" w:rsidRDefault="001B4EF1" w:rsidP="00F673F5">
            <w:pPr>
              <w:pStyle w:val="TableParagraph"/>
              <w:spacing w:before="204" w:line="628" w:lineRule="auto"/>
              <w:ind w:left="107" w:right="6266"/>
              <w:rPr>
                <w:rFonts w:ascii="Times New Roman" w:hAnsi="Times New Roman" w:cs="Times New Roman"/>
                <w:spacing w:val="-3"/>
                <w:w w:val="75"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>Full</w:t>
            </w:r>
            <w:r w:rsidRPr="001B4EF1">
              <w:rPr>
                <w:rFonts w:ascii="Times New Roman" w:hAnsi="Times New Roman" w:cs="Times New Roman"/>
                <w:spacing w:val="-27"/>
                <w:w w:val="70"/>
                <w:sz w:val="24"/>
                <w:szCs w:val="24"/>
              </w:rPr>
              <w:t xml:space="preserve">  </w:t>
            </w: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>name</w:t>
            </w:r>
            <w:r w:rsidRPr="001B4EF1">
              <w:rPr>
                <w:rFonts w:ascii="Times New Roman" w:hAnsi="Times New Roman" w:cs="Times New Roman"/>
                <w:spacing w:val="-26"/>
                <w:w w:val="7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>and</w:t>
            </w:r>
            <w:r w:rsidRPr="001B4EF1">
              <w:rPr>
                <w:rFonts w:ascii="Times New Roman" w:hAnsi="Times New Roman" w:cs="Times New Roman"/>
                <w:spacing w:val="-26"/>
                <w:w w:val="7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>address</w:t>
            </w:r>
            <w:r w:rsidRPr="001B4EF1">
              <w:rPr>
                <w:rFonts w:ascii="Times New Roman" w:hAnsi="Times New Roman" w:cs="Times New Roman"/>
                <w:spacing w:val="-24"/>
                <w:w w:val="7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>of</w:t>
            </w:r>
            <w:r w:rsidRPr="001B4EF1">
              <w:rPr>
                <w:rFonts w:ascii="Times New Roman" w:hAnsi="Times New Roman" w:cs="Times New Roman"/>
                <w:spacing w:val="-26"/>
                <w:w w:val="7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>examining</w:t>
            </w:r>
            <w:r w:rsidRPr="001B4EF1">
              <w:rPr>
                <w:rFonts w:ascii="Times New Roman" w:hAnsi="Times New Roman" w:cs="Times New Roman"/>
                <w:spacing w:val="-27"/>
                <w:w w:val="7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 xml:space="preserve">physician: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Place and</w:t>
            </w:r>
            <w:r w:rsidRPr="001B4EF1">
              <w:rPr>
                <w:rFonts w:ascii="Times New Roman" w:hAnsi="Times New Roman" w:cs="Times New Roman"/>
                <w:spacing w:val="-3"/>
                <w:w w:val="75"/>
                <w:sz w:val="24"/>
                <w:szCs w:val="24"/>
              </w:rPr>
              <w:t xml:space="preserve"> </w:t>
            </w:r>
          </w:p>
          <w:p w14:paraId="6811EF99" w14:textId="77777777" w:rsidR="001B4EF1" w:rsidRDefault="001B4EF1" w:rsidP="00F673F5">
            <w:pPr>
              <w:pStyle w:val="TableParagraph"/>
              <w:spacing w:before="204" w:line="628" w:lineRule="auto"/>
              <w:ind w:left="107" w:right="6266"/>
              <w:rPr>
                <w:rFonts w:ascii="Times New Roman" w:hAnsi="Times New Roman" w:cs="Times New Roman"/>
                <w:w w:val="75"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Date:</w:t>
            </w:r>
          </w:p>
          <w:p w14:paraId="1321AE0E" w14:textId="77777777" w:rsidR="00E362D9" w:rsidRPr="00C53300" w:rsidRDefault="001B4EF1" w:rsidP="00F673F5">
            <w:pPr>
              <w:pStyle w:val="TableParagraph"/>
              <w:spacing w:line="312" w:lineRule="auto"/>
              <w:ind w:left="107" w:right="8658"/>
              <w:rPr>
                <w:rFonts w:ascii="Times New Roman" w:hAnsi="Times New Roman" w:cs="Times New Roman"/>
                <w:w w:val="75"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 xml:space="preserve">Telephone no.: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Email:</w:t>
            </w:r>
          </w:p>
        </w:tc>
      </w:tr>
    </w:tbl>
    <w:p w14:paraId="58DCE706" w14:textId="77777777" w:rsidR="0062382B" w:rsidRPr="000F7A3A" w:rsidRDefault="0062382B" w:rsidP="001A193F">
      <w:pPr>
        <w:rPr>
          <w:rFonts w:ascii="Times New Roman" w:hAnsi="Times New Roman" w:cs="DokChampa" w:hint="cs"/>
          <w:sz w:val="22"/>
          <w:szCs w:val="22"/>
          <w:lang w:bidi="lo-LA"/>
        </w:rPr>
        <w:sectPr w:rsidR="0062382B" w:rsidRPr="000F7A3A" w:rsidSect="000F7A3A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 w:code="9"/>
          <w:pgMar w:top="1170" w:right="567" w:bottom="630" w:left="567" w:header="289" w:footer="28" w:gutter="0"/>
          <w:cols w:space="708"/>
          <w:docGrid w:linePitch="381"/>
        </w:sectPr>
      </w:pPr>
    </w:p>
    <w:p w14:paraId="2D97B4D6" w14:textId="77777777" w:rsidR="007E0714" w:rsidRPr="000F7A3A" w:rsidRDefault="007E0714" w:rsidP="000F7A3A">
      <w:pPr>
        <w:ind w:right="-710"/>
        <w:rPr>
          <w:rFonts w:ascii="Times New Roman" w:hAnsi="Times New Roman" w:cs="DokChampa" w:hint="cs"/>
          <w:sz w:val="20"/>
          <w:szCs w:val="20"/>
          <w:lang w:bidi="lo-LA"/>
        </w:rPr>
      </w:pPr>
    </w:p>
    <w:sectPr w:rsidR="007E0714" w:rsidRPr="000F7A3A" w:rsidSect="007D06D9">
      <w:pgSz w:w="11906" w:h="16838"/>
      <w:pgMar w:top="851" w:right="1134" w:bottom="567" w:left="1701" w:header="283" w:footer="709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568E61" w14:textId="77777777" w:rsidR="0072579A" w:rsidRDefault="0072579A" w:rsidP="008426E1">
      <w:r>
        <w:separator/>
      </w:r>
    </w:p>
  </w:endnote>
  <w:endnote w:type="continuationSeparator" w:id="0">
    <w:p w14:paraId="036E8430" w14:textId="77777777" w:rsidR="0072579A" w:rsidRDefault="0072579A" w:rsidP="00842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kChampa">
    <w:panose1 w:val="020B0604020202020204"/>
    <w:charset w:val="00"/>
    <w:family w:val="swiss"/>
    <w:pitch w:val="variable"/>
    <w:sig w:usb0="83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0F4610" w14:textId="77777777" w:rsidR="007D0977" w:rsidRDefault="007D09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827633" w14:textId="77777777" w:rsidR="00A677EE" w:rsidRPr="00A677EE" w:rsidRDefault="00A677EE" w:rsidP="00A677EE">
    <w:pPr>
      <w:pStyle w:val="Footer"/>
      <w:jc w:val="right"/>
      <w:rPr>
        <w:rFonts w:ascii="Times New Roman" w:hAnsi="Times New Roman" w:cs="Times New Roman"/>
        <w:i/>
        <w:iCs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3FE06E" w14:textId="77777777" w:rsidR="007D0977" w:rsidRDefault="007D09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1D7D3E" w14:textId="77777777" w:rsidR="0072579A" w:rsidRDefault="0072579A" w:rsidP="008426E1">
      <w:r>
        <w:separator/>
      </w:r>
    </w:p>
  </w:footnote>
  <w:footnote w:type="continuationSeparator" w:id="0">
    <w:p w14:paraId="2FB5821B" w14:textId="77777777" w:rsidR="0072579A" w:rsidRDefault="0072579A" w:rsidP="008426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15DE2C" w14:textId="77777777" w:rsidR="007D0977" w:rsidRDefault="007D09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780FC6" w14:textId="77777777" w:rsidR="00D62849" w:rsidRPr="005611C2" w:rsidRDefault="00D62849" w:rsidP="00D62849">
    <w:pPr>
      <w:pStyle w:val="Header"/>
      <w:jc w:val="right"/>
      <w:rPr>
        <w:rFonts w:ascii="Times New Roman" w:hAnsi="Times New Roman" w:cstheme="minorBidi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85CE12" w14:textId="77777777" w:rsidR="007D0977" w:rsidRDefault="007D09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3F51FF"/>
    <w:multiLevelType w:val="singleLevel"/>
    <w:tmpl w:val="CDE66F18"/>
    <w:lvl w:ilvl="0">
      <w:start w:val="1"/>
      <w:numFmt w:val="lowerLetter"/>
      <w:lvlText w:val="(%1)"/>
      <w:lvlJc w:val="left"/>
      <w:pPr>
        <w:tabs>
          <w:tab w:val="num" w:pos="1169"/>
        </w:tabs>
        <w:ind w:left="1169" w:hanging="360"/>
      </w:pPr>
      <w:rPr>
        <w:rFonts w:hint="default"/>
      </w:rPr>
    </w:lvl>
  </w:abstractNum>
  <w:abstractNum w:abstractNumId="1" w15:restartNumberingAfterBreak="0">
    <w:nsid w:val="23CE55CC"/>
    <w:multiLevelType w:val="hybridMultilevel"/>
    <w:tmpl w:val="7166F71A"/>
    <w:lvl w:ilvl="0" w:tplc="04090003">
      <w:start w:val="1"/>
      <w:numFmt w:val="bullet"/>
      <w:lvlText w:val="o"/>
      <w:lvlJc w:val="left"/>
      <w:pPr>
        <w:tabs>
          <w:tab w:val="num" w:pos="450"/>
        </w:tabs>
        <w:ind w:left="45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</w:abstractNum>
  <w:abstractNum w:abstractNumId="2" w15:restartNumberingAfterBreak="0">
    <w:nsid w:val="4D630C8B"/>
    <w:multiLevelType w:val="hybridMultilevel"/>
    <w:tmpl w:val="C44C12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C56FD1"/>
    <w:multiLevelType w:val="hybridMultilevel"/>
    <w:tmpl w:val="27D4532E"/>
    <w:lvl w:ilvl="0" w:tplc="4FBE9F7C">
      <w:numFmt w:val="bullet"/>
      <w:lvlText w:val=""/>
      <w:lvlJc w:val="left"/>
      <w:pPr>
        <w:tabs>
          <w:tab w:val="num" w:pos="450"/>
        </w:tabs>
        <w:ind w:left="450" w:hanging="360"/>
      </w:pPr>
      <w:rPr>
        <w:rFonts w:ascii="Monotype Sorts" w:eastAsia="Times New Roman" w:hAnsi="Monotype Sort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</w:abstractNum>
  <w:num w:numId="1" w16cid:durableId="1356423215">
    <w:abstractNumId w:val="3"/>
  </w:num>
  <w:num w:numId="2" w16cid:durableId="1235623667">
    <w:abstractNumId w:val="1"/>
  </w:num>
  <w:num w:numId="3" w16cid:durableId="1124158656">
    <w:abstractNumId w:val="0"/>
  </w:num>
  <w:num w:numId="4" w16cid:durableId="4133545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NTW0MLcwNDY1tzRX0lEKTi0uzszPAykwqgUAxVYW2SwAAAA="/>
  </w:docVars>
  <w:rsids>
    <w:rsidRoot w:val="00890B3A"/>
    <w:rsid w:val="00000F17"/>
    <w:rsid w:val="00000F23"/>
    <w:rsid w:val="0000166A"/>
    <w:rsid w:val="000017CB"/>
    <w:rsid w:val="00001B40"/>
    <w:rsid w:val="00001FD7"/>
    <w:rsid w:val="00002476"/>
    <w:rsid w:val="000039FF"/>
    <w:rsid w:val="00003BDA"/>
    <w:rsid w:val="00004B51"/>
    <w:rsid w:val="00006514"/>
    <w:rsid w:val="0000665D"/>
    <w:rsid w:val="00006685"/>
    <w:rsid w:val="00007814"/>
    <w:rsid w:val="0001006A"/>
    <w:rsid w:val="00010B67"/>
    <w:rsid w:val="00011967"/>
    <w:rsid w:val="00012854"/>
    <w:rsid w:val="00012C3E"/>
    <w:rsid w:val="000134C0"/>
    <w:rsid w:val="00014646"/>
    <w:rsid w:val="00014F23"/>
    <w:rsid w:val="00015BF9"/>
    <w:rsid w:val="00016475"/>
    <w:rsid w:val="000166F3"/>
    <w:rsid w:val="00016B36"/>
    <w:rsid w:val="000206B7"/>
    <w:rsid w:val="00020820"/>
    <w:rsid w:val="00021A05"/>
    <w:rsid w:val="00021AE5"/>
    <w:rsid w:val="0002223E"/>
    <w:rsid w:val="00022850"/>
    <w:rsid w:val="000254F5"/>
    <w:rsid w:val="00025C5C"/>
    <w:rsid w:val="00025D90"/>
    <w:rsid w:val="00025FBC"/>
    <w:rsid w:val="000270A8"/>
    <w:rsid w:val="0002711E"/>
    <w:rsid w:val="000274DF"/>
    <w:rsid w:val="00027AC9"/>
    <w:rsid w:val="0003109A"/>
    <w:rsid w:val="000311D3"/>
    <w:rsid w:val="000311FA"/>
    <w:rsid w:val="00031601"/>
    <w:rsid w:val="0003171D"/>
    <w:rsid w:val="00031A92"/>
    <w:rsid w:val="0003245B"/>
    <w:rsid w:val="00032769"/>
    <w:rsid w:val="000342F4"/>
    <w:rsid w:val="000343B3"/>
    <w:rsid w:val="00034E42"/>
    <w:rsid w:val="00035646"/>
    <w:rsid w:val="000375C2"/>
    <w:rsid w:val="00040B5A"/>
    <w:rsid w:val="00040CB4"/>
    <w:rsid w:val="00041892"/>
    <w:rsid w:val="00042005"/>
    <w:rsid w:val="000422DF"/>
    <w:rsid w:val="0004230F"/>
    <w:rsid w:val="000423F1"/>
    <w:rsid w:val="00042C56"/>
    <w:rsid w:val="000443C6"/>
    <w:rsid w:val="00044DA0"/>
    <w:rsid w:val="00044DE2"/>
    <w:rsid w:val="00045453"/>
    <w:rsid w:val="00045A77"/>
    <w:rsid w:val="00045B42"/>
    <w:rsid w:val="00045B63"/>
    <w:rsid w:val="00045F94"/>
    <w:rsid w:val="000467DE"/>
    <w:rsid w:val="0004712B"/>
    <w:rsid w:val="00047925"/>
    <w:rsid w:val="0005161B"/>
    <w:rsid w:val="00051BBC"/>
    <w:rsid w:val="00052927"/>
    <w:rsid w:val="00052C31"/>
    <w:rsid w:val="000574C2"/>
    <w:rsid w:val="00060134"/>
    <w:rsid w:val="0006059A"/>
    <w:rsid w:val="0006087C"/>
    <w:rsid w:val="00061361"/>
    <w:rsid w:val="0006157A"/>
    <w:rsid w:val="00061ECB"/>
    <w:rsid w:val="0006317E"/>
    <w:rsid w:val="00063331"/>
    <w:rsid w:val="00063FA3"/>
    <w:rsid w:val="000646D2"/>
    <w:rsid w:val="0006479D"/>
    <w:rsid w:val="0006482F"/>
    <w:rsid w:val="00064AE3"/>
    <w:rsid w:val="00065189"/>
    <w:rsid w:val="0006522D"/>
    <w:rsid w:val="000658EF"/>
    <w:rsid w:val="00066518"/>
    <w:rsid w:val="00066A18"/>
    <w:rsid w:val="00066ECC"/>
    <w:rsid w:val="0006737E"/>
    <w:rsid w:val="00070BAB"/>
    <w:rsid w:val="00070EB8"/>
    <w:rsid w:val="000714C4"/>
    <w:rsid w:val="00071B53"/>
    <w:rsid w:val="00071C58"/>
    <w:rsid w:val="00072B17"/>
    <w:rsid w:val="00072FEB"/>
    <w:rsid w:val="00073EDC"/>
    <w:rsid w:val="00075227"/>
    <w:rsid w:val="00075CC4"/>
    <w:rsid w:val="000766D7"/>
    <w:rsid w:val="000768F6"/>
    <w:rsid w:val="00081DF1"/>
    <w:rsid w:val="00081E15"/>
    <w:rsid w:val="0008242A"/>
    <w:rsid w:val="00082FCD"/>
    <w:rsid w:val="00086167"/>
    <w:rsid w:val="00086231"/>
    <w:rsid w:val="00090CA5"/>
    <w:rsid w:val="00091412"/>
    <w:rsid w:val="000921C2"/>
    <w:rsid w:val="0009457D"/>
    <w:rsid w:val="000956F4"/>
    <w:rsid w:val="00095A64"/>
    <w:rsid w:val="00095D75"/>
    <w:rsid w:val="00095FCD"/>
    <w:rsid w:val="000A02F0"/>
    <w:rsid w:val="000A054A"/>
    <w:rsid w:val="000A05F4"/>
    <w:rsid w:val="000A21BA"/>
    <w:rsid w:val="000A296C"/>
    <w:rsid w:val="000A3057"/>
    <w:rsid w:val="000A3B35"/>
    <w:rsid w:val="000A3EFE"/>
    <w:rsid w:val="000A49B5"/>
    <w:rsid w:val="000A49E2"/>
    <w:rsid w:val="000A49E7"/>
    <w:rsid w:val="000A4A64"/>
    <w:rsid w:val="000A632A"/>
    <w:rsid w:val="000A6B06"/>
    <w:rsid w:val="000A7C44"/>
    <w:rsid w:val="000A7CE2"/>
    <w:rsid w:val="000B04CD"/>
    <w:rsid w:val="000B0F7A"/>
    <w:rsid w:val="000B190B"/>
    <w:rsid w:val="000B21C4"/>
    <w:rsid w:val="000B2F7E"/>
    <w:rsid w:val="000B46DD"/>
    <w:rsid w:val="000B5E10"/>
    <w:rsid w:val="000B6816"/>
    <w:rsid w:val="000B7133"/>
    <w:rsid w:val="000C0775"/>
    <w:rsid w:val="000C0DB6"/>
    <w:rsid w:val="000C1D29"/>
    <w:rsid w:val="000C22D8"/>
    <w:rsid w:val="000C2AA6"/>
    <w:rsid w:val="000C2C13"/>
    <w:rsid w:val="000C30C4"/>
    <w:rsid w:val="000C3891"/>
    <w:rsid w:val="000C3A4E"/>
    <w:rsid w:val="000C4868"/>
    <w:rsid w:val="000C5482"/>
    <w:rsid w:val="000C5FCA"/>
    <w:rsid w:val="000C648C"/>
    <w:rsid w:val="000C655D"/>
    <w:rsid w:val="000C688D"/>
    <w:rsid w:val="000C6C1F"/>
    <w:rsid w:val="000C6D28"/>
    <w:rsid w:val="000D0129"/>
    <w:rsid w:val="000D0A36"/>
    <w:rsid w:val="000D12DF"/>
    <w:rsid w:val="000D13A7"/>
    <w:rsid w:val="000D1518"/>
    <w:rsid w:val="000D1EFF"/>
    <w:rsid w:val="000D22E5"/>
    <w:rsid w:val="000D2864"/>
    <w:rsid w:val="000D386C"/>
    <w:rsid w:val="000D3B60"/>
    <w:rsid w:val="000D52C9"/>
    <w:rsid w:val="000D53BC"/>
    <w:rsid w:val="000D5735"/>
    <w:rsid w:val="000D6556"/>
    <w:rsid w:val="000E0853"/>
    <w:rsid w:val="000E0B6B"/>
    <w:rsid w:val="000E0D1F"/>
    <w:rsid w:val="000E117D"/>
    <w:rsid w:val="000E19B4"/>
    <w:rsid w:val="000E27D8"/>
    <w:rsid w:val="000E2884"/>
    <w:rsid w:val="000E3B09"/>
    <w:rsid w:val="000E3FCA"/>
    <w:rsid w:val="000E4499"/>
    <w:rsid w:val="000E47E4"/>
    <w:rsid w:val="000E59AF"/>
    <w:rsid w:val="000E5E5F"/>
    <w:rsid w:val="000F02C2"/>
    <w:rsid w:val="000F04E0"/>
    <w:rsid w:val="000F18CB"/>
    <w:rsid w:val="000F2098"/>
    <w:rsid w:val="000F3656"/>
    <w:rsid w:val="000F446F"/>
    <w:rsid w:val="000F45EB"/>
    <w:rsid w:val="000F5FE3"/>
    <w:rsid w:val="000F6334"/>
    <w:rsid w:val="000F7186"/>
    <w:rsid w:val="000F7A3A"/>
    <w:rsid w:val="000F7FDE"/>
    <w:rsid w:val="00100AAD"/>
    <w:rsid w:val="00100AD4"/>
    <w:rsid w:val="00102FF9"/>
    <w:rsid w:val="0010319F"/>
    <w:rsid w:val="001039DF"/>
    <w:rsid w:val="001053A3"/>
    <w:rsid w:val="00105467"/>
    <w:rsid w:val="00107704"/>
    <w:rsid w:val="001079A1"/>
    <w:rsid w:val="00107DC2"/>
    <w:rsid w:val="00107F30"/>
    <w:rsid w:val="001100CF"/>
    <w:rsid w:val="0011074D"/>
    <w:rsid w:val="0011082C"/>
    <w:rsid w:val="00110E3B"/>
    <w:rsid w:val="001119A1"/>
    <w:rsid w:val="00111A81"/>
    <w:rsid w:val="001125D1"/>
    <w:rsid w:val="00112A0E"/>
    <w:rsid w:val="00112B53"/>
    <w:rsid w:val="001134F3"/>
    <w:rsid w:val="00113F3F"/>
    <w:rsid w:val="001149A0"/>
    <w:rsid w:val="00114AB2"/>
    <w:rsid w:val="00115669"/>
    <w:rsid w:val="0011644B"/>
    <w:rsid w:val="0011669E"/>
    <w:rsid w:val="00116C72"/>
    <w:rsid w:val="0011785D"/>
    <w:rsid w:val="00117E8F"/>
    <w:rsid w:val="00120224"/>
    <w:rsid w:val="001221D1"/>
    <w:rsid w:val="001223D6"/>
    <w:rsid w:val="00122881"/>
    <w:rsid w:val="001229A0"/>
    <w:rsid w:val="00122D68"/>
    <w:rsid w:val="00122EFC"/>
    <w:rsid w:val="001237ED"/>
    <w:rsid w:val="00123F22"/>
    <w:rsid w:val="00124260"/>
    <w:rsid w:val="00124538"/>
    <w:rsid w:val="00125372"/>
    <w:rsid w:val="0012539B"/>
    <w:rsid w:val="00125A4C"/>
    <w:rsid w:val="001262F8"/>
    <w:rsid w:val="001264A3"/>
    <w:rsid w:val="00127225"/>
    <w:rsid w:val="00130647"/>
    <w:rsid w:val="00130BE5"/>
    <w:rsid w:val="0013181F"/>
    <w:rsid w:val="00131C79"/>
    <w:rsid w:val="00131EB3"/>
    <w:rsid w:val="00132242"/>
    <w:rsid w:val="0013300E"/>
    <w:rsid w:val="001340A4"/>
    <w:rsid w:val="001340C0"/>
    <w:rsid w:val="001345C2"/>
    <w:rsid w:val="001349E0"/>
    <w:rsid w:val="00134A16"/>
    <w:rsid w:val="0013632A"/>
    <w:rsid w:val="00136B89"/>
    <w:rsid w:val="00140154"/>
    <w:rsid w:val="00140C8B"/>
    <w:rsid w:val="00141495"/>
    <w:rsid w:val="001418F7"/>
    <w:rsid w:val="00141D23"/>
    <w:rsid w:val="00143F48"/>
    <w:rsid w:val="00145C6F"/>
    <w:rsid w:val="00145F3A"/>
    <w:rsid w:val="001460A9"/>
    <w:rsid w:val="0014620F"/>
    <w:rsid w:val="00146A36"/>
    <w:rsid w:val="001476C5"/>
    <w:rsid w:val="0014783E"/>
    <w:rsid w:val="00150752"/>
    <w:rsid w:val="00151999"/>
    <w:rsid w:val="001521F0"/>
    <w:rsid w:val="001532B5"/>
    <w:rsid w:val="00153A53"/>
    <w:rsid w:val="00153BA8"/>
    <w:rsid w:val="00154F17"/>
    <w:rsid w:val="00155462"/>
    <w:rsid w:val="001559F7"/>
    <w:rsid w:val="00155F18"/>
    <w:rsid w:val="00155FD8"/>
    <w:rsid w:val="00156A25"/>
    <w:rsid w:val="00157090"/>
    <w:rsid w:val="0015717D"/>
    <w:rsid w:val="00157351"/>
    <w:rsid w:val="00157399"/>
    <w:rsid w:val="00157504"/>
    <w:rsid w:val="00160077"/>
    <w:rsid w:val="0016065B"/>
    <w:rsid w:val="00161184"/>
    <w:rsid w:val="001614F3"/>
    <w:rsid w:val="00161524"/>
    <w:rsid w:val="0016270B"/>
    <w:rsid w:val="00162BF5"/>
    <w:rsid w:val="00163CDA"/>
    <w:rsid w:val="00164769"/>
    <w:rsid w:val="00164B72"/>
    <w:rsid w:val="001654BC"/>
    <w:rsid w:val="001660B6"/>
    <w:rsid w:val="001667BA"/>
    <w:rsid w:val="00167349"/>
    <w:rsid w:val="00167360"/>
    <w:rsid w:val="00167566"/>
    <w:rsid w:val="00167905"/>
    <w:rsid w:val="001710CD"/>
    <w:rsid w:val="0017234F"/>
    <w:rsid w:val="001726D8"/>
    <w:rsid w:val="00172A01"/>
    <w:rsid w:val="00172A58"/>
    <w:rsid w:val="001731BC"/>
    <w:rsid w:val="0017323E"/>
    <w:rsid w:val="00173641"/>
    <w:rsid w:val="00174674"/>
    <w:rsid w:val="0017529B"/>
    <w:rsid w:val="00175354"/>
    <w:rsid w:val="001757D1"/>
    <w:rsid w:val="00175E96"/>
    <w:rsid w:val="00180BF1"/>
    <w:rsid w:val="00180F60"/>
    <w:rsid w:val="00182703"/>
    <w:rsid w:val="00182ED7"/>
    <w:rsid w:val="001839D1"/>
    <w:rsid w:val="00183C0E"/>
    <w:rsid w:val="00184B5B"/>
    <w:rsid w:val="00185D1C"/>
    <w:rsid w:val="001860D3"/>
    <w:rsid w:val="001865DF"/>
    <w:rsid w:val="00187A87"/>
    <w:rsid w:val="00187D95"/>
    <w:rsid w:val="0019070F"/>
    <w:rsid w:val="0019085D"/>
    <w:rsid w:val="001914FF"/>
    <w:rsid w:val="001927C7"/>
    <w:rsid w:val="001930E5"/>
    <w:rsid w:val="00193768"/>
    <w:rsid w:val="001940BF"/>
    <w:rsid w:val="001952D1"/>
    <w:rsid w:val="00196263"/>
    <w:rsid w:val="00196297"/>
    <w:rsid w:val="001963A7"/>
    <w:rsid w:val="001967A7"/>
    <w:rsid w:val="00196DD9"/>
    <w:rsid w:val="00196FB9"/>
    <w:rsid w:val="001977CA"/>
    <w:rsid w:val="001A0DA1"/>
    <w:rsid w:val="001A16D6"/>
    <w:rsid w:val="001A177F"/>
    <w:rsid w:val="001A1814"/>
    <w:rsid w:val="001A193F"/>
    <w:rsid w:val="001A19D6"/>
    <w:rsid w:val="001A4F92"/>
    <w:rsid w:val="001B0556"/>
    <w:rsid w:val="001B0A34"/>
    <w:rsid w:val="001B16AB"/>
    <w:rsid w:val="001B1A28"/>
    <w:rsid w:val="001B1B78"/>
    <w:rsid w:val="001B1D9D"/>
    <w:rsid w:val="001B2131"/>
    <w:rsid w:val="001B21FE"/>
    <w:rsid w:val="001B3383"/>
    <w:rsid w:val="001B4726"/>
    <w:rsid w:val="001B4EF1"/>
    <w:rsid w:val="001B4F3F"/>
    <w:rsid w:val="001B6464"/>
    <w:rsid w:val="001B7156"/>
    <w:rsid w:val="001B7EB8"/>
    <w:rsid w:val="001C039B"/>
    <w:rsid w:val="001C1464"/>
    <w:rsid w:val="001C192F"/>
    <w:rsid w:val="001C23CC"/>
    <w:rsid w:val="001C2A6B"/>
    <w:rsid w:val="001C2F40"/>
    <w:rsid w:val="001C3101"/>
    <w:rsid w:val="001C32CC"/>
    <w:rsid w:val="001C4318"/>
    <w:rsid w:val="001C684E"/>
    <w:rsid w:val="001C74F7"/>
    <w:rsid w:val="001C7E46"/>
    <w:rsid w:val="001D069B"/>
    <w:rsid w:val="001D1880"/>
    <w:rsid w:val="001D1A64"/>
    <w:rsid w:val="001D2612"/>
    <w:rsid w:val="001D2A4F"/>
    <w:rsid w:val="001D2E80"/>
    <w:rsid w:val="001D40FF"/>
    <w:rsid w:val="001D43C6"/>
    <w:rsid w:val="001D45CF"/>
    <w:rsid w:val="001D4792"/>
    <w:rsid w:val="001D4DCB"/>
    <w:rsid w:val="001D59C4"/>
    <w:rsid w:val="001D5F14"/>
    <w:rsid w:val="001D672F"/>
    <w:rsid w:val="001D68A3"/>
    <w:rsid w:val="001D7A0F"/>
    <w:rsid w:val="001E1B21"/>
    <w:rsid w:val="001E2919"/>
    <w:rsid w:val="001E34FD"/>
    <w:rsid w:val="001E5616"/>
    <w:rsid w:val="001E65C1"/>
    <w:rsid w:val="001E7AE4"/>
    <w:rsid w:val="001E7F9F"/>
    <w:rsid w:val="001F0850"/>
    <w:rsid w:val="001F085C"/>
    <w:rsid w:val="001F29CC"/>
    <w:rsid w:val="001F35DB"/>
    <w:rsid w:val="001F3B11"/>
    <w:rsid w:val="001F4FBF"/>
    <w:rsid w:val="001F6324"/>
    <w:rsid w:val="001F7BFA"/>
    <w:rsid w:val="001F7F55"/>
    <w:rsid w:val="00200056"/>
    <w:rsid w:val="00200308"/>
    <w:rsid w:val="0020053E"/>
    <w:rsid w:val="00201C86"/>
    <w:rsid w:val="00202400"/>
    <w:rsid w:val="002025B1"/>
    <w:rsid w:val="002026CD"/>
    <w:rsid w:val="00203A5E"/>
    <w:rsid w:val="002041EC"/>
    <w:rsid w:val="00204386"/>
    <w:rsid w:val="002056B8"/>
    <w:rsid w:val="00205E58"/>
    <w:rsid w:val="00205F64"/>
    <w:rsid w:val="00207D01"/>
    <w:rsid w:val="00211246"/>
    <w:rsid w:val="00211288"/>
    <w:rsid w:val="00211747"/>
    <w:rsid w:val="00211935"/>
    <w:rsid w:val="002129DB"/>
    <w:rsid w:val="00213043"/>
    <w:rsid w:val="00213787"/>
    <w:rsid w:val="00213C5B"/>
    <w:rsid w:val="00214583"/>
    <w:rsid w:val="00214857"/>
    <w:rsid w:val="00215D0C"/>
    <w:rsid w:val="002163AF"/>
    <w:rsid w:val="00217183"/>
    <w:rsid w:val="002174E1"/>
    <w:rsid w:val="00217601"/>
    <w:rsid w:val="002207B3"/>
    <w:rsid w:val="00220B7B"/>
    <w:rsid w:val="0022239E"/>
    <w:rsid w:val="002229E9"/>
    <w:rsid w:val="0022386C"/>
    <w:rsid w:val="002244A9"/>
    <w:rsid w:val="0022471F"/>
    <w:rsid w:val="00225071"/>
    <w:rsid w:val="00225E83"/>
    <w:rsid w:val="002265D7"/>
    <w:rsid w:val="00226FA6"/>
    <w:rsid w:val="0022749C"/>
    <w:rsid w:val="00230D09"/>
    <w:rsid w:val="00231061"/>
    <w:rsid w:val="00231424"/>
    <w:rsid w:val="002318C7"/>
    <w:rsid w:val="0023195B"/>
    <w:rsid w:val="002325D5"/>
    <w:rsid w:val="00232900"/>
    <w:rsid w:val="002343D6"/>
    <w:rsid w:val="00234DD6"/>
    <w:rsid w:val="00234EEC"/>
    <w:rsid w:val="002358B7"/>
    <w:rsid w:val="00236533"/>
    <w:rsid w:val="00236E5B"/>
    <w:rsid w:val="00236EA5"/>
    <w:rsid w:val="00237B63"/>
    <w:rsid w:val="00240519"/>
    <w:rsid w:val="00240703"/>
    <w:rsid w:val="00240CB7"/>
    <w:rsid w:val="00240F54"/>
    <w:rsid w:val="002417F5"/>
    <w:rsid w:val="002418B1"/>
    <w:rsid w:val="00243D5C"/>
    <w:rsid w:val="00243F26"/>
    <w:rsid w:val="002467B2"/>
    <w:rsid w:val="00246BA4"/>
    <w:rsid w:val="00246D16"/>
    <w:rsid w:val="002471B4"/>
    <w:rsid w:val="00247B77"/>
    <w:rsid w:val="00250274"/>
    <w:rsid w:val="002517D5"/>
    <w:rsid w:val="00251B2D"/>
    <w:rsid w:val="00252CF7"/>
    <w:rsid w:val="00253F67"/>
    <w:rsid w:val="00253F87"/>
    <w:rsid w:val="002556EA"/>
    <w:rsid w:val="00256638"/>
    <w:rsid w:val="00256A4C"/>
    <w:rsid w:val="00256E67"/>
    <w:rsid w:val="00256F22"/>
    <w:rsid w:val="0025728A"/>
    <w:rsid w:val="00257665"/>
    <w:rsid w:val="00257CEF"/>
    <w:rsid w:val="002601AA"/>
    <w:rsid w:val="00260C37"/>
    <w:rsid w:val="00260DCE"/>
    <w:rsid w:val="0026179E"/>
    <w:rsid w:val="00261BB0"/>
    <w:rsid w:val="00261FF1"/>
    <w:rsid w:val="002624D6"/>
    <w:rsid w:val="002634B6"/>
    <w:rsid w:val="0026406A"/>
    <w:rsid w:val="002659BB"/>
    <w:rsid w:val="002664B6"/>
    <w:rsid w:val="00271F6C"/>
    <w:rsid w:val="0027200E"/>
    <w:rsid w:val="00272DD8"/>
    <w:rsid w:val="002746BD"/>
    <w:rsid w:val="0027496B"/>
    <w:rsid w:val="00274A8A"/>
    <w:rsid w:val="00274F4B"/>
    <w:rsid w:val="00274FA5"/>
    <w:rsid w:val="0027579F"/>
    <w:rsid w:val="002764A2"/>
    <w:rsid w:val="002770D1"/>
    <w:rsid w:val="002804DA"/>
    <w:rsid w:val="00281DA0"/>
    <w:rsid w:val="00284666"/>
    <w:rsid w:val="00284E8A"/>
    <w:rsid w:val="00285396"/>
    <w:rsid w:val="00285CDC"/>
    <w:rsid w:val="00286724"/>
    <w:rsid w:val="0028778F"/>
    <w:rsid w:val="00287A0E"/>
    <w:rsid w:val="0029173D"/>
    <w:rsid w:val="002917EC"/>
    <w:rsid w:val="002922F4"/>
    <w:rsid w:val="002924AC"/>
    <w:rsid w:val="00292E3A"/>
    <w:rsid w:val="00293016"/>
    <w:rsid w:val="002932E4"/>
    <w:rsid w:val="00293E2D"/>
    <w:rsid w:val="00293EDA"/>
    <w:rsid w:val="00295097"/>
    <w:rsid w:val="00295D71"/>
    <w:rsid w:val="00296062"/>
    <w:rsid w:val="002970E7"/>
    <w:rsid w:val="002A1B3B"/>
    <w:rsid w:val="002A1B7E"/>
    <w:rsid w:val="002A1EFB"/>
    <w:rsid w:val="002A2055"/>
    <w:rsid w:val="002A3142"/>
    <w:rsid w:val="002A3398"/>
    <w:rsid w:val="002A4728"/>
    <w:rsid w:val="002A4BC0"/>
    <w:rsid w:val="002A4F34"/>
    <w:rsid w:val="002B00C2"/>
    <w:rsid w:val="002B01B2"/>
    <w:rsid w:val="002B078C"/>
    <w:rsid w:val="002B0AC7"/>
    <w:rsid w:val="002B1AFF"/>
    <w:rsid w:val="002B2307"/>
    <w:rsid w:val="002B2805"/>
    <w:rsid w:val="002B4E25"/>
    <w:rsid w:val="002B5C1A"/>
    <w:rsid w:val="002B6109"/>
    <w:rsid w:val="002B79C9"/>
    <w:rsid w:val="002B7B56"/>
    <w:rsid w:val="002B7CD4"/>
    <w:rsid w:val="002C0788"/>
    <w:rsid w:val="002C0B33"/>
    <w:rsid w:val="002C0D41"/>
    <w:rsid w:val="002C1085"/>
    <w:rsid w:val="002C127E"/>
    <w:rsid w:val="002C19E1"/>
    <w:rsid w:val="002C2640"/>
    <w:rsid w:val="002C2FDF"/>
    <w:rsid w:val="002C3705"/>
    <w:rsid w:val="002C467B"/>
    <w:rsid w:val="002C4A7F"/>
    <w:rsid w:val="002C549C"/>
    <w:rsid w:val="002C5C7B"/>
    <w:rsid w:val="002C5E31"/>
    <w:rsid w:val="002C63C5"/>
    <w:rsid w:val="002C65C6"/>
    <w:rsid w:val="002C6A25"/>
    <w:rsid w:val="002C6B71"/>
    <w:rsid w:val="002D018D"/>
    <w:rsid w:val="002D0C0E"/>
    <w:rsid w:val="002D1A94"/>
    <w:rsid w:val="002D1AF5"/>
    <w:rsid w:val="002D2420"/>
    <w:rsid w:val="002D3A89"/>
    <w:rsid w:val="002D3D05"/>
    <w:rsid w:val="002D4D50"/>
    <w:rsid w:val="002D51B0"/>
    <w:rsid w:val="002D5CBC"/>
    <w:rsid w:val="002D5FD3"/>
    <w:rsid w:val="002D6469"/>
    <w:rsid w:val="002E0383"/>
    <w:rsid w:val="002E0C7C"/>
    <w:rsid w:val="002E0D8D"/>
    <w:rsid w:val="002E0FFE"/>
    <w:rsid w:val="002E154E"/>
    <w:rsid w:val="002E1661"/>
    <w:rsid w:val="002E2436"/>
    <w:rsid w:val="002E2E0A"/>
    <w:rsid w:val="002E32E6"/>
    <w:rsid w:val="002E5699"/>
    <w:rsid w:val="002E6248"/>
    <w:rsid w:val="002E6406"/>
    <w:rsid w:val="002E71D3"/>
    <w:rsid w:val="002E7A25"/>
    <w:rsid w:val="002E7D43"/>
    <w:rsid w:val="002E7FA8"/>
    <w:rsid w:val="002F0443"/>
    <w:rsid w:val="002F09E4"/>
    <w:rsid w:val="002F1929"/>
    <w:rsid w:val="002F350A"/>
    <w:rsid w:val="002F351C"/>
    <w:rsid w:val="002F388E"/>
    <w:rsid w:val="002F403D"/>
    <w:rsid w:val="002F41C6"/>
    <w:rsid w:val="002F4978"/>
    <w:rsid w:val="002F525C"/>
    <w:rsid w:val="002F57B8"/>
    <w:rsid w:val="002F5854"/>
    <w:rsid w:val="002F5D62"/>
    <w:rsid w:val="002F620D"/>
    <w:rsid w:val="002F620F"/>
    <w:rsid w:val="002F69EC"/>
    <w:rsid w:val="002F7646"/>
    <w:rsid w:val="0030147B"/>
    <w:rsid w:val="003018DC"/>
    <w:rsid w:val="00302407"/>
    <w:rsid w:val="003041C6"/>
    <w:rsid w:val="00304B80"/>
    <w:rsid w:val="003051CE"/>
    <w:rsid w:val="00305361"/>
    <w:rsid w:val="0030681C"/>
    <w:rsid w:val="003071FF"/>
    <w:rsid w:val="00311EF2"/>
    <w:rsid w:val="00312E57"/>
    <w:rsid w:val="00314716"/>
    <w:rsid w:val="00316651"/>
    <w:rsid w:val="003167B3"/>
    <w:rsid w:val="003169A1"/>
    <w:rsid w:val="003169C9"/>
    <w:rsid w:val="003170C1"/>
    <w:rsid w:val="00317DEC"/>
    <w:rsid w:val="00320322"/>
    <w:rsid w:val="00321BEC"/>
    <w:rsid w:val="00322C83"/>
    <w:rsid w:val="00323F9E"/>
    <w:rsid w:val="0032541A"/>
    <w:rsid w:val="00325460"/>
    <w:rsid w:val="00327174"/>
    <w:rsid w:val="00327A91"/>
    <w:rsid w:val="003301AB"/>
    <w:rsid w:val="003302D8"/>
    <w:rsid w:val="0033194D"/>
    <w:rsid w:val="00332848"/>
    <w:rsid w:val="00332AAF"/>
    <w:rsid w:val="00333495"/>
    <w:rsid w:val="003336AC"/>
    <w:rsid w:val="00335930"/>
    <w:rsid w:val="00335AC1"/>
    <w:rsid w:val="003373B1"/>
    <w:rsid w:val="00337407"/>
    <w:rsid w:val="00337433"/>
    <w:rsid w:val="00340545"/>
    <w:rsid w:val="003411F9"/>
    <w:rsid w:val="00342FD5"/>
    <w:rsid w:val="00344109"/>
    <w:rsid w:val="00344AD3"/>
    <w:rsid w:val="00344DE9"/>
    <w:rsid w:val="00345ED2"/>
    <w:rsid w:val="003464B4"/>
    <w:rsid w:val="003472A2"/>
    <w:rsid w:val="003473E0"/>
    <w:rsid w:val="00347840"/>
    <w:rsid w:val="00350230"/>
    <w:rsid w:val="003503D6"/>
    <w:rsid w:val="0035058E"/>
    <w:rsid w:val="00350893"/>
    <w:rsid w:val="0035091B"/>
    <w:rsid w:val="00352454"/>
    <w:rsid w:val="00352824"/>
    <w:rsid w:val="00352C71"/>
    <w:rsid w:val="00354713"/>
    <w:rsid w:val="00354E2C"/>
    <w:rsid w:val="00355960"/>
    <w:rsid w:val="0035630E"/>
    <w:rsid w:val="00356D62"/>
    <w:rsid w:val="00357A11"/>
    <w:rsid w:val="00360301"/>
    <w:rsid w:val="00360483"/>
    <w:rsid w:val="0036075F"/>
    <w:rsid w:val="00361091"/>
    <w:rsid w:val="00361482"/>
    <w:rsid w:val="0036179E"/>
    <w:rsid w:val="00361D5A"/>
    <w:rsid w:val="003622B8"/>
    <w:rsid w:val="00362E58"/>
    <w:rsid w:val="00363AEE"/>
    <w:rsid w:val="003648FA"/>
    <w:rsid w:val="00364D10"/>
    <w:rsid w:val="0036519E"/>
    <w:rsid w:val="003657A7"/>
    <w:rsid w:val="00365ED2"/>
    <w:rsid w:val="00366128"/>
    <w:rsid w:val="00366711"/>
    <w:rsid w:val="00366FE0"/>
    <w:rsid w:val="0036720C"/>
    <w:rsid w:val="00367349"/>
    <w:rsid w:val="003673C0"/>
    <w:rsid w:val="003674B5"/>
    <w:rsid w:val="00367A37"/>
    <w:rsid w:val="003701AA"/>
    <w:rsid w:val="0037039C"/>
    <w:rsid w:val="00370406"/>
    <w:rsid w:val="00372CBC"/>
    <w:rsid w:val="00373C7B"/>
    <w:rsid w:val="0037418A"/>
    <w:rsid w:val="0037440C"/>
    <w:rsid w:val="003747B5"/>
    <w:rsid w:val="00374F8F"/>
    <w:rsid w:val="0037621E"/>
    <w:rsid w:val="003779C2"/>
    <w:rsid w:val="0038021B"/>
    <w:rsid w:val="00380803"/>
    <w:rsid w:val="00381230"/>
    <w:rsid w:val="00381C03"/>
    <w:rsid w:val="0038213D"/>
    <w:rsid w:val="003847E0"/>
    <w:rsid w:val="0038486A"/>
    <w:rsid w:val="00385AFA"/>
    <w:rsid w:val="00386F70"/>
    <w:rsid w:val="00390510"/>
    <w:rsid w:val="003917B6"/>
    <w:rsid w:val="003926BD"/>
    <w:rsid w:val="00393BC7"/>
    <w:rsid w:val="00393CD0"/>
    <w:rsid w:val="003940E7"/>
    <w:rsid w:val="00394136"/>
    <w:rsid w:val="003946C5"/>
    <w:rsid w:val="00395ADB"/>
    <w:rsid w:val="00395BB5"/>
    <w:rsid w:val="0039659F"/>
    <w:rsid w:val="00396B1B"/>
    <w:rsid w:val="00397060"/>
    <w:rsid w:val="00397BB0"/>
    <w:rsid w:val="00397D08"/>
    <w:rsid w:val="00397F86"/>
    <w:rsid w:val="003A052D"/>
    <w:rsid w:val="003A174A"/>
    <w:rsid w:val="003A179A"/>
    <w:rsid w:val="003A1DCB"/>
    <w:rsid w:val="003A40F6"/>
    <w:rsid w:val="003A42E4"/>
    <w:rsid w:val="003A473D"/>
    <w:rsid w:val="003A4C24"/>
    <w:rsid w:val="003A502E"/>
    <w:rsid w:val="003A59CC"/>
    <w:rsid w:val="003A5AEF"/>
    <w:rsid w:val="003A5F42"/>
    <w:rsid w:val="003A6683"/>
    <w:rsid w:val="003A745B"/>
    <w:rsid w:val="003A758E"/>
    <w:rsid w:val="003A7D2A"/>
    <w:rsid w:val="003B01FA"/>
    <w:rsid w:val="003B035E"/>
    <w:rsid w:val="003B04EE"/>
    <w:rsid w:val="003B08DC"/>
    <w:rsid w:val="003B0BCD"/>
    <w:rsid w:val="003B0E05"/>
    <w:rsid w:val="003B0F3A"/>
    <w:rsid w:val="003B0F86"/>
    <w:rsid w:val="003B1250"/>
    <w:rsid w:val="003B1285"/>
    <w:rsid w:val="003B24D2"/>
    <w:rsid w:val="003B26F4"/>
    <w:rsid w:val="003B53B1"/>
    <w:rsid w:val="003B5463"/>
    <w:rsid w:val="003B5782"/>
    <w:rsid w:val="003B6A1A"/>
    <w:rsid w:val="003B6E88"/>
    <w:rsid w:val="003B7109"/>
    <w:rsid w:val="003B7EFB"/>
    <w:rsid w:val="003C01E3"/>
    <w:rsid w:val="003C06A8"/>
    <w:rsid w:val="003C1041"/>
    <w:rsid w:val="003C1FC8"/>
    <w:rsid w:val="003C2844"/>
    <w:rsid w:val="003C350A"/>
    <w:rsid w:val="003C38D3"/>
    <w:rsid w:val="003C4426"/>
    <w:rsid w:val="003C5633"/>
    <w:rsid w:val="003C5D12"/>
    <w:rsid w:val="003C6788"/>
    <w:rsid w:val="003C79C0"/>
    <w:rsid w:val="003C7CA4"/>
    <w:rsid w:val="003D0CF8"/>
    <w:rsid w:val="003D192D"/>
    <w:rsid w:val="003D200D"/>
    <w:rsid w:val="003D26BB"/>
    <w:rsid w:val="003D4E04"/>
    <w:rsid w:val="003D5BF9"/>
    <w:rsid w:val="003D68F9"/>
    <w:rsid w:val="003D6B17"/>
    <w:rsid w:val="003D705D"/>
    <w:rsid w:val="003D74CC"/>
    <w:rsid w:val="003D7CDE"/>
    <w:rsid w:val="003E0268"/>
    <w:rsid w:val="003E0736"/>
    <w:rsid w:val="003E2908"/>
    <w:rsid w:val="003E2D4F"/>
    <w:rsid w:val="003E360C"/>
    <w:rsid w:val="003E383E"/>
    <w:rsid w:val="003E3988"/>
    <w:rsid w:val="003E4734"/>
    <w:rsid w:val="003E4F3E"/>
    <w:rsid w:val="003E52B2"/>
    <w:rsid w:val="003E57E3"/>
    <w:rsid w:val="003E5E18"/>
    <w:rsid w:val="003E7B94"/>
    <w:rsid w:val="003F36BE"/>
    <w:rsid w:val="003F36E3"/>
    <w:rsid w:val="003F42A2"/>
    <w:rsid w:val="003F42F7"/>
    <w:rsid w:val="003F6865"/>
    <w:rsid w:val="003F74B1"/>
    <w:rsid w:val="003F74DA"/>
    <w:rsid w:val="003F75A0"/>
    <w:rsid w:val="00400C96"/>
    <w:rsid w:val="00400EC6"/>
    <w:rsid w:val="004010CD"/>
    <w:rsid w:val="00401125"/>
    <w:rsid w:val="004017D4"/>
    <w:rsid w:val="00401B69"/>
    <w:rsid w:val="00401B9A"/>
    <w:rsid w:val="004027A6"/>
    <w:rsid w:val="00403968"/>
    <w:rsid w:val="004046A8"/>
    <w:rsid w:val="00405D23"/>
    <w:rsid w:val="00406351"/>
    <w:rsid w:val="004072F7"/>
    <w:rsid w:val="00407FEA"/>
    <w:rsid w:val="00410C11"/>
    <w:rsid w:val="00410EE0"/>
    <w:rsid w:val="004110BF"/>
    <w:rsid w:val="00411BC6"/>
    <w:rsid w:val="004121C9"/>
    <w:rsid w:val="004123FC"/>
    <w:rsid w:val="00412CE2"/>
    <w:rsid w:val="00412EAC"/>
    <w:rsid w:val="00413C03"/>
    <w:rsid w:val="00413C7A"/>
    <w:rsid w:val="00413EF1"/>
    <w:rsid w:val="00414278"/>
    <w:rsid w:val="00414578"/>
    <w:rsid w:val="004154F1"/>
    <w:rsid w:val="00416D5D"/>
    <w:rsid w:val="00417120"/>
    <w:rsid w:val="00417455"/>
    <w:rsid w:val="00417E2A"/>
    <w:rsid w:val="00421FFA"/>
    <w:rsid w:val="00422EB3"/>
    <w:rsid w:val="004230CA"/>
    <w:rsid w:val="004232CB"/>
    <w:rsid w:val="00425191"/>
    <w:rsid w:val="00425210"/>
    <w:rsid w:val="00425B7F"/>
    <w:rsid w:val="00425D2F"/>
    <w:rsid w:val="004261CE"/>
    <w:rsid w:val="00426313"/>
    <w:rsid w:val="00426E78"/>
    <w:rsid w:val="00431C8C"/>
    <w:rsid w:val="00431D3B"/>
    <w:rsid w:val="0043252C"/>
    <w:rsid w:val="00432D3F"/>
    <w:rsid w:val="00433472"/>
    <w:rsid w:val="00436542"/>
    <w:rsid w:val="00436CF6"/>
    <w:rsid w:val="00437381"/>
    <w:rsid w:val="00440418"/>
    <w:rsid w:val="0044080A"/>
    <w:rsid w:val="00441F1A"/>
    <w:rsid w:val="0044218D"/>
    <w:rsid w:val="00443578"/>
    <w:rsid w:val="00443EC7"/>
    <w:rsid w:val="00444C9C"/>
    <w:rsid w:val="00444D96"/>
    <w:rsid w:val="00445CB6"/>
    <w:rsid w:val="004460AB"/>
    <w:rsid w:val="004467BD"/>
    <w:rsid w:val="00446933"/>
    <w:rsid w:val="00446971"/>
    <w:rsid w:val="0044772D"/>
    <w:rsid w:val="00451105"/>
    <w:rsid w:val="00452631"/>
    <w:rsid w:val="0045267F"/>
    <w:rsid w:val="004526D9"/>
    <w:rsid w:val="004529AA"/>
    <w:rsid w:val="00453DF0"/>
    <w:rsid w:val="00454015"/>
    <w:rsid w:val="00455EE9"/>
    <w:rsid w:val="004566E1"/>
    <w:rsid w:val="00456747"/>
    <w:rsid w:val="00457049"/>
    <w:rsid w:val="00457B1C"/>
    <w:rsid w:val="00460CAA"/>
    <w:rsid w:val="00461032"/>
    <w:rsid w:val="00461147"/>
    <w:rsid w:val="00462CA5"/>
    <w:rsid w:val="00463289"/>
    <w:rsid w:val="004634D2"/>
    <w:rsid w:val="00464117"/>
    <w:rsid w:val="0046415C"/>
    <w:rsid w:val="004642A7"/>
    <w:rsid w:val="00464A9A"/>
    <w:rsid w:val="00465045"/>
    <w:rsid w:val="00465056"/>
    <w:rsid w:val="00465479"/>
    <w:rsid w:val="004660E8"/>
    <w:rsid w:val="00466102"/>
    <w:rsid w:val="00467C99"/>
    <w:rsid w:val="004704EA"/>
    <w:rsid w:val="00472057"/>
    <w:rsid w:val="00472B51"/>
    <w:rsid w:val="00472E7E"/>
    <w:rsid w:val="00473347"/>
    <w:rsid w:val="004740AC"/>
    <w:rsid w:val="004749F7"/>
    <w:rsid w:val="00474A1F"/>
    <w:rsid w:val="004762F0"/>
    <w:rsid w:val="0047659B"/>
    <w:rsid w:val="004766E0"/>
    <w:rsid w:val="004772AD"/>
    <w:rsid w:val="00477A16"/>
    <w:rsid w:val="00477D0D"/>
    <w:rsid w:val="00480182"/>
    <w:rsid w:val="00480683"/>
    <w:rsid w:val="00480845"/>
    <w:rsid w:val="00481D01"/>
    <w:rsid w:val="00482138"/>
    <w:rsid w:val="00482BA9"/>
    <w:rsid w:val="0048453A"/>
    <w:rsid w:val="00485DB9"/>
    <w:rsid w:val="004866EB"/>
    <w:rsid w:val="004868D2"/>
    <w:rsid w:val="00486D8D"/>
    <w:rsid w:val="00487361"/>
    <w:rsid w:val="004874B5"/>
    <w:rsid w:val="004876B3"/>
    <w:rsid w:val="00490BC6"/>
    <w:rsid w:val="00492301"/>
    <w:rsid w:val="00492B8E"/>
    <w:rsid w:val="0049304E"/>
    <w:rsid w:val="00493179"/>
    <w:rsid w:val="00493762"/>
    <w:rsid w:val="00493E62"/>
    <w:rsid w:val="00494369"/>
    <w:rsid w:val="00494797"/>
    <w:rsid w:val="00495177"/>
    <w:rsid w:val="004958D8"/>
    <w:rsid w:val="004978C6"/>
    <w:rsid w:val="00497B6B"/>
    <w:rsid w:val="00497C40"/>
    <w:rsid w:val="004A08AE"/>
    <w:rsid w:val="004A1100"/>
    <w:rsid w:val="004A11AF"/>
    <w:rsid w:val="004A1A7B"/>
    <w:rsid w:val="004A21F6"/>
    <w:rsid w:val="004A2670"/>
    <w:rsid w:val="004A2D21"/>
    <w:rsid w:val="004A3422"/>
    <w:rsid w:val="004A4C35"/>
    <w:rsid w:val="004A4F42"/>
    <w:rsid w:val="004A5E0C"/>
    <w:rsid w:val="004A5F0C"/>
    <w:rsid w:val="004A6CB2"/>
    <w:rsid w:val="004A6D00"/>
    <w:rsid w:val="004B07BA"/>
    <w:rsid w:val="004B104D"/>
    <w:rsid w:val="004B1100"/>
    <w:rsid w:val="004B12E1"/>
    <w:rsid w:val="004B1486"/>
    <w:rsid w:val="004B17A7"/>
    <w:rsid w:val="004B206E"/>
    <w:rsid w:val="004B27EB"/>
    <w:rsid w:val="004B2A5B"/>
    <w:rsid w:val="004B2B29"/>
    <w:rsid w:val="004B4257"/>
    <w:rsid w:val="004B46AB"/>
    <w:rsid w:val="004B4CCE"/>
    <w:rsid w:val="004B5D31"/>
    <w:rsid w:val="004B7623"/>
    <w:rsid w:val="004B76D8"/>
    <w:rsid w:val="004C137D"/>
    <w:rsid w:val="004C15D7"/>
    <w:rsid w:val="004C1D2B"/>
    <w:rsid w:val="004C1E6A"/>
    <w:rsid w:val="004C20FE"/>
    <w:rsid w:val="004C28AA"/>
    <w:rsid w:val="004C34C2"/>
    <w:rsid w:val="004C49D0"/>
    <w:rsid w:val="004C4B1C"/>
    <w:rsid w:val="004C5B1D"/>
    <w:rsid w:val="004C6038"/>
    <w:rsid w:val="004D06B3"/>
    <w:rsid w:val="004D083F"/>
    <w:rsid w:val="004D0BC9"/>
    <w:rsid w:val="004D0FC3"/>
    <w:rsid w:val="004D1DF5"/>
    <w:rsid w:val="004D1F01"/>
    <w:rsid w:val="004D1F41"/>
    <w:rsid w:val="004D2030"/>
    <w:rsid w:val="004D25CA"/>
    <w:rsid w:val="004D342A"/>
    <w:rsid w:val="004D3547"/>
    <w:rsid w:val="004D390C"/>
    <w:rsid w:val="004D4D8F"/>
    <w:rsid w:val="004D6D5B"/>
    <w:rsid w:val="004D7B86"/>
    <w:rsid w:val="004D7C0C"/>
    <w:rsid w:val="004E0699"/>
    <w:rsid w:val="004E08F7"/>
    <w:rsid w:val="004E2219"/>
    <w:rsid w:val="004E2DE3"/>
    <w:rsid w:val="004E36BC"/>
    <w:rsid w:val="004E36E8"/>
    <w:rsid w:val="004E3888"/>
    <w:rsid w:val="004E4298"/>
    <w:rsid w:val="004E4AA9"/>
    <w:rsid w:val="004E6200"/>
    <w:rsid w:val="004E7468"/>
    <w:rsid w:val="004E7EE7"/>
    <w:rsid w:val="004F017F"/>
    <w:rsid w:val="004F03A2"/>
    <w:rsid w:val="004F0550"/>
    <w:rsid w:val="004F0F4F"/>
    <w:rsid w:val="004F3119"/>
    <w:rsid w:val="004F3219"/>
    <w:rsid w:val="004F3EDF"/>
    <w:rsid w:val="004F405F"/>
    <w:rsid w:val="004F449A"/>
    <w:rsid w:val="004F4A20"/>
    <w:rsid w:val="004F5042"/>
    <w:rsid w:val="004F52DF"/>
    <w:rsid w:val="004F5C07"/>
    <w:rsid w:val="004F6782"/>
    <w:rsid w:val="004F7427"/>
    <w:rsid w:val="0050021A"/>
    <w:rsid w:val="005014F8"/>
    <w:rsid w:val="0050161D"/>
    <w:rsid w:val="005030CC"/>
    <w:rsid w:val="005035DA"/>
    <w:rsid w:val="00504CA5"/>
    <w:rsid w:val="00505627"/>
    <w:rsid w:val="00506404"/>
    <w:rsid w:val="00506F85"/>
    <w:rsid w:val="00507EB7"/>
    <w:rsid w:val="005117DD"/>
    <w:rsid w:val="00511F71"/>
    <w:rsid w:val="005120C9"/>
    <w:rsid w:val="00512D7F"/>
    <w:rsid w:val="005137CD"/>
    <w:rsid w:val="0051398A"/>
    <w:rsid w:val="00515170"/>
    <w:rsid w:val="005174F0"/>
    <w:rsid w:val="0051751B"/>
    <w:rsid w:val="00517CDB"/>
    <w:rsid w:val="0052011F"/>
    <w:rsid w:val="005223C7"/>
    <w:rsid w:val="005237C0"/>
    <w:rsid w:val="00523A0D"/>
    <w:rsid w:val="00523BED"/>
    <w:rsid w:val="005240B5"/>
    <w:rsid w:val="005240FE"/>
    <w:rsid w:val="005248ED"/>
    <w:rsid w:val="00525CD8"/>
    <w:rsid w:val="00526A7D"/>
    <w:rsid w:val="00527962"/>
    <w:rsid w:val="00530A27"/>
    <w:rsid w:val="00530AD5"/>
    <w:rsid w:val="00530AF4"/>
    <w:rsid w:val="00531F68"/>
    <w:rsid w:val="0053263E"/>
    <w:rsid w:val="00532644"/>
    <w:rsid w:val="00534CF3"/>
    <w:rsid w:val="00534D95"/>
    <w:rsid w:val="00535239"/>
    <w:rsid w:val="005359C1"/>
    <w:rsid w:val="0053621D"/>
    <w:rsid w:val="00536E53"/>
    <w:rsid w:val="00540345"/>
    <w:rsid w:val="005406F9"/>
    <w:rsid w:val="00540F61"/>
    <w:rsid w:val="00541673"/>
    <w:rsid w:val="0054327F"/>
    <w:rsid w:val="00543349"/>
    <w:rsid w:val="00544053"/>
    <w:rsid w:val="005454FA"/>
    <w:rsid w:val="00546EC4"/>
    <w:rsid w:val="005475AB"/>
    <w:rsid w:val="0054772A"/>
    <w:rsid w:val="00547CCF"/>
    <w:rsid w:val="005505DF"/>
    <w:rsid w:val="00551391"/>
    <w:rsid w:val="00551970"/>
    <w:rsid w:val="005525E1"/>
    <w:rsid w:val="005542C0"/>
    <w:rsid w:val="00555388"/>
    <w:rsid w:val="0055613C"/>
    <w:rsid w:val="00556498"/>
    <w:rsid w:val="00556D09"/>
    <w:rsid w:val="00557925"/>
    <w:rsid w:val="005600FB"/>
    <w:rsid w:val="00560577"/>
    <w:rsid w:val="00560683"/>
    <w:rsid w:val="00560FAE"/>
    <w:rsid w:val="005611C2"/>
    <w:rsid w:val="00561553"/>
    <w:rsid w:val="00561FEC"/>
    <w:rsid w:val="00561FF4"/>
    <w:rsid w:val="00564939"/>
    <w:rsid w:val="00565B92"/>
    <w:rsid w:val="00565DFC"/>
    <w:rsid w:val="00566F71"/>
    <w:rsid w:val="00567409"/>
    <w:rsid w:val="00567760"/>
    <w:rsid w:val="005679B6"/>
    <w:rsid w:val="00571529"/>
    <w:rsid w:val="00571936"/>
    <w:rsid w:val="00571C09"/>
    <w:rsid w:val="00571FDD"/>
    <w:rsid w:val="0057232D"/>
    <w:rsid w:val="005723AC"/>
    <w:rsid w:val="00572BDB"/>
    <w:rsid w:val="00572DF8"/>
    <w:rsid w:val="00572F80"/>
    <w:rsid w:val="0057697E"/>
    <w:rsid w:val="00576B13"/>
    <w:rsid w:val="00576F08"/>
    <w:rsid w:val="00577761"/>
    <w:rsid w:val="00577E53"/>
    <w:rsid w:val="0058033D"/>
    <w:rsid w:val="00580786"/>
    <w:rsid w:val="005809BA"/>
    <w:rsid w:val="00582E06"/>
    <w:rsid w:val="005830A7"/>
    <w:rsid w:val="005833A5"/>
    <w:rsid w:val="0058364B"/>
    <w:rsid w:val="00584481"/>
    <w:rsid w:val="00585B21"/>
    <w:rsid w:val="00586188"/>
    <w:rsid w:val="00586B99"/>
    <w:rsid w:val="00586F39"/>
    <w:rsid w:val="00587BDB"/>
    <w:rsid w:val="0059048C"/>
    <w:rsid w:val="005904F0"/>
    <w:rsid w:val="0059150E"/>
    <w:rsid w:val="00591668"/>
    <w:rsid w:val="00592A10"/>
    <w:rsid w:val="00594272"/>
    <w:rsid w:val="0059534E"/>
    <w:rsid w:val="00595B97"/>
    <w:rsid w:val="005969B8"/>
    <w:rsid w:val="005969D0"/>
    <w:rsid w:val="00596D6A"/>
    <w:rsid w:val="0059791A"/>
    <w:rsid w:val="005A030A"/>
    <w:rsid w:val="005A27EE"/>
    <w:rsid w:val="005A2E76"/>
    <w:rsid w:val="005A32B8"/>
    <w:rsid w:val="005A3504"/>
    <w:rsid w:val="005A47CA"/>
    <w:rsid w:val="005A4CE2"/>
    <w:rsid w:val="005A59F7"/>
    <w:rsid w:val="005A6B19"/>
    <w:rsid w:val="005A71A7"/>
    <w:rsid w:val="005A7B73"/>
    <w:rsid w:val="005A7ED7"/>
    <w:rsid w:val="005B002D"/>
    <w:rsid w:val="005B25EC"/>
    <w:rsid w:val="005B35AB"/>
    <w:rsid w:val="005B35F4"/>
    <w:rsid w:val="005B3BB9"/>
    <w:rsid w:val="005B48C3"/>
    <w:rsid w:val="005B4904"/>
    <w:rsid w:val="005B49C9"/>
    <w:rsid w:val="005B4C12"/>
    <w:rsid w:val="005B5A85"/>
    <w:rsid w:val="005B5BA2"/>
    <w:rsid w:val="005B645E"/>
    <w:rsid w:val="005B68CA"/>
    <w:rsid w:val="005B6F01"/>
    <w:rsid w:val="005B6FDF"/>
    <w:rsid w:val="005B74DA"/>
    <w:rsid w:val="005B7D36"/>
    <w:rsid w:val="005C0ECF"/>
    <w:rsid w:val="005C172B"/>
    <w:rsid w:val="005C1896"/>
    <w:rsid w:val="005C213C"/>
    <w:rsid w:val="005C2905"/>
    <w:rsid w:val="005C2A1B"/>
    <w:rsid w:val="005C2CF1"/>
    <w:rsid w:val="005C32C0"/>
    <w:rsid w:val="005C3DCC"/>
    <w:rsid w:val="005C5DD4"/>
    <w:rsid w:val="005C5DE2"/>
    <w:rsid w:val="005C64D7"/>
    <w:rsid w:val="005C7192"/>
    <w:rsid w:val="005C785B"/>
    <w:rsid w:val="005D1773"/>
    <w:rsid w:val="005D2E1C"/>
    <w:rsid w:val="005D3259"/>
    <w:rsid w:val="005D4661"/>
    <w:rsid w:val="005D51F5"/>
    <w:rsid w:val="005D534F"/>
    <w:rsid w:val="005D66F9"/>
    <w:rsid w:val="005D66FD"/>
    <w:rsid w:val="005D6D93"/>
    <w:rsid w:val="005D6ECD"/>
    <w:rsid w:val="005D7F01"/>
    <w:rsid w:val="005E0820"/>
    <w:rsid w:val="005E0C95"/>
    <w:rsid w:val="005E12D2"/>
    <w:rsid w:val="005E1555"/>
    <w:rsid w:val="005E21C9"/>
    <w:rsid w:val="005E2487"/>
    <w:rsid w:val="005E2632"/>
    <w:rsid w:val="005E2D2A"/>
    <w:rsid w:val="005E374B"/>
    <w:rsid w:val="005E37BB"/>
    <w:rsid w:val="005E4317"/>
    <w:rsid w:val="005E4387"/>
    <w:rsid w:val="005E49F7"/>
    <w:rsid w:val="005E4E60"/>
    <w:rsid w:val="005E4FD9"/>
    <w:rsid w:val="005E51BE"/>
    <w:rsid w:val="005E5622"/>
    <w:rsid w:val="005E6115"/>
    <w:rsid w:val="005E68A0"/>
    <w:rsid w:val="005E6FD5"/>
    <w:rsid w:val="005E7509"/>
    <w:rsid w:val="005F165B"/>
    <w:rsid w:val="005F1E32"/>
    <w:rsid w:val="005F2D38"/>
    <w:rsid w:val="005F2FAA"/>
    <w:rsid w:val="005F303E"/>
    <w:rsid w:val="005F420F"/>
    <w:rsid w:val="005F4564"/>
    <w:rsid w:val="005F4C34"/>
    <w:rsid w:val="005F5567"/>
    <w:rsid w:val="005F5F77"/>
    <w:rsid w:val="005F60DB"/>
    <w:rsid w:val="005F68BD"/>
    <w:rsid w:val="005F73C1"/>
    <w:rsid w:val="005F77C7"/>
    <w:rsid w:val="005F7812"/>
    <w:rsid w:val="005F7BE1"/>
    <w:rsid w:val="005F7CE6"/>
    <w:rsid w:val="005F7E9D"/>
    <w:rsid w:val="00601877"/>
    <w:rsid w:val="00602356"/>
    <w:rsid w:val="0060340A"/>
    <w:rsid w:val="0060345B"/>
    <w:rsid w:val="00603BEE"/>
    <w:rsid w:val="0060538C"/>
    <w:rsid w:val="006053DF"/>
    <w:rsid w:val="0060585F"/>
    <w:rsid w:val="00605EC6"/>
    <w:rsid w:val="006078F1"/>
    <w:rsid w:val="0061076F"/>
    <w:rsid w:val="006108E7"/>
    <w:rsid w:val="006119FB"/>
    <w:rsid w:val="00611E65"/>
    <w:rsid w:val="00612FE8"/>
    <w:rsid w:val="0061406D"/>
    <w:rsid w:val="006146DE"/>
    <w:rsid w:val="00614A40"/>
    <w:rsid w:val="00615309"/>
    <w:rsid w:val="00617003"/>
    <w:rsid w:val="0061720F"/>
    <w:rsid w:val="006176C9"/>
    <w:rsid w:val="006178F1"/>
    <w:rsid w:val="00617A79"/>
    <w:rsid w:val="00620079"/>
    <w:rsid w:val="00620BFE"/>
    <w:rsid w:val="00620E57"/>
    <w:rsid w:val="006216BC"/>
    <w:rsid w:val="0062374A"/>
    <w:rsid w:val="0062382B"/>
    <w:rsid w:val="006238FE"/>
    <w:rsid w:val="00624640"/>
    <w:rsid w:val="00625583"/>
    <w:rsid w:val="00625657"/>
    <w:rsid w:val="00626A6B"/>
    <w:rsid w:val="0062753F"/>
    <w:rsid w:val="006278BC"/>
    <w:rsid w:val="0062790E"/>
    <w:rsid w:val="00630873"/>
    <w:rsid w:val="00630CDB"/>
    <w:rsid w:val="0063135E"/>
    <w:rsid w:val="00631745"/>
    <w:rsid w:val="00631856"/>
    <w:rsid w:val="00631C9B"/>
    <w:rsid w:val="00632CA2"/>
    <w:rsid w:val="00632F79"/>
    <w:rsid w:val="00633201"/>
    <w:rsid w:val="006335A3"/>
    <w:rsid w:val="00634B91"/>
    <w:rsid w:val="006355F8"/>
    <w:rsid w:val="00637216"/>
    <w:rsid w:val="0063764C"/>
    <w:rsid w:val="006409F7"/>
    <w:rsid w:val="00640B20"/>
    <w:rsid w:val="00640ED3"/>
    <w:rsid w:val="00641199"/>
    <w:rsid w:val="00641F37"/>
    <w:rsid w:val="00644A91"/>
    <w:rsid w:val="00644A98"/>
    <w:rsid w:val="006453CD"/>
    <w:rsid w:val="006454FE"/>
    <w:rsid w:val="006460F1"/>
    <w:rsid w:val="006467B7"/>
    <w:rsid w:val="0064783E"/>
    <w:rsid w:val="00647C9B"/>
    <w:rsid w:val="00647FE9"/>
    <w:rsid w:val="00650A1A"/>
    <w:rsid w:val="00650ADA"/>
    <w:rsid w:val="0065135F"/>
    <w:rsid w:val="00652164"/>
    <w:rsid w:val="00652938"/>
    <w:rsid w:val="00653535"/>
    <w:rsid w:val="00653A92"/>
    <w:rsid w:val="00653B46"/>
    <w:rsid w:val="006566FE"/>
    <w:rsid w:val="006567E9"/>
    <w:rsid w:val="00657F68"/>
    <w:rsid w:val="00661226"/>
    <w:rsid w:val="006623DE"/>
    <w:rsid w:val="00663BA4"/>
    <w:rsid w:val="00663C9A"/>
    <w:rsid w:val="00664479"/>
    <w:rsid w:val="0066483A"/>
    <w:rsid w:val="006657E2"/>
    <w:rsid w:val="00666A02"/>
    <w:rsid w:val="00666C24"/>
    <w:rsid w:val="00666CD7"/>
    <w:rsid w:val="0066718B"/>
    <w:rsid w:val="0067026C"/>
    <w:rsid w:val="00670510"/>
    <w:rsid w:val="006705FF"/>
    <w:rsid w:val="006709D0"/>
    <w:rsid w:val="00670E48"/>
    <w:rsid w:val="00671643"/>
    <w:rsid w:val="006733EF"/>
    <w:rsid w:val="006744D9"/>
    <w:rsid w:val="006746CE"/>
    <w:rsid w:val="00674CFC"/>
    <w:rsid w:val="00674E51"/>
    <w:rsid w:val="00675120"/>
    <w:rsid w:val="0067530F"/>
    <w:rsid w:val="0067551E"/>
    <w:rsid w:val="006771BB"/>
    <w:rsid w:val="00677792"/>
    <w:rsid w:val="006805F3"/>
    <w:rsid w:val="00680F69"/>
    <w:rsid w:val="00681030"/>
    <w:rsid w:val="00681240"/>
    <w:rsid w:val="00681696"/>
    <w:rsid w:val="006816DD"/>
    <w:rsid w:val="006823E2"/>
    <w:rsid w:val="00682491"/>
    <w:rsid w:val="00684E1B"/>
    <w:rsid w:val="00684F34"/>
    <w:rsid w:val="00685978"/>
    <w:rsid w:val="00687D8D"/>
    <w:rsid w:val="00691356"/>
    <w:rsid w:val="00693718"/>
    <w:rsid w:val="006939BC"/>
    <w:rsid w:val="00693EB2"/>
    <w:rsid w:val="00693F0E"/>
    <w:rsid w:val="0069408E"/>
    <w:rsid w:val="006949B5"/>
    <w:rsid w:val="006951C6"/>
    <w:rsid w:val="0069550E"/>
    <w:rsid w:val="0069636B"/>
    <w:rsid w:val="00696E9A"/>
    <w:rsid w:val="006A0152"/>
    <w:rsid w:val="006A0FCC"/>
    <w:rsid w:val="006A1774"/>
    <w:rsid w:val="006A1EA4"/>
    <w:rsid w:val="006A28E3"/>
    <w:rsid w:val="006A392B"/>
    <w:rsid w:val="006A3A84"/>
    <w:rsid w:val="006A40D7"/>
    <w:rsid w:val="006A42D2"/>
    <w:rsid w:val="006A4CB0"/>
    <w:rsid w:val="006A4E87"/>
    <w:rsid w:val="006A5704"/>
    <w:rsid w:val="006A600D"/>
    <w:rsid w:val="006A6617"/>
    <w:rsid w:val="006A7EA6"/>
    <w:rsid w:val="006B00A3"/>
    <w:rsid w:val="006B0583"/>
    <w:rsid w:val="006B1B41"/>
    <w:rsid w:val="006B1E03"/>
    <w:rsid w:val="006B24F9"/>
    <w:rsid w:val="006B2B91"/>
    <w:rsid w:val="006B2D59"/>
    <w:rsid w:val="006B2DE0"/>
    <w:rsid w:val="006B30FD"/>
    <w:rsid w:val="006B3CD1"/>
    <w:rsid w:val="006B40B7"/>
    <w:rsid w:val="006B5494"/>
    <w:rsid w:val="006B5604"/>
    <w:rsid w:val="006B5BDA"/>
    <w:rsid w:val="006B5C98"/>
    <w:rsid w:val="006B74C7"/>
    <w:rsid w:val="006B7895"/>
    <w:rsid w:val="006C0AA9"/>
    <w:rsid w:val="006C1393"/>
    <w:rsid w:val="006C195B"/>
    <w:rsid w:val="006C1DF0"/>
    <w:rsid w:val="006C225F"/>
    <w:rsid w:val="006C2EC0"/>
    <w:rsid w:val="006C31D4"/>
    <w:rsid w:val="006C6431"/>
    <w:rsid w:val="006C6D5B"/>
    <w:rsid w:val="006C7043"/>
    <w:rsid w:val="006C7F02"/>
    <w:rsid w:val="006D127C"/>
    <w:rsid w:val="006D1971"/>
    <w:rsid w:val="006D2C60"/>
    <w:rsid w:val="006D3D45"/>
    <w:rsid w:val="006D42D6"/>
    <w:rsid w:val="006D57CA"/>
    <w:rsid w:val="006D5D57"/>
    <w:rsid w:val="006D6162"/>
    <w:rsid w:val="006D7558"/>
    <w:rsid w:val="006D78D2"/>
    <w:rsid w:val="006D7D28"/>
    <w:rsid w:val="006E0A74"/>
    <w:rsid w:val="006E0C6A"/>
    <w:rsid w:val="006E104F"/>
    <w:rsid w:val="006E1F71"/>
    <w:rsid w:val="006E2BB6"/>
    <w:rsid w:val="006E3D2D"/>
    <w:rsid w:val="006E43FE"/>
    <w:rsid w:val="006E4422"/>
    <w:rsid w:val="006E54FB"/>
    <w:rsid w:val="006E6068"/>
    <w:rsid w:val="006E76A9"/>
    <w:rsid w:val="006E7DB5"/>
    <w:rsid w:val="006F1686"/>
    <w:rsid w:val="006F1714"/>
    <w:rsid w:val="006F28A3"/>
    <w:rsid w:val="006F3356"/>
    <w:rsid w:val="006F3591"/>
    <w:rsid w:val="006F4A3D"/>
    <w:rsid w:val="006F55FE"/>
    <w:rsid w:val="006F565B"/>
    <w:rsid w:val="006F597F"/>
    <w:rsid w:val="006F5AF4"/>
    <w:rsid w:val="006F5B0B"/>
    <w:rsid w:val="006F6F5E"/>
    <w:rsid w:val="006F7164"/>
    <w:rsid w:val="007003FB"/>
    <w:rsid w:val="007016D7"/>
    <w:rsid w:val="007019C0"/>
    <w:rsid w:val="00702399"/>
    <w:rsid w:val="00702826"/>
    <w:rsid w:val="00706222"/>
    <w:rsid w:val="00706D5C"/>
    <w:rsid w:val="00707379"/>
    <w:rsid w:val="00707428"/>
    <w:rsid w:val="00707B43"/>
    <w:rsid w:val="007102E8"/>
    <w:rsid w:val="00711FC0"/>
    <w:rsid w:val="00712898"/>
    <w:rsid w:val="007130EF"/>
    <w:rsid w:val="00714F53"/>
    <w:rsid w:val="00714FDA"/>
    <w:rsid w:val="00715894"/>
    <w:rsid w:val="0071673B"/>
    <w:rsid w:val="00716B32"/>
    <w:rsid w:val="00716B87"/>
    <w:rsid w:val="00716E4B"/>
    <w:rsid w:val="00717574"/>
    <w:rsid w:val="007176EF"/>
    <w:rsid w:val="00717CF9"/>
    <w:rsid w:val="00717D5B"/>
    <w:rsid w:val="00717E1B"/>
    <w:rsid w:val="00717FD1"/>
    <w:rsid w:val="00720C7C"/>
    <w:rsid w:val="00720E7B"/>
    <w:rsid w:val="00721A04"/>
    <w:rsid w:val="00723016"/>
    <w:rsid w:val="0072378E"/>
    <w:rsid w:val="007239C2"/>
    <w:rsid w:val="00723DEC"/>
    <w:rsid w:val="00725086"/>
    <w:rsid w:val="007252F0"/>
    <w:rsid w:val="0072579A"/>
    <w:rsid w:val="00725AC5"/>
    <w:rsid w:val="00725EE5"/>
    <w:rsid w:val="00725F19"/>
    <w:rsid w:val="00726720"/>
    <w:rsid w:val="00726EEB"/>
    <w:rsid w:val="007275AA"/>
    <w:rsid w:val="00727DF1"/>
    <w:rsid w:val="00727ECA"/>
    <w:rsid w:val="007301BF"/>
    <w:rsid w:val="0073046C"/>
    <w:rsid w:val="00730898"/>
    <w:rsid w:val="00731196"/>
    <w:rsid w:val="00731422"/>
    <w:rsid w:val="00733DE1"/>
    <w:rsid w:val="007340C5"/>
    <w:rsid w:val="007348BC"/>
    <w:rsid w:val="00734E96"/>
    <w:rsid w:val="0073530F"/>
    <w:rsid w:val="007355C4"/>
    <w:rsid w:val="007358D1"/>
    <w:rsid w:val="007367DF"/>
    <w:rsid w:val="00737131"/>
    <w:rsid w:val="00737DD7"/>
    <w:rsid w:val="007403F9"/>
    <w:rsid w:val="00740700"/>
    <w:rsid w:val="0074279B"/>
    <w:rsid w:val="00743EBE"/>
    <w:rsid w:val="0074424B"/>
    <w:rsid w:val="00745CDC"/>
    <w:rsid w:val="00747971"/>
    <w:rsid w:val="00747C59"/>
    <w:rsid w:val="007502CB"/>
    <w:rsid w:val="00752962"/>
    <w:rsid w:val="00752FA8"/>
    <w:rsid w:val="00753059"/>
    <w:rsid w:val="007545D6"/>
    <w:rsid w:val="00755A80"/>
    <w:rsid w:val="00756645"/>
    <w:rsid w:val="007576B2"/>
    <w:rsid w:val="00760097"/>
    <w:rsid w:val="007605CD"/>
    <w:rsid w:val="00762CC6"/>
    <w:rsid w:val="007646C2"/>
    <w:rsid w:val="00765228"/>
    <w:rsid w:val="007663E7"/>
    <w:rsid w:val="00767C65"/>
    <w:rsid w:val="0077029C"/>
    <w:rsid w:val="0077374C"/>
    <w:rsid w:val="00774C27"/>
    <w:rsid w:val="0077603F"/>
    <w:rsid w:val="0077633C"/>
    <w:rsid w:val="0077646E"/>
    <w:rsid w:val="00776768"/>
    <w:rsid w:val="00776821"/>
    <w:rsid w:val="007778B0"/>
    <w:rsid w:val="007779F1"/>
    <w:rsid w:val="00777A48"/>
    <w:rsid w:val="00777BF4"/>
    <w:rsid w:val="00780030"/>
    <w:rsid w:val="00780176"/>
    <w:rsid w:val="00780ABE"/>
    <w:rsid w:val="00780CA6"/>
    <w:rsid w:val="007810DF"/>
    <w:rsid w:val="007813F6"/>
    <w:rsid w:val="00784013"/>
    <w:rsid w:val="0078447E"/>
    <w:rsid w:val="00784CA7"/>
    <w:rsid w:val="00784CCD"/>
    <w:rsid w:val="00784ED8"/>
    <w:rsid w:val="00785481"/>
    <w:rsid w:val="007857D8"/>
    <w:rsid w:val="00786720"/>
    <w:rsid w:val="00787A8D"/>
    <w:rsid w:val="007921CB"/>
    <w:rsid w:val="007925D1"/>
    <w:rsid w:val="007927F8"/>
    <w:rsid w:val="0079282F"/>
    <w:rsid w:val="00792A17"/>
    <w:rsid w:val="007933B4"/>
    <w:rsid w:val="007942A5"/>
    <w:rsid w:val="007945DD"/>
    <w:rsid w:val="007954D0"/>
    <w:rsid w:val="007955E7"/>
    <w:rsid w:val="0079596C"/>
    <w:rsid w:val="00795F96"/>
    <w:rsid w:val="00796C9D"/>
    <w:rsid w:val="0079771B"/>
    <w:rsid w:val="007978F6"/>
    <w:rsid w:val="00797DF7"/>
    <w:rsid w:val="00797E9F"/>
    <w:rsid w:val="007A03D2"/>
    <w:rsid w:val="007A1113"/>
    <w:rsid w:val="007A17E2"/>
    <w:rsid w:val="007A1997"/>
    <w:rsid w:val="007A203C"/>
    <w:rsid w:val="007A206E"/>
    <w:rsid w:val="007A29F6"/>
    <w:rsid w:val="007A4550"/>
    <w:rsid w:val="007A592E"/>
    <w:rsid w:val="007A78D7"/>
    <w:rsid w:val="007B015C"/>
    <w:rsid w:val="007B2377"/>
    <w:rsid w:val="007B2D3B"/>
    <w:rsid w:val="007B3CD6"/>
    <w:rsid w:val="007B58C1"/>
    <w:rsid w:val="007B6120"/>
    <w:rsid w:val="007B7B97"/>
    <w:rsid w:val="007B7ECC"/>
    <w:rsid w:val="007C046D"/>
    <w:rsid w:val="007C174B"/>
    <w:rsid w:val="007C1793"/>
    <w:rsid w:val="007C1C45"/>
    <w:rsid w:val="007C2342"/>
    <w:rsid w:val="007C3A80"/>
    <w:rsid w:val="007C5DFE"/>
    <w:rsid w:val="007C77C3"/>
    <w:rsid w:val="007D06D9"/>
    <w:rsid w:val="007D0977"/>
    <w:rsid w:val="007D0BCC"/>
    <w:rsid w:val="007D18F8"/>
    <w:rsid w:val="007D26BD"/>
    <w:rsid w:val="007D28AF"/>
    <w:rsid w:val="007D28F6"/>
    <w:rsid w:val="007D33B6"/>
    <w:rsid w:val="007D4EEA"/>
    <w:rsid w:val="007D518E"/>
    <w:rsid w:val="007D5761"/>
    <w:rsid w:val="007D578E"/>
    <w:rsid w:val="007E0342"/>
    <w:rsid w:val="007E0714"/>
    <w:rsid w:val="007E0F99"/>
    <w:rsid w:val="007E1557"/>
    <w:rsid w:val="007E1951"/>
    <w:rsid w:val="007E2533"/>
    <w:rsid w:val="007E2980"/>
    <w:rsid w:val="007E33B1"/>
    <w:rsid w:val="007E604D"/>
    <w:rsid w:val="007E67DD"/>
    <w:rsid w:val="007F0114"/>
    <w:rsid w:val="007F1D53"/>
    <w:rsid w:val="007F2519"/>
    <w:rsid w:val="007F2763"/>
    <w:rsid w:val="007F2E22"/>
    <w:rsid w:val="007F3D0E"/>
    <w:rsid w:val="007F45C1"/>
    <w:rsid w:val="007F54C0"/>
    <w:rsid w:val="007F56BA"/>
    <w:rsid w:val="007F56C8"/>
    <w:rsid w:val="007F57EA"/>
    <w:rsid w:val="007F5A6B"/>
    <w:rsid w:val="007F70F5"/>
    <w:rsid w:val="007F7A4E"/>
    <w:rsid w:val="00800536"/>
    <w:rsid w:val="00800843"/>
    <w:rsid w:val="00800E9F"/>
    <w:rsid w:val="00800F70"/>
    <w:rsid w:val="008013B6"/>
    <w:rsid w:val="00801717"/>
    <w:rsid w:val="0080189B"/>
    <w:rsid w:val="00803F1A"/>
    <w:rsid w:val="00804435"/>
    <w:rsid w:val="008049B7"/>
    <w:rsid w:val="00804B7A"/>
    <w:rsid w:val="00805280"/>
    <w:rsid w:val="0080534E"/>
    <w:rsid w:val="008060BD"/>
    <w:rsid w:val="008061EA"/>
    <w:rsid w:val="0080780E"/>
    <w:rsid w:val="00807BCF"/>
    <w:rsid w:val="00810780"/>
    <w:rsid w:val="00811043"/>
    <w:rsid w:val="0081187F"/>
    <w:rsid w:val="00811E1A"/>
    <w:rsid w:val="008133A4"/>
    <w:rsid w:val="008141B1"/>
    <w:rsid w:val="00814C89"/>
    <w:rsid w:val="0081595F"/>
    <w:rsid w:val="00815C2B"/>
    <w:rsid w:val="00816935"/>
    <w:rsid w:val="00817593"/>
    <w:rsid w:val="00817AEC"/>
    <w:rsid w:val="0082272C"/>
    <w:rsid w:val="0082294D"/>
    <w:rsid w:val="00822AFB"/>
    <w:rsid w:val="00823F3B"/>
    <w:rsid w:val="00824176"/>
    <w:rsid w:val="0082476E"/>
    <w:rsid w:val="008249E8"/>
    <w:rsid w:val="00825046"/>
    <w:rsid w:val="0082559B"/>
    <w:rsid w:val="008275ED"/>
    <w:rsid w:val="00827654"/>
    <w:rsid w:val="00827AF3"/>
    <w:rsid w:val="00827FE0"/>
    <w:rsid w:val="00827FEB"/>
    <w:rsid w:val="008301E9"/>
    <w:rsid w:val="0083169B"/>
    <w:rsid w:val="00831CF2"/>
    <w:rsid w:val="008329E3"/>
    <w:rsid w:val="00835159"/>
    <w:rsid w:val="008362B6"/>
    <w:rsid w:val="008362C2"/>
    <w:rsid w:val="008364F3"/>
    <w:rsid w:val="0083761D"/>
    <w:rsid w:val="008402FE"/>
    <w:rsid w:val="00840CAE"/>
    <w:rsid w:val="00840EB8"/>
    <w:rsid w:val="008424F3"/>
    <w:rsid w:val="008426E1"/>
    <w:rsid w:val="00842E3B"/>
    <w:rsid w:val="00843625"/>
    <w:rsid w:val="008441FE"/>
    <w:rsid w:val="0084448F"/>
    <w:rsid w:val="00845552"/>
    <w:rsid w:val="00845A6B"/>
    <w:rsid w:val="00845AD2"/>
    <w:rsid w:val="00846C18"/>
    <w:rsid w:val="00846EC8"/>
    <w:rsid w:val="00847BA8"/>
    <w:rsid w:val="0085098A"/>
    <w:rsid w:val="008517F9"/>
    <w:rsid w:val="00853502"/>
    <w:rsid w:val="00853DA7"/>
    <w:rsid w:val="0085404F"/>
    <w:rsid w:val="008545CA"/>
    <w:rsid w:val="00854D00"/>
    <w:rsid w:val="00855C9A"/>
    <w:rsid w:val="00856747"/>
    <w:rsid w:val="00857F72"/>
    <w:rsid w:val="0086097E"/>
    <w:rsid w:val="008616BE"/>
    <w:rsid w:val="00861CA3"/>
    <w:rsid w:val="0086303B"/>
    <w:rsid w:val="0086372D"/>
    <w:rsid w:val="00863B64"/>
    <w:rsid w:val="00863C4D"/>
    <w:rsid w:val="0086478D"/>
    <w:rsid w:val="0086498B"/>
    <w:rsid w:val="00864E79"/>
    <w:rsid w:val="00865289"/>
    <w:rsid w:val="00867A36"/>
    <w:rsid w:val="00867F02"/>
    <w:rsid w:val="0087036A"/>
    <w:rsid w:val="008710E5"/>
    <w:rsid w:val="008718BB"/>
    <w:rsid w:val="00871BE0"/>
    <w:rsid w:val="008725EE"/>
    <w:rsid w:val="00872665"/>
    <w:rsid w:val="0087278A"/>
    <w:rsid w:val="008746C9"/>
    <w:rsid w:val="00877869"/>
    <w:rsid w:val="00877DD7"/>
    <w:rsid w:val="00880430"/>
    <w:rsid w:val="00880FDA"/>
    <w:rsid w:val="00881409"/>
    <w:rsid w:val="00881C3D"/>
    <w:rsid w:val="00883297"/>
    <w:rsid w:val="00883667"/>
    <w:rsid w:val="00884A69"/>
    <w:rsid w:val="00886474"/>
    <w:rsid w:val="00886987"/>
    <w:rsid w:val="00886CDB"/>
    <w:rsid w:val="00887A42"/>
    <w:rsid w:val="00887F3B"/>
    <w:rsid w:val="00890039"/>
    <w:rsid w:val="00890B3A"/>
    <w:rsid w:val="008914A3"/>
    <w:rsid w:val="00892100"/>
    <w:rsid w:val="0089241A"/>
    <w:rsid w:val="00892D05"/>
    <w:rsid w:val="0089306A"/>
    <w:rsid w:val="00893C1D"/>
    <w:rsid w:val="00894037"/>
    <w:rsid w:val="00894985"/>
    <w:rsid w:val="00895440"/>
    <w:rsid w:val="00895E66"/>
    <w:rsid w:val="008964ED"/>
    <w:rsid w:val="008969E7"/>
    <w:rsid w:val="00896D30"/>
    <w:rsid w:val="00897020"/>
    <w:rsid w:val="008A02D9"/>
    <w:rsid w:val="008A0E81"/>
    <w:rsid w:val="008A11D3"/>
    <w:rsid w:val="008A18FE"/>
    <w:rsid w:val="008A229A"/>
    <w:rsid w:val="008A4972"/>
    <w:rsid w:val="008A4DD0"/>
    <w:rsid w:val="008A56DD"/>
    <w:rsid w:val="008A60E4"/>
    <w:rsid w:val="008A62D8"/>
    <w:rsid w:val="008A6DCF"/>
    <w:rsid w:val="008A7A48"/>
    <w:rsid w:val="008A7F2F"/>
    <w:rsid w:val="008B001E"/>
    <w:rsid w:val="008B03E0"/>
    <w:rsid w:val="008B0661"/>
    <w:rsid w:val="008B09F9"/>
    <w:rsid w:val="008B0C30"/>
    <w:rsid w:val="008B1F02"/>
    <w:rsid w:val="008B23FF"/>
    <w:rsid w:val="008B27F3"/>
    <w:rsid w:val="008B2DB7"/>
    <w:rsid w:val="008B4275"/>
    <w:rsid w:val="008B54BB"/>
    <w:rsid w:val="008B5556"/>
    <w:rsid w:val="008B58AB"/>
    <w:rsid w:val="008B5961"/>
    <w:rsid w:val="008B5F78"/>
    <w:rsid w:val="008C06EC"/>
    <w:rsid w:val="008C0EF3"/>
    <w:rsid w:val="008C198B"/>
    <w:rsid w:val="008C2469"/>
    <w:rsid w:val="008C4948"/>
    <w:rsid w:val="008C6878"/>
    <w:rsid w:val="008C7AF9"/>
    <w:rsid w:val="008D066D"/>
    <w:rsid w:val="008D0795"/>
    <w:rsid w:val="008D0834"/>
    <w:rsid w:val="008D0AF0"/>
    <w:rsid w:val="008D1BC8"/>
    <w:rsid w:val="008D244F"/>
    <w:rsid w:val="008D2811"/>
    <w:rsid w:val="008D3750"/>
    <w:rsid w:val="008D4541"/>
    <w:rsid w:val="008D45D9"/>
    <w:rsid w:val="008D4DB3"/>
    <w:rsid w:val="008D796D"/>
    <w:rsid w:val="008E0CD3"/>
    <w:rsid w:val="008E1E2C"/>
    <w:rsid w:val="008E2EE9"/>
    <w:rsid w:val="008E3392"/>
    <w:rsid w:val="008E420D"/>
    <w:rsid w:val="008E4E89"/>
    <w:rsid w:val="008E619E"/>
    <w:rsid w:val="008E7564"/>
    <w:rsid w:val="008E7691"/>
    <w:rsid w:val="008F1106"/>
    <w:rsid w:val="008F1FD2"/>
    <w:rsid w:val="008F410F"/>
    <w:rsid w:val="008F4301"/>
    <w:rsid w:val="008F728D"/>
    <w:rsid w:val="008F7457"/>
    <w:rsid w:val="008F7D3F"/>
    <w:rsid w:val="0090009C"/>
    <w:rsid w:val="009005A3"/>
    <w:rsid w:val="00901A0F"/>
    <w:rsid w:val="00902FA2"/>
    <w:rsid w:val="00903387"/>
    <w:rsid w:val="00903544"/>
    <w:rsid w:val="009035EF"/>
    <w:rsid w:val="00904179"/>
    <w:rsid w:val="0090441C"/>
    <w:rsid w:val="009047D4"/>
    <w:rsid w:val="00904811"/>
    <w:rsid w:val="0090481B"/>
    <w:rsid w:val="00904A36"/>
    <w:rsid w:val="00904E03"/>
    <w:rsid w:val="009053FF"/>
    <w:rsid w:val="00905E71"/>
    <w:rsid w:val="0090702B"/>
    <w:rsid w:val="009075E9"/>
    <w:rsid w:val="00910198"/>
    <w:rsid w:val="009133BE"/>
    <w:rsid w:val="00913B06"/>
    <w:rsid w:val="00913BC6"/>
    <w:rsid w:val="00914399"/>
    <w:rsid w:val="009144FF"/>
    <w:rsid w:val="0091450A"/>
    <w:rsid w:val="00914A76"/>
    <w:rsid w:val="00914C7F"/>
    <w:rsid w:val="00915690"/>
    <w:rsid w:val="009159E3"/>
    <w:rsid w:val="00915D1B"/>
    <w:rsid w:val="00915FBD"/>
    <w:rsid w:val="00916838"/>
    <w:rsid w:val="00916A87"/>
    <w:rsid w:val="00916C10"/>
    <w:rsid w:val="00917CB5"/>
    <w:rsid w:val="00917D70"/>
    <w:rsid w:val="0092031F"/>
    <w:rsid w:val="009205CC"/>
    <w:rsid w:val="00920B38"/>
    <w:rsid w:val="00920C1B"/>
    <w:rsid w:val="00921394"/>
    <w:rsid w:val="00921F4A"/>
    <w:rsid w:val="0092242F"/>
    <w:rsid w:val="009228B1"/>
    <w:rsid w:val="00923F4E"/>
    <w:rsid w:val="009246DE"/>
    <w:rsid w:val="00925366"/>
    <w:rsid w:val="0092615D"/>
    <w:rsid w:val="009270EC"/>
    <w:rsid w:val="009301A1"/>
    <w:rsid w:val="00930311"/>
    <w:rsid w:val="0093177F"/>
    <w:rsid w:val="00931A87"/>
    <w:rsid w:val="0093278D"/>
    <w:rsid w:val="00933ECB"/>
    <w:rsid w:val="0093523D"/>
    <w:rsid w:val="00935615"/>
    <w:rsid w:val="00935F8F"/>
    <w:rsid w:val="00937207"/>
    <w:rsid w:val="00937A4B"/>
    <w:rsid w:val="00940899"/>
    <w:rsid w:val="00942D8A"/>
    <w:rsid w:val="00944383"/>
    <w:rsid w:val="00946E57"/>
    <w:rsid w:val="00947578"/>
    <w:rsid w:val="00950368"/>
    <w:rsid w:val="009506B0"/>
    <w:rsid w:val="00950A67"/>
    <w:rsid w:val="009523C8"/>
    <w:rsid w:val="00952661"/>
    <w:rsid w:val="00952C6E"/>
    <w:rsid w:val="00952DA4"/>
    <w:rsid w:val="00953629"/>
    <w:rsid w:val="0095384F"/>
    <w:rsid w:val="00954453"/>
    <w:rsid w:val="009548E7"/>
    <w:rsid w:val="009552EF"/>
    <w:rsid w:val="00955435"/>
    <w:rsid w:val="00956BE3"/>
    <w:rsid w:val="00957F47"/>
    <w:rsid w:val="00960524"/>
    <w:rsid w:val="00960F17"/>
    <w:rsid w:val="0096161A"/>
    <w:rsid w:val="0096269D"/>
    <w:rsid w:val="009632B4"/>
    <w:rsid w:val="00963571"/>
    <w:rsid w:val="00963694"/>
    <w:rsid w:val="00965051"/>
    <w:rsid w:val="00965B9D"/>
    <w:rsid w:val="0096631D"/>
    <w:rsid w:val="009663F9"/>
    <w:rsid w:val="00966743"/>
    <w:rsid w:val="0096688C"/>
    <w:rsid w:val="009668C4"/>
    <w:rsid w:val="009669E2"/>
    <w:rsid w:val="00966DD1"/>
    <w:rsid w:val="00967053"/>
    <w:rsid w:val="0097060B"/>
    <w:rsid w:val="00970A9A"/>
    <w:rsid w:val="00972261"/>
    <w:rsid w:val="0097260C"/>
    <w:rsid w:val="00972976"/>
    <w:rsid w:val="00973A33"/>
    <w:rsid w:val="0097475B"/>
    <w:rsid w:val="009778DD"/>
    <w:rsid w:val="0098053F"/>
    <w:rsid w:val="00980967"/>
    <w:rsid w:val="0098138E"/>
    <w:rsid w:val="0098201B"/>
    <w:rsid w:val="009820F5"/>
    <w:rsid w:val="00984E50"/>
    <w:rsid w:val="0098577A"/>
    <w:rsid w:val="0098579A"/>
    <w:rsid w:val="00985CC7"/>
    <w:rsid w:val="009874CF"/>
    <w:rsid w:val="0098768A"/>
    <w:rsid w:val="00987D75"/>
    <w:rsid w:val="00992705"/>
    <w:rsid w:val="009928BB"/>
    <w:rsid w:val="009934F2"/>
    <w:rsid w:val="00993E42"/>
    <w:rsid w:val="0099420D"/>
    <w:rsid w:val="00994690"/>
    <w:rsid w:val="00995285"/>
    <w:rsid w:val="00995B86"/>
    <w:rsid w:val="00995D4D"/>
    <w:rsid w:val="0099644C"/>
    <w:rsid w:val="00996A99"/>
    <w:rsid w:val="00996BAF"/>
    <w:rsid w:val="009978DE"/>
    <w:rsid w:val="009A0188"/>
    <w:rsid w:val="009A01FB"/>
    <w:rsid w:val="009A0A60"/>
    <w:rsid w:val="009A1A6B"/>
    <w:rsid w:val="009A1D93"/>
    <w:rsid w:val="009A26C6"/>
    <w:rsid w:val="009A2946"/>
    <w:rsid w:val="009A3552"/>
    <w:rsid w:val="009A5C11"/>
    <w:rsid w:val="009A5D8B"/>
    <w:rsid w:val="009A653C"/>
    <w:rsid w:val="009A7E4C"/>
    <w:rsid w:val="009B00B0"/>
    <w:rsid w:val="009B00C1"/>
    <w:rsid w:val="009B052E"/>
    <w:rsid w:val="009B082F"/>
    <w:rsid w:val="009B0A6D"/>
    <w:rsid w:val="009B0EA0"/>
    <w:rsid w:val="009B1542"/>
    <w:rsid w:val="009B1BC0"/>
    <w:rsid w:val="009B2197"/>
    <w:rsid w:val="009B234A"/>
    <w:rsid w:val="009B2DC7"/>
    <w:rsid w:val="009B2F1F"/>
    <w:rsid w:val="009B3323"/>
    <w:rsid w:val="009B49C2"/>
    <w:rsid w:val="009B4CEC"/>
    <w:rsid w:val="009B5021"/>
    <w:rsid w:val="009B5AAA"/>
    <w:rsid w:val="009B6807"/>
    <w:rsid w:val="009B6F70"/>
    <w:rsid w:val="009B718F"/>
    <w:rsid w:val="009B7C9D"/>
    <w:rsid w:val="009C02B2"/>
    <w:rsid w:val="009C050A"/>
    <w:rsid w:val="009C0917"/>
    <w:rsid w:val="009C0D36"/>
    <w:rsid w:val="009C13E6"/>
    <w:rsid w:val="009C1A0E"/>
    <w:rsid w:val="009C24C4"/>
    <w:rsid w:val="009C43BE"/>
    <w:rsid w:val="009C4F0B"/>
    <w:rsid w:val="009C54B1"/>
    <w:rsid w:val="009C5739"/>
    <w:rsid w:val="009C6CD9"/>
    <w:rsid w:val="009C6DE7"/>
    <w:rsid w:val="009C728D"/>
    <w:rsid w:val="009C7303"/>
    <w:rsid w:val="009C781E"/>
    <w:rsid w:val="009C7E0A"/>
    <w:rsid w:val="009C7EED"/>
    <w:rsid w:val="009C7FB9"/>
    <w:rsid w:val="009D1910"/>
    <w:rsid w:val="009D2CDD"/>
    <w:rsid w:val="009D45DD"/>
    <w:rsid w:val="009D4C80"/>
    <w:rsid w:val="009D55CE"/>
    <w:rsid w:val="009D5C23"/>
    <w:rsid w:val="009D6BA5"/>
    <w:rsid w:val="009D72A0"/>
    <w:rsid w:val="009D7682"/>
    <w:rsid w:val="009E01CB"/>
    <w:rsid w:val="009E043F"/>
    <w:rsid w:val="009E1016"/>
    <w:rsid w:val="009E1B02"/>
    <w:rsid w:val="009E260C"/>
    <w:rsid w:val="009E2D6A"/>
    <w:rsid w:val="009E3B70"/>
    <w:rsid w:val="009E3E02"/>
    <w:rsid w:val="009E442B"/>
    <w:rsid w:val="009E535F"/>
    <w:rsid w:val="009E5DE9"/>
    <w:rsid w:val="009E5E41"/>
    <w:rsid w:val="009E5F53"/>
    <w:rsid w:val="009E60EF"/>
    <w:rsid w:val="009E6552"/>
    <w:rsid w:val="009E66A8"/>
    <w:rsid w:val="009E7B5B"/>
    <w:rsid w:val="009F10F4"/>
    <w:rsid w:val="009F151C"/>
    <w:rsid w:val="009F17AD"/>
    <w:rsid w:val="009F2100"/>
    <w:rsid w:val="009F2824"/>
    <w:rsid w:val="009F2B19"/>
    <w:rsid w:val="009F3679"/>
    <w:rsid w:val="009F390C"/>
    <w:rsid w:val="009F39E2"/>
    <w:rsid w:val="009F65E6"/>
    <w:rsid w:val="009F710E"/>
    <w:rsid w:val="00A0001F"/>
    <w:rsid w:val="00A000DC"/>
    <w:rsid w:val="00A0057F"/>
    <w:rsid w:val="00A013E1"/>
    <w:rsid w:val="00A01DC7"/>
    <w:rsid w:val="00A029DB"/>
    <w:rsid w:val="00A032F0"/>
    <w:rsid w:val="00A03F21"/>
    <w:rsid w:val="00A045C2"/>
    <w:rsid w:val="00A04B15"/>
    <w:rsid w:val="00A05BBE"/>
    <w:rsid w:val="00A05FBC"/>
    <w:rsid w:val="00A064BD"/>
    <w:rsid w:val="00A066EF"/>
    <w:rsid w:val="00A06759"/>
    <w:rsid w:val="00A101E2"/>
    <w:rsid w:val="00A102EC"/>
    <w:rsid w:val="00A10BA0"/>
    <w:rsid w:val="00A12807"/>
    <w:rsid w:val="00A135AD"/>
    <w:rsid w:val="00A13D94"/>
    <w:rsid w:val="00A14B43"/>
    <w:rsid w:val="00A14BA7"/>
    <w:rsid w:val="00A1513C"/>
    <w:rsid w:val="00A15FDE"/>
    <w:rsid w:val="00A16981"/>
    <w:rsid w:val="00A21145"/>
    <w:rsid w:val="00A21355"/>
    <w:rsid w:val="00A21D7B"/>
    <w:rsid w:val="00A24E41"/>
    <w:rsid w:val="00A258C2"/>
    <w:rsid w:val="00A27005"/>
    <w:rsid w:val="00A2725C"/>
    <w:rsid w:val="00A310BC"/>
    <w:rsid w:val="00A3125E"/>
    <w:rsid w:val="00A31759"/>
    <w:rsid w:val="00A317AC"/>
    <w:rsid w:val="00A31F27"/>
    <w:rsid w:val="00A320C0"/>
    <w:rsid w:val="00A324EC"/>
    <w:rsid w:val="00A329A7"/>
    <w:rsid w:val="00A33683"/>
    <w:rsid w:val="00A34559"/>
    <w:rsid w:val="00A3489B"/>
    <w:rsid w:val="00A34C55"/>
    <w:rsid w:val="00A34D0D"/>
    <w:rsid w:val="00A3500F"/>
    <w:rsid w:val="00A35705"/>
    <w:rsid w:val="00A357E7"/>
    <w:rsid w:val="00A369E3"/>
    <w:rsid w:val="00A36EEB"/>
    <w:rsid w:val="00A3715A"/>
    <w:rsid w:val="00A37196"/>
    <w:rsid w:val="00A37645"/>
    <w:rsid w:val="00A40F4A"/>
    <w:rsid w:val="00A41009"/>
    <w:rsid w:val="00A412CA"/>
    <w:rsid w:val="00A4133E"/>
    <w:rsid w:val="00A41CF1"/>
    <w:rsid w:val="00A4238C"/>
    <w:rsid w:val="00A42F2F"/>
    <w:rsid w:val="00A4400D"/>
    <w:rsid w:val="00A44264"/>
    <w:rsid w:val="00A44385"/>
    <w:rsid w:val="00A44837"/>
    <w:rsid w:val="00A44B26"/>
    <w:rsid w:val="00A44BB9"/>
    <w:rsid w:val="00A44DDF"/>
    <w:rsid w:val="00A44DFE"/>
    <w:rsid w:val="00A45124"/>
    <w:rsid w:val="00A45402"/>
    <w:rsid w:val="00A46538"/>
    <w:rsid w:val="00A47575"/>
    <w:rsid w:val="00A47B02"/>
    <w:rsid w:val="00A5075B"/>
    <w:rsid w:val="00A50EB7"/>
    <w:rsid w:val="00A520C6"/>
    <w:rsid w:val="00A52C47"/>
    <w:rsid w:val="00A53431"/>
    <w:rsid w:val="00A535E0"/>
    <w:rsid w:val="00A53FFE"/>
    <w:rsid w:val="00A54DF7"/>
    <w:rsid w:val="00A55096"/>
    <w:rsid w:val="00A55BB5"/>
    <w:rsid w:val="00A57803"/>
    <w:rsid w:val="00A6021C"/>
    <w:rsid w:val="00A604D2"/>
    <w:rsid w:val="00A60AC7"/>
    <w:rsid w:val="00A61909"/>
    <w:rsid w:val="00A619CC"/>
    <w:rsid w:val="00A6535E"/>
    <w:rsid w:val="00A659EA"/>
    <w:rsid w:val="00A66C5F"/>
    <w:rsid w:val="00A677EE"/>
    <w:rsid w:val="00A67A5A"/>
    <w:rsid w:val="00A67BF8"/>
    <w:rsid w:val="00A67D35"/>
    <w:rsid w:val="00A67E4F"/>
    <w:rsid w:val="00A70040"/>
    <w:rsid w:val="00A704CA"/>
    <w:rsid w:val="00A70713"/>
    <w:rsid w:val="00A7111C"/>
    <w:rsid w:val="00A71744"/>
    <w:rsid w:val="00A71F05"/>
    <w:rsid w:val="00A72610"/>
    <w:rsid w:val="00A726C2"/>
    <w:rsid w:val="00A72829"/>
    <w:rsid w:val="00A730DE"/>
    <w:rsid w:val="00A73100"/>
    <w:rsid w:val="00A73E1E"/>
    <w:rsid w:val="00A73F46"/>
    <w:rsid w:val="00A747DA"/>
    <w:rsid w:val="00A763FA"/>
    <w:rsid w:val="00A8022C"/>
    <w:rsid w:val="00A807EC"/>
    <w:rsid w:val="00A8159B"/>
    <w:rsid w:val="00A828EB"/>
    <w:rsid w:val="00A83DAC"/>
    <w:rsid w:val="00A8451C"/>
    <w:rsid w:val="00A85247"/>
    <w:rsid w:val="00A85A92"/>
    <w:rsid w:val="00A863E3"/>
    <w:rsid w:val="00A866E6"/>
    <w:rsid w:val="00A877BC"/>
    <w:rsid w:val="00A900B6"/>
    <w:rsid w:val="00A90609"/>
    <w:rsid w:val="00A9072E"/>
    <w:rsid w:val="00A90CEF"/>
    <w:rsid w:val="00A91E05"/>
    <w:rsid w:val="00A920E1"/>
    <w:rsid w:val="00A9232F"/>
    <w:rsid w:val="00A92402"/>
    <w:rsid w:val="00A93BD2"/>
    <w:rsid w:val="00A9472D"/>
    <w:rsid w:val="00A948F5"/>
    <w:rsid w:val="00A9545F"/>
    <w:rsid w:val="00A95466"/>
    <w:rsid w:val="00A96D25"/>
    <w:rsid w:val="00AA0463"/>
    <w:rsid w:val="00AA0B69"/>
    <w:rsid w:val="00AA1ED6"/>
    <w:rsid w:val="00AA357F"/>
    <w:rsid w:val="00AA378B"/>
    <w:rsid w:val="00AA420F"/>
    <w:rsid w:val="00AA437A"/>
    <w:rsid w:val="00AA5256"/>
    <w:rsid w:val="00AA5DA0"/>
    <w:rsid w:val="00AA5FBD"/>
    <w:rsid w:val="00AA78D3"/>
    <w:rsid w:val="00AA7AC8"/>
    <w:rsid w:val="00AB01FB"/>
    <w:rsid w:val="00AB0677"/>
    <w:rsid w:val="00AB0FFF"/>
    <w:rsid w:val="00AB1013"/>
    <w:rsid w:val="00AB147A"/>
    <w:rsid w:val="00AB16BB"/>
    <w:rsid w:val="00AB2CC4"/>
    <w:rsid w:val="00AB2DD5"/>
    <w:rsid w:val="00AB3006"/>
    <w:rsid w:val="00AB326F"/>
    <w:rsid w:val="00AB4488"/>
    <w:rsid w:val="00AB4A5F"/>
    <w:rsid w:val="00AB5DDD"/>
    <w:rsid w:val="00AB6455"/>
    <w:rsid w:val="00AB7669"/>
    <w:rsid w:val="00AB78EB"/>
    <w:rsid w:val="00AC0B74"/>
    <w:rsid w:val="00AC1771"/>
    <w:rsid w:val="00AC1ADD"/>
    <w:rsid w:val="00AC1D5C"/>
    <w:rsid w:val="00AC1E98"/>
    <w:rsid w:val="00AC3041"/>
    <w:rsid w:val="00AC33B1"/>
    <w:rsid w:val="00AC3AF4"/>
    <w:rsid w:val="00AC40AB"/>
    <w:rsid w:val="00AC57FE"/>
    <w:rsid w:val="00AC694C"/>
    <w:rsid w:val="00AD00F6"/>
    <w:rsid w:val="00AD1983"/>
    <w:rsid w:val="00AD1A55"/>
    <w:rsid w:val="00AD2503"/>
    <w:rsid w:val="00AD2B10"/>
    <w:rsid w:val="00AD366B"/>
    <w:rsid w:val="00AD3FAE"/>
    <w:rsid w:val="00AD4E81"/>
    <w:rsid w:val="00AD56C1"/>
    <w:rsid w:val="00AD5BC2"/>
    <w:rsid w:val="00AD5D5E"/>
    <w:rsid w:val="00AD689E"/>
    <w:rsid w:val="00AD7299"/>
    <w:rsid w:val="00AE00D3"/>
    <w:rsid w:val="00AE0E90"/>
    <w:rsid w:val="00AE2A1B"/>
    <w:rsid w:val="00AE3036"/>
    <w:rsid w:val="00AE328F"/>
    <w:rsid w:val="00AE39C9"/>
    <w:rsid w:val="00AE4105"/>
    <w:rsid w:val="00AE4873"/>
    <w:rsid w:val="00AE4DB1"/>
    <w:rsid w:val="00AE4E21"/>
    <w:rsid w:val="00AE518F"/>
    <w:rsid w:val="00AE59F3"/>
    <w:rsid w:val="00AE5A0E"/>
    <w:rsid w:val="00AF000E"/>
    <w:rsid w:val="00AF2F84"/>
    <w:rsid w:val="00AF44C4"/>
    <w:rsid w:val="00AF5FA7"/>
    <w:rsid w:val="00AF63A2"/>
    <w:rsid w:val="00AF6684"/>
    <w:rsid w:val="00AF6839"/>
    <w:rsid w:val="00AF79C9"/>
    <w:rsid w:val="00B0046E"/>
    <w:rsid w:val="00B00514"/>
    <w:rsid w:val="00B00C5E"/>
    <w:rsid w:val="00B00F89"/>
    <w:rsid w:val="00B01C5F"/>
    <w:rsid w:val="00B01E8A"/>
    <w:rsid w:val="00B0263D"/>
    <w:rsid w:val="00B02939"/>
    <w:rsid w:val="00B03150"/>
    <w:rsid w:val="00B0326C"/>
    <w:rsid w:val="00B0393C"/>
    <w:rsid w:val="00B039B2"/>
    <w:rsid w:val="00B046DF"/>
    <w:rsid w:val="00B05079"/>
    <w:rsid w:val="00B06819"/>
    <w:rsid w:val="00B068D4"/>
    <w:rsid w:val="00B07EDF"/>
    <w:rsid w:val="00B10DFE"/>
    <w:rsid w:val="00B1175A"/>
    <w:rsid w:val="00B11ADC"/>
    <w:rsid w:val="00B11D93"/>
    <w:rsid w:val="00B12705"/>
    <w:rsid w:val="00B12927"/>
    <w:rsid w:val="00B130E2"/>
    <w:rsid w:val="00B136BF"/>
    <w:rsid w:val="00B1371D"/>
    <w:rsid w:val="00B138B5"/>
    <w:rsid w:val="00B1487D"/>
    <w:rsid w:val="00B14A6B"/>
    <w:rsid w:val="00B14F7F"/>
    <w:rsid w:val="00B1502D"/>
    <w:rsid w:val="00B15487"/>
    <w:rsid w:val="00B15975"/>
    <w:rsid w:val="00B159E7"/>
    <w:rsid w:val="00B15FCA"/>
    <w:rsid w:val="00B16B40"/>
    <w:rsid w:val="00B16DD4"/>
    <w:rsid w:val="00B16F90"/>
    <w:rsid w:val="00B179E1"/>
    <w:rsid w:val="00B2070F"/>
    <w:rsid w:val="00B207BD"/>
    <w:rsid w:val="00B20A90"/>
    <w:rsid w:val="00B210EC"/>
    <w:rsid w:val="00B21D26"/>
    <w:rsid w:val="00B226B0"/>
    <w:rsid w:val="00B228D2"/>
    <w:rsid w:val="00B22E17"/>
    <w:rsid w:val="00B2340B"/>
    <w:rsid w:val="00B23E78"/>
    <w:rsid w:val="00B23E83"/>
    <w:rsid w:val="00B248C6"/>
    <w:rsid w:val="00B25279"/>
    <w:rsid w:val="00B25301"/>
    <w:rsid w:val="00B2540C"/>
    <w:rsid w:val="00B25EFE"/>
    <w:rsid w:val="00B25FD1"/>
    <w:rsid w:val="00B26A0C"/>
    <w:rsid w:val="00B26D55"/>
    <w:rsid w:val="00B273A5"/>
    <w:rsid w:val="00B277CE"/>
    <w:rsid w:val="00B2792D"/>
    <w:rsid w:val="00B27A10"/>
    <w:rsid w:val="00B30E3C"/>
    <w:rsid w:val="00B317F5"/>
    <w:rsid w:val="00B3207D"/>
    <w:rsid w:val="00B32477"/>
    <w:rsid w:val="00B32797"/>
    <w:rsid w:val="00B33CE3"/>
    <w:rsid w:val="00B33D00"/>
    <w:rsid w:val="00B34700"/>
    <w:rsid w:val="00B3544A"/>
    <w:rsid w:val="00B35672"/>
    <w:rsid w:val="00B35F81"/>
    <w:rsid w:val="00B36235"/>
    <w:rsid w:val="00B36CC1"/>
    <w:rsid w:val="00B375F3"/>
    <w:rsid w:val="00B404F7"/>
    <w:rsid w:val="00B41820"/>
    <w:rsid w:val="00B41DE6"/>
    <w:rsid w:val="00B4233B"/>
    <w:rsid w:val="00B427C2"/>
    <w:rsid w:val="00B445F9"/>
    <w:rsid w:val="00B4580D"/>
    <w:rsid w:val="00B4745A"/>
    <w:rsid w:val="00B47628"/>
    <w:rsid w:val="00B47901"/>
    <w:rsid w:val="00B503AF"/>
    <w:rsid w:val="00B51921"/>
    <w:rsid w:val="00B52758"/>
    <w:rsid w:val="00B5358D"/>
    <w:rsid w:val="00B53C07"/>
    <w:rsid w:val="00B543D3"/>
    <w:rsid w:val="00B54499"/>
    <w:rsid w:val="00B54B64"/>
    <w:rsid w:val="00B54CB8"/>
    <w:rsid w:val="00B56FC0"/>
    <w:rsid w:val="00B574C5"/>
    <w:rsid w:val="00B57D37"/>
    <w:rsid w:val="00B60811"/>
    <w:rsid w:val="00B60D4E"/>
    <w:rsid w:val="00B622A5"/>
    <w:rsid w:val="00B623DB"/>
    <w:rsid w:val="00B65951"/>
    <w:rsid w:val="00B65DF4"/>
    <w:rsid w:val="00B6670C"/>
    <w:rsid w:val="00B678DF"/>
    <w:rsid w:val="00B67A8B"/>
    <w:rsid w:val="00B708CD"/>
    <w:rsid w:val="00B70905"/>
    <w:rsid w:val="00B70FA5"/>
    <w:rsid w:val="00B7224C"/>
    <w:rsid w:val="00B74E90"/>
    <w:rsid w:val="00B74EF5"/>
    <w:rsid w:val="00B74F36"/>
    <w:rsid w:val="00B7586C"/>
    <w:rsid w:val="00B767C4"/>
    <w:rsid w:val="00B76887"/>
    <w:rsid w:val="00B76A22"/>
    <w:rsid w:val="00B80A61"/>
    <w:rsid w:val="00B8110B"/>
    <w:rsid w:val="00B81377"/>
    <w:rsid w:val="00B81505"/>
    <w:rsid w:val="00B81849"/>
    <w:rsid w:val="00B81A87"/>
    <w:rsid w:val="00B8231E"/>
    <w:rsid w:val="00B82A37"/>
    <w:rsid w:val="00B82AFA"/>
    <w:rsid w:val="00B83345"/>
    <w:rsid w:val="00B8337D"/>
    <w:rsid w:val="00B83D87"/>
    <w:rsid w:val="00B85E56"/>
    <w:rsid w:val="00B85FFE"/>
    <w:rsid w:val="00B86FA1"/>
    <w:rsid w:val="00B87565"/>
    <w:rsid w:val="00B87965"/>
    <w:rsid w:val="00B90BC8"/>
    <w:rsid w:val="00B90F30"/>
    <w:rsid w:val="00B91DE3"/>
    <w:rsid w:val="00B91F9F"/>
    <w:rsid w:val="00B92537"/>
    <w:rsid w:val="00B9291F"/>
    <w:rsid w:val="00B93CB0"/>
    <w:rsid w:val="00B94E20"/>
    <w:rsid w:val="00B94FFF"/>
    <w:rsid w:val="00B966C5"/>
    <w:rsid w:val="00B969F6"/>
    <w:rsid w:val="00B97113"/>
    <w:rsid w:val="00B97DAE"/>
    <w:rsid w:val="00BA0619"/>
    <w:rsid w:val="00BA101C"/>
    <w:rsid w:val="00BA1CEB"/>
    <w:rsid w:val="00BA27F9"/>
    <w:rsid w:val="00BA28A7"/>
    <w:rsid w:val="00BA2AE7"/>
    <w:rsid w:val="00BA2DE4"/>
    <w:rsid w:val="00BA30FC"/>
    <w:rsid w:val="00BA3132"/>
    <w:rsid w:val="00BA3BD0"/>
    <w:rsid w:val="00BA44B7"/>
    <w:rsid w:val="00BA4A77"/>
    <w:rsid w:val="00BA4E2C"/>
    <w:rsid w:val="00BA58AE"/>
    <w:rsid w:val="00BA5917"/>
    <w:rsid w:val="00BA59E4"/>
    <w:rsid w:val="00BA5C8E"/>
    <w:rsid w:val="00BA5ECF"/>
    <w:rsid w:val="00BB0676"/>
    <w:rsid w:val="00BB2F4C"/>
    <w:rsid w:val="00BB3878"/>
    <w:rsid w:val="00BB38B1"/>
    <w:rsid w:val="00BB3C5E"/>
    <w:rsid w:val="00BB4A90"/>
    <w:rsid w:val="00BB4F9C"/>
    <w:rsid w:val="00BB5458"/>
    <w:rsid w:val="00BB55E9"/>
    <w:rsid w:val="00BB62BF"/>
    <w:rsid w:val="00BB6E37"/>
    <w:rsid w:val="00BB7176"/>
    <w:rsid w:val="00BB7331"/>
    <w:rsid w:val="00BB78EE"/>
    <w:rsid w:val="00BC0C17"/>
    <w:rsid w:val="00BC1130"/>
    <w:rsid w:val="00BC129B"/>
    <w:rsid w:val="00BC1D2F"/>
    <w:rsid w:val="00BC223C"/>
    <w:rsid w:val="00BC275D"/>
    <w:rsid w:val="00BC30D9"/>
    <w:rsid w:val="00BC5727"/>
    <w:rsid w:val="00BC58F7"/>
    <w:rsid w:val="00BC6DF0"/>
    <w:rsid w:val="00BC7596"/>
    <w:rsid w:val="00BC78B6"/>
    <w:rsid w:val="00BC7A0F"/>
    <w:rsid w:val="00BC7CFC"/>
    <w:rsid w:val="00BD107E"/>
    <w:rsid w:val="00BD2005"/>
    <w:rsid w:val="00BD3B8C"/>
    <w:rsid w:val="00BD5598"/>
    <w:rsid w:val="00BD5A38"/>
    <w:rsid w:val="00BD6BEF"/>
    <w:rsid w:val="00BD7A0B"/>
    <w:rsid w:val="00BE0828"/>
    <w:rsid w:val="00BE13C6"/>
    <w:rsid w:val="00BE14B5"/>
    <w:rsid w:val="00BE2B13"/>
    <w:rsid w:val="00BE304B"/>
    <w:rsid w:val="00BE41D9"/>
    <w:rsid w:val="00BE48BB"/>
    <w:rsid w:val="00BE4BDA"/>
    <w:rsid w:val="00BE5AE2"/>
    <w:rsid w:val="00BE7393"/>
    <w:rsid w:val="00BE74A9"/>
    <w:rsid w:val="00BE74FC"/>
    <w:rsid w:val="00BF1169"/>
    <w:rsid w:val="00BF1B03"/>
    <w:rsid w:val="00BF251B"/>
    <w:rsid w:val="00BF2D75"/>
    <w:rsid w:val="00BF3D6C"/>
    <w:rsid w:val="00BF46BE"/>
    <w:rsid w:val="00BF51D3"/>
    <w:rsid w:val="00BF6F63"/>
    <w:rsid w:val="00BF7801"/>
    <w:rsid w:val="00BF7FA3"/>
    <w:rsid w:val="00C00605"/>
    <w:rsid w:val="00C00D2C"/>
    <w:rsid w:val="00C011BE"/>
    <w:rsid w:val="00C0257C"/>
    <w:rsid w:val="00C02B78"/>
    <w:rsid w:val="00C0340C"/>
    <w:rsid w:val="00C04700"/>
    <w:rsid w:val="00C06797"/>
    <w:rsid w:val="00C07923"/>
    <w:rsid w:val="00C07E74"/>
    <w:rsid w:val="00C10280"/>
    <w:rsid w:val="00C10539"/>
    <w:rsid w:val="00C1198B"/>
    <w:rsid w:val="00C128CF"/>
    <w:rsid w:val="00C13409"/>
    <w:rsid w:val="00C13909"/>
    <w:rsid w:val="00C13DC6"/>
    <w:rsid w:val="00C14B5E"/>
    <w:rsid w:val="00C14D4B"/>
    <w:rsid w:val="00C16100"/>
    <w:rsid w:val="00C162DC"/>
    <w:rsid w:val="00C16A62"/>
    <w:rsid w:val="00C16C54"/>
    <w:rsid w:val="00C173B6"/>
    <w:rsid w:val="00C17D81"/>
    <w:rsid w:val="00C209FD"/>
    <w:rsid w:val="00C20F84"/>
    <w:rsid w:val="00C21B3F"/>
    <w:rsid w:val="00C228B3"/>
    <w:rsid w:val="00C22F77"/>
    <w:rsid w:val="00C235AB"/>
    <w:rsid w:val="00C23611"/>
    <w:rsid w:val="00C2410E"/>
    <w:rsid w:val="00C254B1"/>
    <w:rsid w:val="00C25E51"/>
    <w:rsid w:val="00C2771D"/>
    <w:rsid w:val="00C30313"/>
    <w:rsid w:val="00C3039B"/>
    <w:rsid w:val="00C3043C"/>
    <w:rsid w:val="00C309DA"/>
    <w:rsid w:val="00C30B3D"/>
    <w:rsid w:val="00C31168"/>
    <w:rsid w:val="00C32D6C"/>
    <w:rsid w:val="00C3347D"/>
    <w:rsid w:val="00C339D3"/>
    <w:rsid w:val="00C3430B"/>
    <w:rsid w:val="00C34759"/>
    <w:rsid w:val="00C34B73"/>
    <w:rsid w:val="00C34FFC"/>
    <w:rsid w:val="00C3525B"/>
    <w:rsid w:val="00C36EDD"/>
    <w:rsid w:val="00C41514"/>
    <w:rsid w:val="00C418B7"/>
    <w:rsid w:val="00C42E24"/>
    <w:rsid w:val="00C43697"/>
    <w:rsid w:val="00C438FC"/>
    <w:rsid w:val="00C43FBC"/>
    <w:rsid w:val="00C445A5"/>
    <w:rsid w:val="00C446CD"/>
    <w:rsid w:val="00C44CF5"/>
    <w:rsid w:val="00C44D01"/>
    <w:rsid w:val="00C45496"/>
    <w:rsid w:val="00C45C24"/>
    <w:rsid w:val="00C465FD"/>
    <w:rsid w:val="00C46C13"/>
    <w:rsid w:val="00C47052"/>
    <w:rsid w:val="00C4742A"/>
    <w:rsid w:val="00C47770"/>
    <w:rsid w:val="00C50005"/>
    <w:rsid w:val="00C50A99"/>
    <w:rsid w:val="00C51296"/>
    <w:rsid w:val="00C51570"/>
    <w:rsid w:val="00C51DBE"/>
    <w:rsid w:val="00C5265C"/>
    <w:rsid w:val="00C5311A"/>
    <w:rsid w:val="00C53300"/>
    <w:rsid w:val="00C53856"/>
    <w:rsid w:val="00C54518"/>
    <w:rsid w:val="00C550F4"/>
    <w:rsid w:val="00C55F1C"/>
    <w:rsid w:val="00C56BB3"/>
    <w:rsid w:val="00C579CD"/>
    <w:rsid w:val="00C57E6A"/>
    <w:rsid w:val="00C57F92"/>
    <w:rsid w:val="00C60FD8"/>
    <w:rsid w:val="00C61FFE"/>
    <w:rsid w:val="00C627ED"/>
    <w:rsid w:val="00C62A7D"/>
    <w:rsid w:val="00C632F2"/>
    <w:rsid w:val="00C63E95"/>
    <w:rsid w:val="00C6435F"/>
    <w:rsid w:val="00C64505"/>
    <w:rsid w:val="00C65BB5"/>
    <w:rsid w:val="00C65C04"/>
    <w:rsid w:val="00C66E7B"/>
    <w:rsid w:val="00C6729E"/>
    <w:rsid w:val="00C67910"/>
    <w:rsid w:val="00C72CFA"/>
    <w:rsid w:val="00C7341C"/>
    <w:rsid w:val="00C7468B"/>
    <w:rsid w:val="00C74E33"/>
    <w:rsid w:val="00C750E1"/>
    <w:rsid w:val="00C75227"/>
    <w:rsid w:val="00C75714"/>
    <w:rsid w:val="00C767CD"/>
    <w:rsid w:val="00C7714C"/>
    <w:rsid w:val="00C7738C"/>
    <w:rsid w:val="00C80656"/>
    <w:rsid w:val="00C82A3F"/>
    <w:rsid w:val="00C82ED2"/>
    <w:rsid w:val="00C833F6"/>
    <w:rsid w:val="00C83652"/>
    <w:rsid w:val="00C843DF"/>
    <w:rsid w:val="00C84A88"/>
    <w:rsid w:val="00C84EEC"/>
    <w:rsid w:val="00C8572E"/>
    <w:rsid w:val="00C85741"/>
    <w:rsid w:val="00C85852"/>
    <w:rsid w:val="00C86EF1"/>
    <w:rsid w:val="00C87872"/>
    <w:rsid w:val="00C900ED"/>
    <w:rsid w:val="00C902C4"/>
    <w:rsid w:val="00C91628"/>
    <w:rsid w:val="00C91E94"/>
    <w:rsid w:val="00C92A85"/>
    <w:rsid w:val="00C93611"/>
    <w:rsid w:val="00C937CA"/>
    <w:rsid w:val="00C94095"/>
    <w:rsid w:val="00C94558"/>
    <w:rsid w:val="00C94678"/>
    <w:rsid w:val="00C9553A"/>
    <w:rsid w:val="00C956C4"/>
    <w:rsid w:val="00C95918"/>
    <w:rsid w:val="00C95DF1"/>
    <w:rsid w:val="00C96E14"/>
    <w:rsid w:val="00C9750F"/>
    <w:rsid w:val="00CA052B"/>
    <w:rsid w:val="00CA0ADB"/>
    <w:rsid w:val="00CA1441"/>
    <w:rsid w:val="00CA1941"/>
    <w:rsid w:val="00CA20D5"/>
    <w:rsid w:val="00CA36BF"/>
    <w:rsid w:val="00CA3F7B"/>
    <w:rsid w:val="00CA404D"/>
    <w:rsid w:val="00CA4069"/>
    <w:rsid w:val="00CA6F7C"/>
    <w:rsid w:val="00CA70E5"/>
    <w:rsid w:val="00CA72D4"/>
    <w:rsid w:val="00CA7765"/>
    <w:rsid w:val="00CB12CE"/>
    <w:rsid w:val="00CB2118"/>
    <w:rsid w:val="00CB219F"/>
    <w:rsid w:val="00CB245D"/>
    <w:rsid w:val="00CB260B"/>
    <w:rsid w:val="00CB2D1C"/>
    <w:rsid w:val="00CB3C0F"/>
    <w:rsid w:val="00CB554B"/>
    <w:rsid w:val="00CB6832"/>
    <w:rsid w:val="00CB775C"/>
    <w:rsid w:val="00CB7BE6"/>
    <w:rsid w:val="00CC0580"/>
    <w:rsid w:val="00CC05AE"/>
    <w:rsid w:val="00CC0D51"/>
    <w:rsid w:val="00CC16CB"/>
    <w:rsid w:val="00CC1D3F"/>
    <w:rsid w:val="00CC3F95"/>
    <w:rsid w:val="00CC402A"/>
    <w:rsid w:val="00CC43D5"/>
    <w:rsid w:val="00CC51B7"/>
    <w:rsid w:val="00CC55C4"/>
    <w:rsid w:val="00CC6138"/>
    <w:rsid w:val="00CC6315"/>
    <w:rsid w:val="00CC6549"/>
    <w:rsid w:val="00CC744B"/>
    <w:rsid w:val="00CC74EB"/>
    <w:rsid w:val="00CD0BFA"/>
    <w:rsid w:val="00CD1BAD"/>
    <w:rsid w:val="00CD1F77"/>
    <w:rsid w:val="00CD22FB"/>
    <w:rsid w:val="00CD305E"/>
    <w:rsid w:val="00CD335D"/>
    <w:rsid w:val="00CD34E7"/>
    <w:rsid w:val="00CD366E"/>
    <w:rsid w:val="00CD4ED3"/>
    <w:rsid w:val="00CD5729"/>
    <w:rsid w:val="00CD63E8"/>
    <w:rsid w:val="00CD6C1E"/>
    <w:rsid w:val="00CD71AE"/>
    <w:rsid w:val="00CD77D5"/>
    <w:rsid w:val="00CE0387"/>
    <w:rsid w:val="00CE06E9"/>
    <w:rsid w:val="00CE10B0"/>
    <w:rsid w:val="00CE1FA1"/>
    <w:rsid w:val="00CE2BA6"/>
    <w:rsid w:val="00CE2EE6"/>
    <w:rsid w:val="00CE3206"/>
    <w:rsid w:val="00CE3D60"/>
    <w:rsid w:val="00CE4D62"/>
    <w:rsid w:val="00CE5124"/>
    <w:rsid w:val="00CE5986"/>
    <w:rsid w:val="00CE5A50"/>
    <w:rsid w:val="00CE6075"/>
    <w:rsid w:val="00CE64EB"/>
    <w:rsid w:val="00CE669E"/>
    <w:rsid w:val="00CE717B"/>
    <w:rsid w:val="00CE72A5"/>
    <w:rsid w:val="00CE778E"/>
    <w:rsid w:val="00CE78B7"/>
    <w:rsid w:val="00CE7E23"/>
    <w:rsid w:val="00CF0AE1"/>
    <w:rsid w:val="00CF1EA1"/>
    <w:rsid w:val="00CF1F43"/>
    <w:rsid w:val="00CF3431"/>
    <w:rsid w:val="00CF4B26"/>
    <w:rsid w:val="00CF4FA7"/>
    <w:rsid w:val="00CF6741"/>
    <w:rsid w:val="00CF7F55"/>
    <w:rsid w:val="00D00345"/>
    <w:rsid w:val="00D018B2"/>
    <w:rsid w:val="00D01BA4"/>
    <w:rsid w:val="00D01C78"/>
    <w:rsid w:val="00D045BA"/>
    <w:rsid w:val="00D04CF9"/>
    <w:rsid w:val="00D05534"/>
    <w:rsid w:val="00D05C03"/>
    <w:rsid w:val="00D1044E"/>
    <w:rsid w:val="00D10D2C"/>
    <w:rsid w:val="00D11504"/>
    <w:rsid w:val="00D12AF3"/>
    <w:rsid w:val="00D14052"/>
    <w:rsid w:val="00D143B1"/>
    <w:rsid w:val="00D14F7A"/>
    <w:rsid w:val="00D160BD"/>
    <w:rsid w:val="00D1626A"/>
    <w:rsid w:val="00D162D8"/>
    <w:rsid w:val="00D171AD"/>
    <w:rsid w:val="00D20098"/>
    <w:rsid w:val="00D20155"/>
    <w:rsid w:val="00D20ECE"/>
    <w:rsid w:val="00D2158C"/>
    <w:rsid w:val="00D2268A"/>
    <w:rsid w:val="00D2283A"/>
    <w:rsid w:val="00D230AE"/>
    <w:rsid w:val="00D23882"/>
    <w:rsid w:val="00D24370"/>
    <w:rsid w:val="00D24D67"/>
    <w:rsid w:val="00D24EE4"/>
    <w:rsid w:val="00D25734"/>
    <w:rsid w:val="00D25F38"/>
    <w:rsid w:val="00D26134"/>
    <w:rsid w:val="00D262D2"/>
    <w:rsid w:val="00D26D14"/>
    <w:rsid w:val="00D27C4E"/>
    <w:rsid w:val="00D27FC2"/>
    <w:rsid w:val="00D30100"/>
    <w:rsid w:val="00D3038E"/>
    <w:rsid w:val="00D3154B"/>
    <w:rsid w:val="00D319B7"/>
    <w:rsid w:val="00D31F9D"/>
    <w:rsid w:val="00D3226D"/>
    <w:rsid w:val="00D32C55"/>
    <w:rsid w:val="00D33C88"/>
    <w:rsid w:val="00D33D1F"/>
    <w:rsid w:val="00D34666"/>
    <w:rsid w:val="00D35801"/>
    <w:rsid w:val="00D36099"/>
    <w:rsid w:val="00D36250"/>
    <w:rsid w:val="00D37381"/>
    <w:rsid w:val="00D37640"/>
    <w:rsid w:val="00D37673"/>
    <w:rsid w:val="00D402BC"/>
    <w:rsid w:val="00D40BE5"/>
    <w:rsid w:val="00D43D27"/>
    <w:rsid w:val="00D43F19"/>
    <w:rsid w:val="00D44920"/>
    <w:rsid w:val="00D45342"/>
    <w:rsid w:val="00D47D6C"/>
    <w:rsid w:val="00D50098"/>
    <w:rsid w:val="00D5087A"/>
    <w:rsid w:val="00D5176F"/>
    <w:rsid w:val="00D52A95"/>
    <w:rsid w:val="00D52C8F"/>
    <w:rsid w:val="00D53D02"/>
    <w:rsid w:val="00D5404C"/>
    <w:rsid w:val="00D5423E"/>
    <w:rsid w:val="00D54683"/>
    <w:rsid w:val="00D54859"/>
    <w:rsid w:val="00D54882"/>
    <w:rsid w:val="00D54DC2"/>
    <w:rsid w:val="00D54F9C"/>
    <w:rsid w:val="00D55D61"/>
    <w:rsid w:val="00D56995"/>
    <w:rsid w:val="00D60FB1"/>
    <w:rsid w:val="00D6116C"/>
    <w:rsid w:val="00D61186"/>
    <w:rsid w:val="00D61278"/>
    <w:rsid w:val="00D615CA"/>
    <w:rsid w:val="00D62363"/>
    <w:rsid w:val="00D627BC"/>
    <w:rsid w:val="00D62849"/>
    <w:rsid w:val="00D65854"/>
    <w:rsid w:val="00D66819"/>
    <w:rsid w:val="00D70086"/>
    <w:rsid w:val="00D70189"/>
    <w:rsid w:val="00D70293"/>
    <w:rsid w:val="00D73BA1"/>
    <w:rsid w:val="00D73D87"/>
    <w:rsid w:val="00D74AC5"/>
    <w:rsid w:val="00D75B89"/>
    <w:rsid w:val="00D75DF1"/>
    <w:rsid w:val="00D7707F"/>
    <w:rsid w:val="00D77B9C"/>
    <w:rsid w:val="00D77F45"/>
    <w:rsid w:val="00D77F55"/>
    <w:rsid w:val="00D809C0"/>
    <w:rsid w:val="00D80F06"/>
    <w:rsid w:val="00D81F4F"/>
    <w:rsid w:val="00D82493"/>
    <w:rsid w:val="00D82C9A"/>
    <w:rsid w:val="00D839D9"/>
    <w:rsid w:val="00D83A07"/>
    <w:rsid w:val="00D84092"/>
    <w:rsid w:val="00D84564"/>
    <w:rsid w:val="00D854F9"/>
    <w:rsid w:val="00D857C5"/>
    <w:rsid w:val="00D859C5"/>
    <w:rsid w:val="00D864BB"/>
    <w:rsid w:val="00D86B6C"/>
    <w:rsid w:val="00D87C93"/>
    <w:rsid w:val="00D91702"/>
    <w:rsid w:val="00D91CF0"/>
    <w:rsid w:val="00D9253A"/>
    <w:rsid w:val="00D9275E"/>
    <w:rsid w:val="00D933D5"/>
    <w:rsid w:val="00D94F16"/>
    <w:rsid w:val="00D957E9"/>
    <w:rsid w:val="00D95822"/>
    <w:rsid w:val="00D96907"/>
    <w:rsid w:val="00D96C5B"/>
    <w:rsid w:val="00DA0011"/>
    <w:rsid w:val="00DA0E11"/>
    <w:rsid w:val="00DA13AD"/>
    <w:rsid w:val="00DA14E1"/>
    <w:rsid w:val="00DA2DB6"/>
    <w:rsid w:val="00DA2EDD"/>
    <w:rsid w:val="00DA4557"/>
    <w:rsid w:val="00DA53A5"/>
    <w:rsid w:val="00DA63EB"/>
    <w:rsid w:val="00DA7108"/>
    <w:rsid w:val="00DA73C4"/>
    <w:rsid w:val="00DA7642"/>
    <w:rsid w:val="00DA7792"/>
    <w:rsid w:val="00DB023B"/>
    <w:rsid w:val="00DB0594"/>
    <w:rsid w:val="00DB2DAE"/>
    <w:rsid w:val="00DB32C9"/>
    <w:rsid w:val="00DB348B"/>
    <w:rsid w:val="00DB3FC3"/>
    <w:rsid w:val="00DB42DA"/>
    <w:rsid w:val="00DB5F1C"/>
    <w:rsid w:val="00DB6249"/>
    <w:rsid w:val="00DB640F"/>
    <w:rsid w:val="00DB6BF3"/>
    <w:rsid w:val="00DB6E85"/>
    <w:rsid w:val="00DB7C6A"/>
    <w:rsid w:val="00DC11FA"/>
    <w:rsid w:val="00DC1B8F"/>
    <w:rsid w:val="00DC1CF0"/>
    <w:rsid w:val="00DC2B4F"/>
    <w:rsid w:val="00DC3023"/>
    <w:rsid w:val="00DC3384"/>
    <w:rsid w:val="00DC56A7"/>
    <w:rsid w:val="00DC624A"/>
    <w:rsid w:val="00DD1B0D"/>
    <w:rsid w:val="00DD2444"/>
    <w:rsid w:val="00DD2E7E"/>
    <w:rsid w:val="00DD32D9"/>
    <w:rsid w:val="00DD34F2"/>
    <w:rsid w:val="00DD3C56"/>
    <w:rsid w:val="00DD4283"/>
    <w:rsid w:val="00DD5135"/>
    <w:rsid w:val="00DE1D39"/>
    <w:rsid w:val="00DE343B"/>
    <w:rsid w:val="00DE36D5"/>
    <w:rsid w:val="00DE389F"/>
    <w:rsid w:val="00DE47DF"/>
    <w:rsid w:val="00DE4E08"/>
    <w:rsid w:val="00DE5FF9"/>
    <w:rsid w:val="00DE6A89"/>
    <w:rsid w:val="00DE6C0F"/>
    <w:rsid w:val="00DE78D0"/>
    <w:rsid w:val="00DE7A24"/>
    <w:rsid w:val="00DE7D94"/>
    <w:rsid w:val="00DF1973"/>
    <w:rsid w:val="00DF2DF3"/>
    <w:rsid w:val="00DF3AB8"/>
    <w:rsid w:val="00DF400D"/>
    <w:rsid w:val="00DF469C"/>
    <w:rsid w:val="00DF49C7"/>
    <w:rsid w:val="00DF4B5B"/>
    <w:rsid w:val="00DF64FD"/>
    <w:rsid w:val="00DF6A6D"/>
    <w:rsid w:val="00DF7373"/>
    <w:rsid w:val="00DF7E9A"/>
    <w:rsid w:val="00E00611"/>
    <w:rsid w:val="00E01159"/>
    <w:rsid w:val="00E016E8"/>
    <w:rsid w:val="00E01742"/>
    <w:rsid w:val="00E01A05"/>
    <w:rsid w:val="00E0285E"/>
    <w:rsid w:val="00E0356E"/>
    <w:rsid w:val="00E03703"/>
    <w:rsid w:val="00E0418A"/>
    <w:rsid w:val="00E05146"/>
    <w:rsid w:val="00E05E39"/>
    <w:rsid w:val="00E05E4B"/>
    <w:rsid w:val="00E0724E"/>
    <w:rsid w:val="00E079A7"/>
    <w:rsid w:val="00E100BB"/>
    <w:rsid w:val="00E10835"/>
    <w:rsid w:val="00E108CF"/>
    <w:rsid w:val="00E10E4F"/>
    <w:rsid w:val="00E1163B"/>
    <w:rsid w:val="00E1231C"/>
    <w:rsid w:val="00E131AC"/>
    <w:rsid w:val="00E13631"/>
    <w:rsid w:val="00E14105"/>
    <w:rsid w:val="00E1622B"/>
    <w:rsid w:val="00E176E9"/>
    <w:rsid w:val="00E20E46"/>
    <w:rsid w:val="00E21492"/>
    <w:rsid w:val="00E228DB"/>
    <w:rsid w:val="00E234B7"/>
    <w:rsid w:val="00E2437E"/>
    <w:rsid w:val="00E25222"/>
    <w:rsid w:val="00E2542F"/>
    <w:rsid w:val="00E25BAA"/>
    <w:rsid w:val="00E25D18"/>
    <w:rsid w:val="00E26019"/>
    <w:rsid w:val="00E2632E"/>
    <w:rsid w:val="00E266BD"/>
    <w:rsid w:val="00E2716D"/>
    <w:rsid w:val="00E27188"/>
    <w:rsid w:val="00E2779F"/>
    <w:rsid w:val="00E31232"/>
    <w:rsid w:val="00E3171F"/>
    <w:rsid w:val="00E31CF0"/>
    <w:rsid w:val="00E331C6"/>
    <w:rsid w:val="00E335DA"/>
    <w:rsid w:val="00E33EB5"/>
    <w:rsid w:val="00E3405F"/>
    <w:rsid w:val="00E3448D"/>
    <w:rsid w:val="00E34546"/>
    <w:rsid w:val="00E34725"/>
    <w:rsid w:val="00E3492E"/>
    <w:rsid w:val="00E3544D"/>
    <w:rsid w:val="00E3557D"/>
    <w:rsid w:val="00E35B0F"/>
    <w:rsid w:val="00E362D9"/>
    <w:rsid w:val="00E3639A"/>
    <w:rsid w:val="00E36E3B"/>
    <w:rsid w:val="00E36EA1"/>
    <w:rsid w:val="00E37DC3"/>
    <w:rsid w:val="00E37F10"/>
    <w:rsid w:val="00E40700"/>
    <w:rsid w:val="00E4091F"/>
    <w:rsid w:val="00E4101C"/>
    <w:rsid w:val="00E41624"/>
    <w:rsid w:val="00E41732"/>
    <w:rsid w:val="00E41844"/>
    <w:rsid w:val="00E4256E"/>
    <w:rsid w:val="00E42653"/>
    <w:rsid w:val="00E43057"/>
    <w:rsid w:val="00E465C0"/>
    <w:rsid w:val="00E500D2"/>
    <w:rsid w:val="00E5084F"/>
    <w:rsid w:val="00E51670"/>
    <w:rsid w:val="00E51E3E"/>
    <w:rsid w:val="00E525F6"/>
    <w:rsid w:val="00E52710"/>
    <w:rsid w:val="00E53E30"/>
    <w:rsid w:val="00E541A1"/>
    <w:rsid w:val="00E543A5"/>
    <w:rsid w:val="00E553C1"/>
    <w:rsid w:val="00E5558D"/>
    <w:rsid w:val="00E55788"/>
    <w:rsid w:val="00E557A9"/>
    <w:rsid w:val="00E56794"/>
    <w:rsid w:val="00E56AF1"/>
    <w:rsid w:val="00E57938"/>
    <w:rsid w:val="00E60452"/>
    <w:rsid w:val="00E606C6"/>
    <w:rsid w:val="00E60E53"/>
    <w:rsid w:val="00E61CC1"/>
    <w:rsid w:val="00E62304"/>
    <w:rsid w:val="00E628B3"/>
    <w:rsid w:val="00E63A75"/>
    <w:rsid w:val="00E644F9"/>
    <w:rsid w:val="00E646DC"/>
    <w:rsid w:val="00E651AB"/>
    <w:rsid w:val="00E65F2B"/>
    <w:rsid w:val="00E70C3A"/>
    <w:rsid w:val="00E719A4"/>
    <w:rsid w:val="00E71B41"/>
    <w:rsid w:val="00E72DEE"/>
    <w:rsid w:val="00E72F52"/>
    <w:rsid w:val="00E731E9"/>
    <w:rsid w:val="00E734D6"/>
    <w:rsid w:val="00E73776"/>
    <w:rsid w:val="00E73B28"/>
    <w:rsid w:val="00E73DFD"/>
    <w:rsid w:val="00E755E5"/>
    <w:rsid w:val="00E757D1"/>
    <w:rsid w:val="00E758CD"/>
    <w:rsid w:val="00E7594D"/>
    <w:rsid w:val="00E77B1D"/>
    <w:rsid w:val="00E77DCE"/>
    <w:rsid w:val="00E77DF2"/>
    <w:rsid w:val="00E77F15"/>
    <w:rsid w:val="00E77FA5"/>
    <w:rsid w:val="00E83A31"/>
    <w:rsid w:val="00E84437"/>
    <w:rsid w:val="00E8558E"/>
    <w:rsid w:val="00E86050"/>
    <w:rsid w:val="00E860FF"/>
    <w:rsid w:val="00E86B61"/>
    <w:rsid w:val="00E879AB"/>
    <w:rsid w:val="00E87CB5"/>
    <w:rsid w:val="00E907F0"/>
    <w:rsid w:val="00E908FC"/>
    <w:rsid w:val="00E90E61"/>
    <w:rsid w:val="00E9147A"/>
    <w:rsid w:val="00E920D2"/>
    <w:rsid w:val="00E93020"/>
    <w:rsid w:val="00E94219"/>
    <w:rsid w:val="00E946E1"/>
    <w:rsid w:val="00E95DF6"/>
    <w:rsid w:val="00E96345"/>
    <w:rsid w:val="00E96493"/>
    <w:rsid w:val="00E97EED"/>
    <w:rsid w:val="00E97F68"/>
    <w:rsid w:val="00EA0A95"/>
    <w:rsid w:val="00EA0C78"/>
    <w:rsid w:val="00EA0CDE"/>
    <w:rsid w:val="00EA20B4"/>
    <w:rsid w:val="00EA272B"/>
    <w:rsid w:val="00EA29A5"/>
    <w:rsid w:val="00EA2F79"/>
    <w:rsid w:val="00EA3657"/>
    <w:rsid w:val="00EA3CE5"/>
    <w:rsid w:val="00EA3F35"/>
    <w:rsid w:val="00EA3FE2"/>
    <w:rsid w:val="00EA4896"/>
    <w:rsid w:val="00EA4D09"/>
    <w:rsid w:val="00EA6ED3"/>
    <w:rsid w:val="00EB04A1"/>
    <w:rsid w:val="00EB05E7"/>
    <w:rsid w:val="00EB0664"/>
    <w:rsid w:val="00EB24DC"/>
    <w:rsid w:val="00EB2757"/>
    <w:rsid w:val="00EB2EFC"/>
    <w:rsid w:val="00EB2F37"/>
    <w:rsid w:val="00EB40BB"/>
    <w:rsid w:val="00EB4421"/>
    <w:rsid w:val="00EB46B0"/>
    <w:rsid w:val="00EB5833"/>
    <w:rsid w:val="00EB5B59"/>
    <w:rsid w:val="00EB632C"/>
    <w:rsid w:val="00EB6334"/>
    <w:rsid w:val="00EB6FE1"/>
    <w:rsid w:val="00EB7823"/>
    <w:rsid w:val="00EB78FA"/>
    <w:rsid w:val="00EC0C41"/>
    <w:rsid w:val="00EC19AA"/>
    <w:rsid w:val="00EC1B8D"/>
    <w:rsid w:val="00EC3382"/>
    <w:rsid w:val="00EC466D"/>
    <w:rsid w:val="00EC47B0"/>
    <w:rsid w:val="00EC5884"/>
    <w:rsid w:val="00EC599C"/>
    <w:rsid w:val="00EC6D0A"/>
    <w:rsid w:val="00EC6F02"/>
    <w:rsid w:val="00EC716D"/>
    <w:rsid w:val="00ED0123"/>
    <w:rsid w:val="00ED018F"/>
    <w:rsid w:val="00ED0AAA"/>
    <w:rsid w:val="00ED0D30"/>
    <w:rsid w:val="00ED10B5"/>
    <w:rsid w:val="00ED1113"/>
    <w:rsid w:val="00ED12CC"/>
    <w:rsid w:val="00ED204C"/>
    <w:rsid w:val="00ED2C0B"/>
    <w:rsid w:val="00ED31E7"/>
    <w:rsid w:val="00ED49DE"/>
    <w:rsid w:val="00ED4CE7"/>
    <w:rsid w:val="00ED5457"/>
    <w:rsid w:val="00ED715F"/>
    <w:rsid w:val="00ED7BA6"/>
    <w:rsid w:val="00ED7C84"/>
    <w:rsid w:val="00ED7FEE"/>
    <w:rsid w:val="00EE02F0"/>
    <w:rsid w:val="00EE0A8D"/>
    <w:rsid w:val="00EE13E8"/>
    <w:rsid w:val="00EE18AA"/>
    <w:rsid w:val="00EE204B"/>
    <w:rsid w:val="00EE3C13"/>
    <w:rsid w:val="00EE4EB1"/>
    <w:rsid w:val="00EE5948"/>
    <w:rsid w:val="00EE5FC9"/>
    <w:rsid w:val="00EE6A6E"/>
    <w:rsid w:val="00EE7C32"/>
    <w:rsid w:val="00EF0395"/>
    <w:rsid w:val="00EF0440"/>
    <w:rsid w:val="00EF101C"/>
    <w:rsid w:val="00EF101F"/>
    <w:rsid w:val="00EF1199"/>
    <w:rsid w:val="00EF1D27"/>
    <w:rsid w:val="00EF3456"/>
    <w:rsid w:val="00EF4130"/>
    <w:rsid w:val="00EF5A82"/>
    <w:rsid w:val="00EF5BA8"/>
    <w:rsid w:val="00EF5E86"/>
    <w:rsid w:val="00EF7898"/>
    <w:rsid w:val="00EF7E2E"/>
    <w:rsid w:val="00EF7E99"/>
    <w:rsid w:val="00EF7F0B"/>
    <w:rsid w:val="00F00425"/>
    <w:rsid w:val="00F007EF"/>
    <w:rsid w:val="00F00E66"/>
    <w:rsid w:val="00F0131F"/>
    <w:rsid w:val="00F01914"/>
    <w:rsid w:val="00F019D2"/>
    <w:rsid w:val="00F0268E"/>
    <w:rsid w:val="00F02E29"/>
    <w:rsid w:val="00F04A2E"/>
    <w:rsid w:val="00F04EC9"/>
    <w:rsid w:val="00F05C5B"/>
    <w:rsid w:val="00F0669B"/>
    <w:rsid w:val="00F06A40"/>
    <w:rsid w:val="00F076F1"/>
    <w:rsid w:val="00F07860"/>
    <w:rsid w:val="00F079A7"/>
    <w:rsid w:val="00F11F70"/>
    <w:rsid w:val="00F12C5C"/>
    <w:rsid w:val="00F12D4E"/>
    <w:rsid w:val="00F13EC0"/>
    <w:rsid w:val="00F14ADB"/>
    <w:rsid w:val="00F1610C"/>
    <w:rsid w:val="00F16801"/>
    <w:rsid w:val="00F16C67"/>
    <w:rsid w:val="00F17956"/>
    <w:rsid w:val="00F211A6"/>
    <w:rsid w:val="00F21B2B"/>
    <w:rsid w:val="00F21E5B"/>
    <w:rsid w:val="00F22800"/>
    <w:rsid w:val="00F22A98"/>
    <w:rsid w:val="00F22DA7"/>
    <w:rsid w:val="00F23008"/>
    <w:rsid w:val="00F2320F"/>
    <w:rsid w:val="00F23678"/>
    <w:rsid w:val="00F23CE5"/>
    <w:rsid w:val="00F240CD"/>
    <w:rsid w:val="00F2561F"/>
    <w:rsid w:val="00F25E71"/>
    <w:rsid w:val="00F2719E"/>
    <w:rsid w:val="00F27E87"/>
    <w:rsid w:val="00F3182B"/>
    <w:rsid w:val="00F31E27"/>
    <w:rsid w:val="00F31F14"/>
    <w:rsid w:val="00F338D4"/>
    <w:rsid w:val="00F33A5D"/>
    <w:rsid w:val="00F33C18"/>
    <w:rsid w:val="00F33C49"/>
    <w:rsid w:val="00F35A18"/>
    <w:rsid w:val="00F35BB0"/>
    <w:rsid w:val="00F35D6C"/>
    <w:rsid w:val="00F36012"/>
    <w:rsid w:val="00F365BB"/>
    <w:rsid w:val="00F366C5"/>
    <w:rsid w:val="00F40B39"/>
    <w:rsid w:val="00F40E65"/>
    <w:rsid w:val="00F41BC8"/>
    <w:rsid w:val="00F41C27"/>
    <w:rsid w:val="00F41D58"/>
    <w:rsid w:val="00F42591"/>
    <w:rsid w:val="00F43080"/>
    <w:rsid w:val="00F4386A"/>
    <w:rsid w:val="00F43ACE"/>
    <w:rsid w:val="00F44592"/>
    <w:rsid w:val="00F44698"/>
    <w:rsid w:val="00F448E5"/>
    <w:rsid w:val="00F44C58"/>
    <w:rsid w:val="00F44E01"/>
    <w:rsid w:val="00F45567"/>
    <w:rsid w:val="00F4598D"/>
    <w:rsid w:val="00F468DB"/>
    <w:rsid w:val="00F47DEB"/>
    <w:rsid w:val="00F5052B"/>
    <w:rsid w:val="00F50ABA"/>
    <w:rsid w:val="00F51055"/>
    <w:rsid w:val="00F514EB"/>
    <w:rsid w:val="00F5253F"/>
    <w:rsid w:val="00F525B0"/>
    <w:rsid w:val="00F52C4E"/>
    <w:rsid w:val="00F52E25"/>
    <w:rsid w:val="00F54ACB"/>
    <w:rsid w:val="00F55834"/>
    <w:rsid w:val="00F566D4"/>
    <w:rsid w:val="00F56F10"/>
    <w:rsid w:val="00F573C2"/>
    <w:rsid w:val="00F577AD"/>
    <w:rsid w:val="00F57A00"/>
    <w:rsid w:val="00F60E1B"/>
    <w:rsid w:val="00F61518"/>
    <w:rsid w:val="00F61AC9"/>
    <w:rsid w:val="00F61E53"/>
    <w:rsid w:val="00F62344"/>
    <w:rsid w:val="00F63057"/>
    <w:rsid w:val="00F6473E"/>
    <w:rsid w:val="00F64B66"/>
    <w:rsid w:val="00F6551C"/>
    <w:rsid w:val="00F65D36"/>
    <w:rsid w:val="00F6613B"/>
    <w:rsid w:val="00F6618F"/>
    <w:rsid w:val="00F67891"/>
    <w:rsid w:val="00F67AAB"/>
    <w:rsid w:val="00F70699"/>
    <w:rsid w:val="00F70DB9"/>
    <w:rsid w:val="00F710A3"/>
    <w:rsid w:val="00F7186B"/>
    <w:rsid w:val="00F71EBF"/>
    <w:rsid w:val="00F73731"/>
    <w:rsid w:val="00F73CB9"/>
    <w:rsid w:val="00F74EB5"/>
    <w:rsid w:val="00F76666"/>
    <w:rsid w:val="00F76893"/>
    <w:rsid w:val="00F771D0"/>
    <w:rsid w:val="00F775AC"/>
    <w:rsid w:val="00F81067"/>
    <w:rsid w:val="00F823B5"/>
    <w:rsid w:val="00F84EC1"/>
    <w:rsid w:val="00F871A5"/>
    <w:rsid w:val="00F879DF"/>
    <w:rsid w:val="00F927DD"/>
    <w:rsid w:val="00F933BD"/>
    <w:rsid w:val="00F937EB"/>
    <w:rsid w:val="00F93C58"/>
    <w:rsid w:val="00F940CF"/>
    <w:rsid w:val="00F945E0"/>
    <w:rsid w:val="00F949FD"/>
    <w:rsid w:val="00F94B4A"/>
    <w:rsid w:val="00F951E3"/>
    <w:rsid w:val="00F95B46"/>
    <w:rsid w:val="00F95CE4"/>
    <w:rsid w:val="00F9629E"/>
    <w:rsid w:val="00F96BF2"/>
    <w:rsid w:val="00F97535"/>
    <w:rsid w:val="00FA064A"/>
    <w:rsid w:val="00FA0A44"/>
    <w:rsid w:val="00FA1681"/>
    <w:rsid w:val="00FA293D"/>
    <w:rsid w:val="00FA4DB3"/>
    <w:rsid w:val="00FA512D"/>
    <w:rsid w:val="00FA6588"/>
    <w:rsid w:val="00FA723F"/>
    <w:rsid w:val="00FB010C"/>
    <w:rsid w:val="00FB0EA6"/>
    <w:rsid w:val="00FB1CD5"/>
    <w:rsid w:val="00FB3C06"/>
    <w:rsid w:val="00FB4821"/>
    <w:rsid w:val="00FB495F"/>
    <w:rsid w:val="00FB5085"/>
    <w:rsid w:val="00FB514B"/>
    <w:rsid w:val="00FB5192"/>
    <w:rsid w:val="00FB5353"/>
    <w:rsid w:val="00FB5C24"/>
    <w:rsid w:val="00FB645B"/>
    <w:rsid w:val="00FB6673"/>
    <w:rsid w:val="00FB6DDA"/>
    <w:rsid w:val="00FB6FA2"/>
    <w:rsid w:val="00FC05BF"/>
    <w:rsid w:val="00FC0BE6"/>
    <w:rsid w:val="00FC3265"/>
    <w:rsid w:val="00FC5C37"/>
    <w:rsid w:val="00FC609E"/>
    <w:rsid w:val="00FC643D"/>
    <w:rsid w:val="00FC6992"/>
    <w:rsid w:val="00FC73A6"/>
    <w:rsid w:val="00FC7BFC"/>
    <w:rsid w:val="00FD0DC9"/>
    <w:rsid w:val="00FD15BD"/>
    <w:rsid w:val="00FD1B20"/>
    <w:rsid w:val="00FD1CCE"/>
    <w:rsid w:val="00FD1DB9"/>
    <w:rsid w:val="00FD2A5B"/>
    <w:rsid w:val="00FD560F"/>
    <w:rsid w:val="00FD597C"/>
    <w:rsid w:val="00FD6703"/>
    <w:rsid w:val="00FD68FE"/>
    <w:rsid w:val="00FD731E"/>
    <w:rsid w:val="00FD75BA"/>
    <w:rsid w:val="00FD7AC5"/>
    <w:rsid w:val="00FE00BD"/>
    <w:rsid w:val="00FE0926"/>
    <w:rsid w:val="00FE0934"/>
    <w:rsid w:val="00FE0948"/>
    <w:rsid w:val="00FE1B2D"/>
    <w:rsid w:val="00FE2F99"/>
    <w:rsid w:val="00FE32D4"/>
    <w:rsid w:val="00FE3781"/>
    <w:rsid w:val="00FE3858"/>
    <w:rsid w:val="00FE69EF"/>
    <w:rsid w:val="00FE72E0"/>
    <w:rsid w:val="00FE7AAF"/>
    <w:rsid w:val="00FF1693"/>
    <w:rsid w:val="00FF3752"/>
    <w:rsid w:val="00FF3835"/>
    <w:rsid w:val="00FF66F4"/>
    <w:rsid w:val="00FF7106"/>
    <w:rsid w:val="00FF7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131DB3"/>
  <w15:docId w15:val="{06549553-6826-4A9D-A8BD-EC6844882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B3A"/>
    <w:pPr>
      <w:spacing w:after="0" w:line="240" w:lineRule="auto"/>
    </w:pPr>
    <w:rPr>
      <w:rFonts w:ascii="Cordia New" w:eastAsia="Cordia New" w:hAnsi="Cordia New" w:cs="Angsana New"/>
      <w:sz w:val="28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0B3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Cs w:val="35"/>
    </w:rPr>
  </w:style>
  <w:style w:type="paragraph" w:styleId="Heading5">
    <w:name w:val="heading 5"/>
    <w:basedOn w:val="Normal"/>
    <w:next w:val="Normal"/>
    <w:link w:val="Heading5Char"/>
    <w:qFormat/>
    <w:rsid w:val="00890B3A"/>
    <w:pPr>
      <w:keepNext/>
      <w:ind w:right="-5637"/>
      <w:outlineLvl w:val="4"/>
    </w:pPr>
    <w:rPr>
      <w:rFonts w:ascii="Angsana New" w:hAnsi="Angsana New"/>
      <w:b/>
      <w:bCs/>
      <w:sz w:val="32"/>
      <w:szCs w:val="32"/>
    </w:rPr>
  </w:style>
  <w:style w:type="paragraph" w:styleId="Heading7">
    <w:name w:val="heading 7"/>
    <w:basedOn w:val="Normal"/>
    <w:next w:val="Normal"/>
    <w:link w:val="Heading7Char"/>
    <w:qFormat/>
    <w:rsid w:val="00890B3A"/>
    <w:pPr>
      <w:keepNext/>
      <w:jc w:val="center"/>
      <w:outlineLvl w:val="6"/>
    </w:pPr>
    <w:rPr>
      <w:rFonts w:ascii="Angsana New" w:hAnsi="Angsana New"/>
      <w:sz w:val="32"/>
      <w:szCs w:val="32"/>
    </w:rPr>
  </w:style>
  <w:style w:type="paragraph" w:styleId="Heading8">
    <w:name w:val="heading 8"/>
    <w:basedOn w:val="Normal"/>
    <w:next w:val="Normal"/>
    <w:link w:val="Heading8Char"/>
    <w:qFormat/>
    <w:rsid w:val="00890B3A"/>
    <w:pPr>
      <w:keepNext/>
      <w:spacing w:line="192" w:lineRule="auto"/>
      <w:outlineLvl w:val="7"/>
    </w:pPr>
    <w:rPr>
      <w:rFonts w:ascii="Angsana New" w:hAnsi="Angsana New"/>
      <w:sz w:val="32"/>
      <w:szCs w:val="3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90B3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890B3A"/>
    <w:rPr>
      <w:rFonts w:ascii="Angsana New" w:eastAsia="Cordia New" w:hAnsi="Angsana New" w:cs="Angsana New"/>
      <w:b/>
      <w:bCs/>
      <w:sz w:val="32"/>
      <w:szCs w:val="32"/>
      <w:lang w:eastAsia="zh-CN"/>
    </w:rPr>
  </w:style>
  <w:style w:type="character" w:customStyle="1" w:styleId="Heading7Char">
    <w:name w:val="Heading 7 Char"/>
    <w:basedOn w:val="DefaultParagraphFont"/>
    <w:link w:val="Heading7"/>
    <w:rsid w:val="00890B3A"/>
    <w:rPr>
      <w:rFonts w:ascii="Angsana New" w:eastAsia="Cordia New" w:hAnsi="Angsana New" w:cs="Angsana New"/>
      <w:sz w:val="32"/>
      <w:szCs w:val="32"/>
      <w:lang w:eastAsia="zh-CN"/>
    </w:rPr>
  </w:style>
  <w:style w:type="character" w:customStyle="1" w:styleId="Heading8Char">
    <w:name w:val="Heading 8 Char"/>
    <w:basedOn w:val="DefaultParagraphFont"/>
    <w:link w:val="Heading8"/>
    <w:rsid w:val="00890B3A"/>
    <w:rPr>
      <w:rFonts w:ascii="Angsana New" w:eastAsia="Cordia New" w:hAnsi="Angsana New" w:cs="Angsana New"/>
      <w:sz w:val="32"/>
      <w:szCs w:val="32"/>
      <w:lang w:eastAsia="zh-CN"/>
    </w:rPr>
  </w:style>
  <w:style w:type="paragraph" w:styleId="Title">
    <w:name w:val="Title"/>
    <w:basedOn w:val="Normal"/>
    <w:link w:val="TitleChar"/>
    <w:qFormat/>
    <w:rsid w:val="00890B3A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90B3A"/>
    <w:rPr>
      <w:rFonts w:ascii="Cordia New" w:eastAsia="Cordia New" w:hAnsi="Cordia New" w:cs="Angsana New"/>
      <w:b/>
      <w:bCs/>
      <w:sz w:val="36"/>
      <w:szCs w:val="36"/>
      <w:lang w:eastAsia="zh-CN"/>
    </w:rPr>
  </w:style>
  <w:style w:type="paragraph" w:styleId="BodyText">
    <w:name w:val="Body Text"/>
    <w:basedOn w:val="Normal"/>
    <w:link w:val="BodyTextChar"/>
    <w:rsid w:val="00890B3A"/>
    <w:rPr>
      <w:rFonts w:ascii="Angsana New" w:hAnsi="Angsana New"/>
      <w:sz w:val="36"/>
      <w:szCs w:val="36"/>
    </w:rPr>
  </w:style>
  <w:style w:type="character" w:customStyle="1" w:styleId="BodyTextChar">
    <w:name w:val="Body Text Char"/>
    <w:basedOn w:val="DefaultParagraphFont"/>
    <w:link w:val="BodyText"/>
    <w:rsid w:val="00890B3A"/>
    <w:rPr>
      <w:rFonts w:ascii="Angsana New" w:eastAsia="Cordia New" w:hAnsi="Angsana New" w:cs="Angsana New"/>
      <w:sz w:val="36"/>
      <w:szCs w:val="36"/>
      <w:lang w:eastAsia="zh-CN"/>
    </w:rPr>
  </w:style>
  <w:style w:type="paragraph" w:styleId="BodyText3">
    <w:name w:val="Body Text 3"/>
    <w:basedOn w:val="Normal"/>
    <w:link w:val="BodyText3Char"/>
    <w:rsid w:val="00890B3A"/>
    <w:rPr>
      <w:rFonts w:ascii="Angsana New" w:hAnsi="Angsana New"/>
      <w:sz w:val="20"/>
      <w:szCs w:val="20"/>
    </w:rPr>
  </w:style>
  <w:style w:type="character" w:customStyle="1" w:styleId="BodyText3Char">
    <w:name w:val="Body Text 3 Char"/>
    <w:basedOn w:val="DefaultParagraphFont"/>
    <w:link w:val="BodyText3"/>
    <w:rsid w:val="00890B3A"/>
    <w:rPr>
      <w:rFonts w:ascii="Angsana New" w:eastAsia="Cordia New" w:hAnsi="Angsana New" w:cs="Angsana New"/>
      <w:sz w:val="20"/>
      <w:szCs w:val="20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890B3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  <w:lang w:eastAsia="zh-CN"/>
    </w:rPr>
  </w:style>
  <w:style w:type="character" w:customStyle="1" w:styleId="Heading9Char">
    <w:name w:val="Heading 9 Char"/>
    <w:basedOn w:val="DefaultParagraphFont"/>
    <w:link w:val="Heading9"/>
    <w:uiPriority w:val="9"/>
    <w:rsid w:val="00890B3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5"/>
      <w:lang w:eastAsia="zh-C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D3547"/>
    <w:pPr>
      <w:spacing w:after="120" w:line="480" w:lineRule="auto"/>
      <w:ind w:left="283"/>
    </w:pPr>
    <w:rPr>
      <w:szCs w:val="35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D3547"/>
    <w:rPr>
      <w:rFonts w:ascii="Cordia New" w:eastAsia="Cordia New" w:hAnsi="Cordia New" w:cs="Angsana New"/>
      <w:sz w:val="28"/>
      <w:szCs w:val="35"/>
      <w:lang w:eastAsia="zh-CN"/>
    </w:rPr>
  </w:style>
  <w:style w:type="paragraph" w:styleId="ListParagraph">
    <w:name w:val="List Paragraph"/>
    <w:basedOn w:val="Normal"/>
    <w:uiPriority w:val="34"/>
    <w:qFormat/>
    <w:rsid w:val="004D3547"/>
    <w:pPr>
      <w:ind w:left="720"/>
    </w:pPr>
    <w:rPr>
      <w:szCs w:val="35"/>
    </w:rPr>
  </w:style>
  <w:style w:type="paragraph" w:styleId="Header">
    <w:name w:val="header"/>
    <w:basedOn w:val="Normal"/>
    <w:link w:val="HeaderChar"/>
    <w:uiPriority w:val="99"/>
    <w:unhideWhenUsed/>
    <w:rsid w:val="008426E1"/>
    <w:pPr>
      <w:tabs>
        <w:tab w:val="center" w:pos="4513"/>
        <w:tab w:val="right" w:pos="9026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8426E1"/>
    <w:rPr>
      <w:rFonts w:ascii="Cordia New" w:eastAsia="Cordia New" w:hAnsi="Cordia New" w:cs="Angsana New"/>
      <w:sz w:val="28"/>
      <w:szCs w:val="35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426E1"/>
    <w:pPr>
      <w:tabs>
        <w:tab w:val="center" w:pos="4513"/>
        <w:tab w:val="right" w:pos="9026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uiPriority w:val="99"/>
    <w:rsid w:val="008426E1"/>
    <w:rPr>
      <w:rFonts w:ascii="Cordia New" w:eastAsia="Cordia New" w:hAnsi="Cordia New" w:cs="Angsana New"/>
      <w:sz w:val="28"/>
      <w:szCs w:val="35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382B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382B"/>
    <w:rPr>
      <w:rFonts w:ascii="Tahoma" w:eastAsia="Cordia New" w:hAnsi="Tahoma" w:cs="Angsana New"/>
      <w:sz w:val="16"/>
      <w:szCs w:val="20"/>
      <w:lang w:eastAsia="zh-CN"/>
    </w:rPr>
  </w:style>
  <w:style w:type="paragraph" w:customStyle="1" w:styleId="TableParagraph">
    <w:name w:val="Table Paragraph"/>
    <w:basedOn w:val="Normal"/>
    <w:uiPriority w:val="1"/>
    <w:qFormat/>
    <w:rsid w:val="00C7341C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eastAsia="en-US" w:bidi="ar-SA"/>
    </w:rPr>
  </w:style>
  <w:style w:type="table" w:styleId="TableGrid">
    <w:name w:val="Table Grid"/>
    <w:basedOn w:val="TableNormal"/>
    <w:uiPriority w:val="59"/>
    <w:rsid w:val="009A5D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6</Pages>
  <Words>1160</Words>
  <Characters>661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opet Nobpharat</dc:creator>
  <cp:lastModifiedBy>DELL</cp:lastModifiedBy>
  <cp:revision>11</cp:revision>
  <cp:lastPrinted>2022-09-14T04:49:00Z</cp:lastPrinted>
  <dcterms:created xsi:type="dcterms:W3CDTF">2023-11-08T06:19:00Z</dcterms:created>
  <dcterms:modified xsi:type="dcterms:W3CDTF">2024-07-17T07:03:00Z</dcterms:modified>
</cp:coreProperties>
</file>